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F006C" w14:textId="218A23F2" w:rsidR="00A853AC" w:rsidRDefault="00A853AC" w:rsidP="003E4DE6">
      <w:pPr>
        <w:rPr>
          <w:rFonts w:asciiTheme="majorHAnsi" w:eastAsiaTheme="majorEastAsia" w:hAnsiTheme="majorHAnsi" w:cstheme="majorBidi"/>
          <w:b/>
          <w:spacing w:val="-10"/>
          <w:kern w:val="28"/>
          <w:sz w:val="56"/>
          <w:szCs w:val="56"/>
          <w:lang w:val="en-US"/>
        </w:rPr>
      </w:pPr>
      <w:r w:rsidRPr="00A853AC">
        <w:rPr>
          <w:rFonts w:asciiTheme="majorHAnsi" w:eastAsiaTheme="majorEastAsia" w:hAnsiTheme="majorHAnsi" w:cstheme="majorBidi"/>
          <w:b/>
          <w:spacing w:val="-10"/>
          <w:kern w:val="28"/>
          <w:sz w:val="56"/>
          <w:szCs w:val="56"/>
          <w:lang w:val="en-US"/>
        </w:rPr>
        <w:t xml:space="preserve">ARRIVE </w:t>
      </w:r>
      <w:r>
        <w:rPr>
          <w:rFonts w:asciiTheme="majorHAnsi" w:eastAsiaTheme="majorEastAsia" w:hAnsiTheme="majorHAnsi" w:cstheme="majorBidi"/>
          <w:b/>
          <w:spacing w:val="-10"/>
          <w:kern w:val="28"/>
          <w:sz w:val="56"/>
          <w:szCs w:val="56"/>
          <w:lang w:val="en-US"/>
        </w:rPr>
        <w:t>STUDY CHARACTERISTICS</w:t>
      </w:r>
    </w:p>
    <w:p w14:paraId="3B71BD75" w14:textId="240FBB8E" w:rsidR="003E4DE6" w:rsidRDefault="002B6026" w:rsidP="003E4DE6">
      <w:pPr>
        <w:rPr>
          <w:lang w:val="en-GB"/>
        </w:rPr>
      </w:pPr>
      <w:r>
        <w:rPr>
          <w:rFonts w:ascii="Arial" w:hAnsi="Arial" w:cs="Arial"/>
          <w:b/>
          <w:sz w:val="20"/>
          <w:szCs w:val="24"/>
          <w:lang w:val="en-US"/>
        </w:rPr>
        <w:t>A</w:t>
      </w:r>
      <w:r w:rsidR="003E4DE6" w:rsidRPr="003E4DE6">
        <w:rPr>
          <w:rFonts w:ascii="Arial" w:hAnsi="Arial" w:cs="Arial"/>
          <w:b/>
          <w:sz w:val="20"/>
          <w:szCs w:val="24"/>
          <w:lang w:val="en-US"/>
        </w:rPr>
        <w:t>cc</w:t>
      </w:r>
      <w:r w:rsidR="00807EFD">
        <w:rPr>
          <w:rFonts w:ascii="Arial" w:hAnsi="Arial" w:cs="Arial"/>
          <w:b/>
          <w:sz w:val="20"/>
          <w:szCs w:val="24"/>
          <w:lang w:val="en-US"/>
        </w:rPr>
        <w:t xml:space="preserve">ording to the ARRIVE </w:t>
      </w:r>
      <w:r w:rsidR="00A853AC">
        <w:rPr>
          <w:rFonts w:ascii="Arial" w:hAnsi="Arial" w:cs="Arial"/>
          <w:b/>
          <w:sz w:val="20"/>
          <w:szCs w:val="24"/>
          <w:lang w:val="en-US"/>
        </w:rPr>
        <w:t xml:space="preserve">2.0 </w:t>
      </w:r>
      <w:r w:rsidR="00807EFD">
        <w:rPr>
          <w:rFonts w:ascii="Arial" w:hAnsi="Arial" w:cs="Arial"/>
          <w:b/>
          <w:sz w:val="20"/>
          <w:szCs w:val="24"/>
          <w:lang w:val="en-US"/>
        </w:rPr>
        <w:t xml:space="preserve">Guidelines </w:t>
      </w:r>
      <w:hyperlink r:id="rId7" w:history="1">
        <w:r w:rsidR="00E0066E" w:rsidRPr="00821CA9">
          <w:rPr>
            <w:rStyle w:val="Hyperlink"/>
            <w:lang w:val="en-GB"/>
          </w:rPr>
          <w:t>https://journals.plos.org/plosbiology/article?id=10.1371/journal.pbio.3000411</w:t>
        </w:r>
      </w:hyperlink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696"/>
        <w:gridCol w:w="7932"/>
      </w:tblGrid>
      <w:tr w:rsidR="002B6026" w:rsidRPr="003A0376" w14:paraId="6201D128" w14:textId="77777777" w:rsidTr="00A853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46DE5F9" w14:textId="77777777" w:rsidR="002B6026" w:rsidRPr="002B6026" w:rsidRDefault="002B6026" w:rsidP="003E4DE6">
            <w:pPr>
              <w:rPr>
                <w:sz w:val="18"/>
                <w:szCs w:val="18"/>
                <w:lang w:val="en-GB"/>
              </w:rPr>
            </w:pPr>
            <w:r w:rsidRPr="002B6026">
              <w:rPr>
                <w:sz w:val="18"/>
                <w:szCs w:val="18"/>
                <w:lang w:val="en-GB"/>
              </w:rPr>
              <w:t>ITEM</w:t>
            </w:r>
          </w:p>
        </w:tc>
        <w:tc>
          <w:tcPr>
            <w:tcW w:w="7932" w:type="dxa"/>
          </w:tcPr>
          <w:p w14:paraId="071C414D" w14:textId="400F75B9" w:rsidR="002B6026" w:rsidRPr="00A853AC" w:rsidRDefault="002B6026" w:rsidP="00612076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F0000"/>
                <w:sz w:val="18"/>
                <w:szCs w:val="18"/>
                <w:lang w:val="en-US"/>
              </w:rPr>
            </w:pPr>
            <w:r w:rsidRPr="00A853AC">
              <w:rPr>
                <w:rFonts w:cstheme="minorHAnsi"/>
                <w:b w:val="0"/>
                <w:bCs w:val="0"/>
                <w:color w:val="FF0000"/>
                <w:sz w:val="18"/>
                <w:szCs w:val="18"/>
                <w:lang w:val="en-US"/>
              </w:rPr>
              <w:t xml:space="preserve">PLEASE DELETE </w:t>
            </w:r>
            <w:r w:rsidR="002D66B8" w:rsidRPr="002D66B8">
              <w:rPr>
                <w:rFonts w:cstheme="minorHAnsi"/>
                <w:color w:val="FF0000"/>
                <w:sz w:val="18"/>
                <w:szCs w:val="18"/>
                <w:lang w:val="en-US"/>
              </w:rPr>
              <w:t>THIS TEXT</w:t>
            </w:r>
            <w:r w:rsidR="002D66B8">
              <w:rPr>
                <w:rFonts w:cstheme="minorHAnsi"/>
                <w:b w:val="0"/>
                <w:bCs w:val="0"/>
                <w:color w:val="FF0000"/>
                <w:sz w:val="18"/>
                <w:szCs w:val="18"/>
                <w:lang w:val="en-US"/>
              </w:rPr>
              <w:t xml:space="preserve"> AND </w:t>
            </w:r>
            <w:r w:rsidRPr="00A853AC">
              <w:rPr>
                <w:rFonts w:cstheme="minorHAnsi"/>
                <w:b w:val="0"/>
                <w:bCs w:val="0"/>
                <w:color w:val="FF0000"/>
                <w:sz w:val="18"/>
                <w:szCs w:val="18"/>
                <w:lang w:val="en-US"/>
              </w:rPr>
              <w:t xml:space="preserve">THE </w:t>
            </w:r>
            <w:r w:rsidRPr="002D66B8">
              <w:rPr>
                <w:rFonts w:cstheme="minorHAnsi"/>
                <w:color w:val="FF0000"/>
                <w:sz w:val="18"/>
                <w:szCs w:val="18"/>
                <w:lang w:val="en-US"/>
              </w:rPr>
              <w:t>PREFILLED TEXT</w:t>
            </w:r>
            <w:r w:rsidRPr="00A853AC">
              <w:rPr>
                <w:rFonts w:cstheme="minorHAnsi"/>
                <w:b w:val="0"/>
                <w:bCs w:val="0"/>
                <w:color w:val="FF0000"/>
                <w:sz w:val="18"/>
                <w:szCs w:val="18"/>
                <w:lang w:val="en-US"/>
              </w:rPr>
              <w:t xml:space="preserve"> IN THIS COLUMN</w:t>
            </w:r>
            <w:r w:rsidR="002D66B8">
              <w:rPr>
                <w:rFonts w:cstheme="minorHAnsi"/>
                <w:b w:val="0"/>
                <w:bCs w:val="0"/>
                <w:color w:val="FF0000"/>
                <w:sz w:val="18"/>
                <w:szCs w:val="18"/>
                <w:lang w:val="en-US"/>
              </w:rPr>
              <w:t xml:space="preserve"> BELOW</w:t>
            </w:r>
            <w:r w:rsidRPr="00A853AC">
              <w:rPr>
                <w:rFonts w:cstheme="minorHAnsi"/>
                <w:b w:val="0"/>
                <w:bCs w:val="0"/>
                <w:color w:val="FF0000"/>
                <w:sz w:val="18"/>
                <w:szCs w:val="18"/>
                <w:lang w:val="en-US"/>
              </w:rPr>
              <w:t>, AND DESCRIBE ALL THE STUDY METHODS ACCORDING TO THE ARRIVE GUIDELINES (ITEMS IN THE TEXT BELOW)</w:t>
            </w:r>
          </w:p>
        </w:tc>
      </w:tr>
      <w:tr w:rsidR="00612076" w:rsidRPr="003A0376" w14:paraId="7F6A86D4" w14:textId="77777777" w:rsidTr="00A853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AC1CF7B" w14:textId="77777777" w:rsidR="00612076" w:rsidRPr="002B6026" w:rsidRDefault="00612076" w:rsidP="00612076">
            <w:pPr>
              <w:pStyle w:val="TableParagraph"/>
              <w:spacing w:before="72"/>
              <w:rPr>
                <w:b w:val="0"/>
                <w:szCs w:val="18"/>
              </w:rPr>
            </w:pPr>
            <w:r w:rsidRPr="002B6026">
              <w:rPr>
                <w:color w:val="434142"/>
                <w:w w:val="105"/>
                <w:szCs w:val="18"/>
              </w:rPr>
              <w:t>Study</w:t>
            </w:r>
            <w:r w:rsidRPr="002B6026">
              <w:rPr>
                <w:color w:val="434142"/>
                <w:spacing w:val="5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design</w:t>
            </w:r>
          </w:p>
        </w:tc>
        <w:tc>
          <w:tcPr>
            <w:tcW w:w="7932" w:type="dxa"/>
          </w:tcPr>
          <w:p w14:paraId="7841ADB9" w14:textId="77777777" w:rsidR="00612076" w:rsidRPr="002B6026" w:rsidRDefault="00612076" w:rsidP="00612076">
            <w:pPr>
              <w:pStyle w:val="TableParagraph"/>
              <w:ind w:left="8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</w:rPr>
            </w:pPr>
            <w:r w:rsidRPr="002B6026">
              <w:rPr>
                <w:color w:val="434142"/>
                <w:w w:val="105"/>
                <w:szCs w:val="18"/>
              </w:rPr>
              <w:t>For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each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experiment,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provide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brief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details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of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study</w:t>
            </w:r>
            <w:r w:rsidRPr="002B6026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design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including:</w:t>
            </w:r>
          </w:p>
          <w:p w14:paraId="0AB27EC8" w14:textId="77777777" w:rsidR="00612076" w:rsidRPr="000D4DF3" w:rsidRDefault="00612076" w:rsidP="000D4DF3">
            <w:pPr>
              <w:pStyle w:val="TableParagraph"/>
              <w:numPr>
                <w:ilvl w:val="0"/>
                <w:numId w:val="13"/>
              </w:numPr>
              <w:tabs>
                <w:tab w:val="left" w:pos="309"/>
              </w:tabs>
              <w:spacing w:before="113"/>
              <w:ind w:right="49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</w:rPr>
            </w:pPr>
            <w:r w:rsidRPr="002B6026">
              <w:rPr>
                <w:color w:val="434142"/>
                <w:w w:val="105"/>
                <w:szCs w:val="18"/>
              </w:rPr>
              <w:t>The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groups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being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compared,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including</w:t>
            </w:r>
            <w:r w:rsidR="000D4DF3">
              <w:rPr>
                <w:color w:val="434142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control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groups.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If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no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control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group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has</w:t>
            </w:r>
            <w:r w:rsidRPr="002B6026">
              <w:rPr>
                <w:color w:val="434142"/>
                <w:spacing w:val="-46"/>
                <w:w w:val="105"/>
                <w:szCs w:val="18"/>
              </w:rPr>
              <w:t xml:space="preserve"> </w:t>
            </w:r>
            <w:r w:rsidR="000D4DF3">
              <w:rPr>
                <w:color w:val="434142"/>
                <w:spacing w:val="-46"/>
                <w:w w:val="105"/>
                <w:szCs w:val="18"/>
              </w:rPr>
              <w:t xml:space="preserve">     </w:t>
            </w:r>
            <w:r w:rsidR="000D4DF3">
              <w:rPr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been</w:t>
            </w:r>
            <w:r w:rsidRPr="000D4DF3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used,</w:t>
            </w:r>
            <w:r w:rsidRPr="000D4DF3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the</w:t>
            </w:r>
            <w:r w:rsidRPr="000D4DF3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rationale</w:t>
            </w:r>
            <w:r w:rsidRPr="000D4DF3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should</w:t>
            </w:r>
            <w:r w:rsidRPr="000D4DF3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be</w:t>
            </w:r>
            <w:r w:rsidRPr="000D4DF3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stated.</w:t>
            </w:r>
          </w:p>
          <w:p w14:paraId="7CB679C5" w14:textId="77777777" w:rsidR="00612076" w:rsidRPr="002B6026" w:rsidRDefault="00612076" w:rsidP="00612076">
            <w:pPr>
              <w:pStyle w:val="TableParagraph"/>
              <w:numPr>
                <w:ilvl w:val="0"/>
                <w:numId w:val="13"/>
              </w:numPr>
              <w:tabs>
                <w:tab w:val="left" w:pos="309"/>
              </w:tabs>
              <w:spacing w:before="11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</w:rPr>
            </w:pPr>
            <w:r w:rsidRPr="002B6026">
              <w:rPr>
                <w:color w:val="434142"/>
                <w:szCs w:val="18"/>
              </w:rPr>
              <w:t>The</w:t>
            </w:r>
            <w:r w:rsidRPr="002B6026">
              <w:rPr>
                <w:color w:val="434142"/>
                <w:spacing w:val="3"/>
                <w:szCs w:val="18"/>
              </w:rPr>
              <w:t xml:space="preserve"> </w:t>
            </w:r>
            <w:r w:rsidRPr="002B6026">
              <w:rPr>
                <w:color w:val="434142"/>
                <w:szCs w:val="18"/>
              </w:rPr>
              <w:t>experimental</w:t>
            </w:r>
            <w:r w:rsidRPr="002B6026">
              <w:rPr>
                <w:color w:val="434142"/>
                <w:spacing w:val="4"/>
                <w:szCs w:val="18"/>
              </w:rPr>
              <w:t xml:space="preserve"> </w:t>
            </w:r>
            <w:r w:rsidRPr="002B6026">
              <w:rPr>
                <w:color w:val="434142"/>
                <w:szCs w:val="18"/>
              </w:rPr>
              <w:t>unit</w:t>
            </w:r>
            <w:r w:rsidRPr="002B6026">
              <w:rPr>
                <w:color w:val="434142"/>
                <w:spacing w:val="4"/>
                <w:szCs w:val="18"/>
              </w:rPr>
              <w:t xml:space="preserve"> </w:t>
            </w:r>
            <w:r w:rsidRPr="002B6026">
              <w:rPr>
                <w:color w:val="434142"/>
                <w:szCs w:val="18"/>
              </w:rPr>
              <w:t>(e.g.</w:t>
            </w:r>
            <w:r w:rsidRPr="002B6026">
              <w:rPr>
                <w:color w:val="434142"/>
                <w:spacing w:val="3"/>
                <w:szCs w:val="18"/>
              </w:rPr>
              <w:t xml:space="preserve"> </w:t>
            </w:r>
            <w:r w:rsidRPr="002B6026">
              <w:rPr>
                <w:color w:val="434142"/>
                <w:szCs w:val="18"/>
              </w:rPr>
              <w:t>a</w:t>
            </w:r>
            <w:r w:rsidRPr="002B6026">
              <w:rPr>
                <w:color w:val="434142"/>
                <w:spacing w:val="4"/>
                <w:szCs w:val="18"/>
              </w:rPr>
              <w:t xml:space="preserve"> </w:t>
            </w:r>
            <w:r w:rsidRPr="002B6026">
              <w:rPr>
                <w:color w:val="434142"/>
                <w:szCs w:val="18"/>
              </w:rPr>
              <w:t>single</w:t>
            </w:r>
            <w:r w:rsidRPr="002B6026">
              <w:rPr>
                <w:color w:val="434142"/>
                <w:spacing w:val="4"/>
                <w:szCs w:val="18"/>
              </w:rPr>
              <w:t xml:space="preserve"> </w:t>
            </w:r>
            <w:r w:rsidRPr="002B6026">
              <w:rPr>
                <w:color w:val="434142"/>
                <w:szCs w:val="18"/>
              </w:rPr>
              <w:t>animal,</w:t>
            </w:r>
            <w:r w:rsidRPr="002B6026">
              <w:rPr>
                <w:color w:val="434142"/>
                <w:spacing w:val="3"/>
                <w:szCs w:val="18"/>
              </w:rPr>
              <w:t xml:space="preserve"> </w:t>
            </w:r>
            <w:r w:rsidRPr="002B6026">
              <w:rPr>
                <w:color w:val="434142"/>
                <w:szCs w:val="18"/>
              </w:rPr>
              <w:t>litter,</w:t>
            </w:r>
            <w:r w:rsidRPr="002B6026">
              <w:rPr>
                <w:color w:val="434142"/>
                <w:spacing w:val="4"/>
                <w:szCs w:val="18"/>
              </w:rPr>
              <w:t xml:space="preserve"> </w:t>
            </w:r>
            <w:r w:rsidRPr="002B6026">
              <w:rPr>
                <w:color w:val="434142"/>
                <w:szCs w:val="18"/>
              </w:rPr>
              <w:t>or</w:t>
            </w:r>
            <w:r w:rsidRPr="002B6026">
              <w:rPr>
                <w:color w:val="434142"/>
                <w:spacing w:val="4"/>
                <w:szCs w:val="18"/>
              </w:rPr>
              <w:t xml:space="preserve"> </w:t>
            </w:r>
            <w:r w:rsidRPr="002B6026">
              <w:rPr>
                <w:color w:val="434142"/>
                <w:szCs w:val="18"/>
              </w:rPr>
              <w:t>cage</w:t>
            </w:r>
            <w:r w:rsidRPr="002B6026">
              <w:rPr>
                <w:color w:val="434142"/>
                <w:spacing w:val="3"/>
                <w:szCs w:val="18"/>
              </w:rPr>
              <w:t xml:space="preserve"> </w:t>
            </w:r>
            <w:r w:rsidRPr="002B6026">
              <w:rPr>
                <w:color w:val="434142"/>
                <w:szCs w:val="18"/>
              </w:rPr>
              <w:t>of</w:t>
            </w:r>
            <w:r w:rsidRPr="002B6026">
              <w:rPr>
                <w:color w:val="434142"/>
                <w:spacing w:val="4"/>
                <w:szCs w:val="18"/>
              </w:rPr>
              <w:t xml:space="preserve"> </w:t>
            </w:r>
            <w:r w:rsidRPr="002B6026">
              <w:rPr>
                <w:color w:val="434142"/>
                <w:szCs w:val="18"/>
              </w:rPr>
              <w:t>animals).</w:t>
            </w:r>
          </w:p>
        </w:tc>
      </w:tr>
      <w:tr w:rsidR="00AB6356" w:rsidRPr="003A0376" w14:paraId="4A35A8D4" w14:textId="77777777" w:rsidTr="00A853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4C3746B" w14:textId="77777777" w:rsidR="00AB6356" w:rsidRPr="002B6026" w:rsidRDefault="00AB6356" w:rsidP="00807EFD">
            <w:pPr>
              <w:pStyle w:val="TableParagraph"/>
              <w:spacing w:before="72"/>
              <w:rPr>
                <w:b w:val="0"/>
                <w:szCs w:val="18"/>
              </w:rPr>
            </w:pPr>
            <w:r w:rsidRPr="002B6026">
              <w:rPr>
                <w:color w:val="434142"/>
                <w:w w:val="105"/>
                <w:szCs w:val="18"/>
              </w:rPr>
              <w:t>Sample</w:t>
            </w:r>
            <w:r w:rsidRPr="002B6026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size</w:t>
            </w:r>
          </w:p>
        </w:tc>
        <w:tc>
          <w:tcPr>
            <w:tcW w:w="7932" w:type="dxa"/>
          </w:tcPr>
          <w:p w14:paraId="4955FB05" w14:textId="77777777" w:rsidR="00AB6356" w:rsidRPr="002B6026" w:rsidRDefault="00AB6356" w:rsidP="00AB6356">
            <w:pPr>
              <w:pStyle w:val="TableParagraph"/>
              <w:numPr>
                <w:ilvl w:val="0"/>
                <w:numId w:val="14"/>
              </w:numPr>
              <w:tabs>
                <w:tab w:val="left" w:pos="309"/>
              </w:tabs>
              <w:ind w:right="26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 w:rsidRPr="002B6026">
              <w:rPr>
                <w:color w:val="434142"/>
                <w:w w:val="105"/>
                <w:szCs w:val="18"/>
              </w:rPr>
              <w:t>Specify</w:t>
            </w:r>
            <w:r w:rsidRPr="002B6026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the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exact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number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of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experimental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units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allocated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to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each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group,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and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proofErr w:type="gramStart"/>
            <w:r w:rsidRPr="002B6026">
              <w:rPr>
                <w:color w:val="434142"/>
                <w:w w:val="105"/>
                <w:szCs w:val="18"/>
              </w:rPr>
              <w:t>the</w:t>
            </w:r>
            <w:r w:rsidR="000D4DF3">
              <w:rPr>
                <w:color w:val="434142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spacing w:val="-47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total</w:t>
            </w:r>
            <w:proofErr w:type="gramEnd"/>
            <w:r w:rsidRPr="002B6026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number</w:t>
            </w:r>
            <w:r w:rsidRPr="002B6026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in</w:t>
            </w:r>
            <w:r w:rsidRPr="002B6026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each</w:t>
            </w:r>
            <w:r w:rsidRPr="002B6026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experiment.</w:t>
            </w:r>
            <w:r w:rsidRPr="002B6026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Also</w:t>
            </w:r>
            <w:r w:rsidRPr="002B6026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indicate</w:t>
            </w:r>
            <w:r w:rsidRPr="002B6026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the</w:t>
            </w:r>
            <w:r w:rsidRPr="002B6026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total</w:t>
            </w:r>
            <w:r w:rsidRPr="002B6026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number</w:t>
            </w:r>
            <w:r w:rsidRPr="002B6026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of</w:t>
            </w:r>
            <w:r w:rsidRPr="002B6026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animals</w:t>
            </w:r>
            <w:r w:rsidRPr="002B6026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used.</w:t>
            </w:r>
          </w:p>
          <w:p w14:paraId="028BD9F8" w14:textId="77777777" w:rsidR="00AB6356" w:rsidRPr="002B6026" w:rsidRDefault="00AB6356" w:rsidP="00AB6356">
            <w:pPr>
              <w:pStyle w:val="TableParagraph"/>
              <w:numPr>
                <w:ilvl w:val="0"/>
                <w:numId w:val="14"/>
              </w:numPr>
              <w:tabs>
                <w:tab w:val="left" w:pos="309"/>
              </w:tabs>
              <w:spacing w:before="112"/>
              <w:ind w:right="37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 w:rsidRPr="002B6026">
              <w:rPr>
                <w:color w:val="434142"/>
                <w:w w:val="105"/>
                <w:szCs w:val="18"/>
              </w:rPr>
              <w:t>Explain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how</w:t>
            </w:r>
            <w:r w:rsidRPr="002B6026">
              <w:rPr>
                <w:color w:val="434142"/>
                <w:spacing w:val="-10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the</w:t>
            </w:r>
            <w:r w:rsidRPr="002B6026">
              <w:rPr>
                <w:color w:val="434142"/>
                <w:spacing w:val="-10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sample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size</w:t>
            </w:r>
            <w:r w:rsidRPr="002B6026">
              <w:rPr>
                <w:color w:val="434142"/>
                <w:spacing w:val="-10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was</w:t>
            </w:r>
            <w:r w:rsidRPr="002B6026">
              <w:rPr>
                <w:color w:val="434142"/>
                <w:spacing w:val="-10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decided.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Provide</w:t>
            </w:r>
            <w:r w:rsidRPr="002B6026">
              <w:rPr>
                <w:color w:val="434142"/>
                <w:spacing w:val="-10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details</w:t>
            </w:r>
            <w:r w:rsidRPr="002B6026">
              <w:rPr>
                <w:color w:val="434142"/>
                <w:spacing w:val="-10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of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any</w:t>
            </w:r>
            <w:r w:rsidRPr="002B6026">
              <w:rPr>
                <w:color w:val="434142"/>
                <w:spacing w:val="-13"/>
                <w:w w:val="105"/>
                <w:szCs w:val="18"/>
              </w:rPr>
              <w:t xml:space="preserve"> </w:t>
            </w:r>
            <w:r w:rsidRPr="002B6026">
              <w:rPr>
                <w:i/>
                <w:color w:val="434142"/>
                <w:w w:val="105"/>
                <w:szCs w:val="18"/>
              </w:rPr>
              <w:t>a</w:t>
            </w:r>
            <w:r w:rsidRPr="002B6026">
              <w:rPr>
                <w:i/>
                <w:color w:val="434142"/>
                <w:spacing w:val="-10"/>
                <w:w w:val="105"/>
                <w:szCs w:val="18"/>
              </w:rPr>
              <w:t xml:space="preserve"> </w:t>
            </w:r>
            <w:r w:rsidRPr="002B6026">
              <w:rPr>
                <w:i/>
                <w:color w:val="434142"/>
                <w:w w:val="105"/>
                <w:szCs w:val="18"/>
              </w:rPr>
              <w:t>priori</w:t>
            </w:r>
            <w:r w:rsidRPr="002B6026">
              <w:rPr>
                <w:i/>
                <w:color w:val="434142"/>
                <w:spacing w:val="-11"/>
                <w:w w:val="105"/>
                <w:szCs w:val="18"/>
              </w:rPr>
              <w:t xml:space="preserve"> </w:t>
            </w:r>
            <w:proofErr w:type="gramStart"/>
            <w:r w:rsidRPr="002B6026">
              <w:rPr>
                <w:color w:val="434142"/>
                <w:w w:val="105"/>
                <w:szCs w:val="18"/>
              </w:rPr>
              <w:t>sample</w:t>
            </w:r>
            <w:r w:rsidR="000D4DF3">
              <w:rPr>
                <w:color w:val="434142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spacing w:val="-46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size</w:t>
            </w:r>
            <w:proofErr w:type="gramEnd"/>
            <w:r w:rsidRPr="002B6026">
              <w:rPr>
                <w:color w:val="434142"/>
                <w:spacing w:val="-12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calculation,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if</w:t>
            </w:r>
            <w:r w:rsidRPr="002B6026">
              <w:rPr>
                <w:color w:val="434142"/>
                <w:spacing w:val="-12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done.</w:t>
            </w:r>
          </w:p>
        </w:tc>
      </w:tr>
      <w:tr w:rsidR="00AB6356" w:rsidRPr="003A0376" w14:paraId="2207B295" w14:textId="77777777" w:rsidTr="00A853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79AAD88" w14:textId="77777777" w:rsidR="00AB6356" w:rsidRPr="002B6026" w:rsidRDefault="00AB6356" w:rsidP="00807EFD">
            <w:pPr>
              <w:pStyle w:val="TableParagraph"/>
              <w:spacing w:before="73" w:line="237" w:lineRule="auto"/>
              <w:ind w:right="231"/>
              <w:rPr>
                <w:b w:val="0"/>
                <w:szCs w:val="18"/>
              </w:rPr>
            </w:pPr>
            <w:r w:rsidRPr="002B6026">
              <w:rPr>
                <w:color w:val="434142"/>
                <w:w w:val="105"/>
                <w:szCs w:val="18"/>
              </w:rPr>
              <w:t>Inclusion and</w:t>
            </w:r>
            <w:r w:rsidRPr="002B6026">
              <w:rPr>
                <w:color w:val="434142"/>
                <w:spacing w:val="-47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exclusion</w:t>
            </w:r>
            <w:r w:rsidRPr="002B6026">
              <w:rPr>
                <w:color w:val="434142"/>
                <w:spacing w:val="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criteria</w:t>
            </w:r>
          </w:p>
        </w:tc>
        <w:tc>
          <w:tcPr>
            <w:tcW w:w="7932" w:type="dxa"/>
          </w:tcPr>
          <w:p w14:paraId="53FFDCB9" w14:textId="77777777" w:rsidR="00AB6356" w:rsidRPr="000D4DF3" w:rsidRDefault="00AB6356" w:rsidP="000D4DF3">
            <w:pPr>
              <w:pStyle w:val="TableParagraph"/>
              <w:numPr>
                <w:ilvl w:val="0"/>
                <w:numId w:val="15"/>
              </w:numPr>
              <w:tabs>
                <w:tab w:val="left" w:pos="309"/>
              </w:tabs>
              <w:ind w:right="23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</w:rPr>
            </w:pPr>
            <w:r w:rsidRPr="002B6026">
              <w:rPr>
                <w:color w:val="434142"/>
                <w:w w:val="105"/>
                <w:szCs w:val="18"/>
              </w:rPr>
              <w:t>Describe any criteria used for including and excluding animals (or experimental</w:t>
            </w:r>
            <w:r w:rsidRPr="002B6026">
              <w:rPr>
                <w:color w:val="434142"/>
                <w:spacing w:val="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units)</w:t>
            </w:r>
            <w:r w:rsidRPr="002B6026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during</w:t>
            </w:r>
            <w:r w:rsidRPr="002B6026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the</w:t>
            </w:r>
            <w:r w:rsidRPr="002B6026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experiment,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and</w:t>
            </w:r>
            <w:r w:rsidRPr="002B6026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data</w:t>
            </w:r>
            <w:r w:rsidRPr="002B6026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points</w:t>
            </w:r>
            <w:r w:rsidRPr="002B6026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during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the</w:t>
            </w:r>
            <w:r w:rsidRPr="002B6026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analysis.</w:t>
            </w:r>
            <w:r w:rsidRPr="002B6026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Specify</w:t>
            </w:r>
            <w:r w:rsidRPr="002B6026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if</w:t>
            </w:r>
            <w:r w:rsidRPr="002B6026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these</w:t>
            </w:r>
            <w:r w:rsidRPr="002B6026">
              <w:rPr>
                <w:color w:val="434142"/>
                <w:spacing w:val="-46"/>
                <w:w w:val="105"/>
                <w:szCs w:val="18"/>
              </w:rPr>
              <w:t xml:space="preserve"> </w:t>
            </w:r>
            <w:r w:rsidR="000D4DF3">
              <w:rPr>
                <w:color w:val="434142"/>
                <w:spacing w:val="-46"/>
                <w:w w:val="105"/>
                <w:szCs w:val="18"/>
              </w:rPr>
              <w:t xml:space="preserve">    </w:t>
            </w:r>
            <w:r w:rsidR="000D4DF3">
              <w:rPr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criteria</w:t>
            </w:r>
            <w:r w:rsidRPr="000D4DF3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were</w:t>
            </w:r>
            <w:r w:rsidRPr="000D4DF3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established</w:t>
            </w:r>
            <w:r w:rsidRPr="000D4DF3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0D4DF3">
              <w:rPr>
                <w:i/>
                <w:color w:val="434142"/>
                <w:w w:val="105"/>
                <w:szCs w:val="18"/>
              </w:rPr>
              <w:t>a</w:t>
            </w:r>
            <w:r w:rsidRPr="000D4DF3">
              <w:rPr>
                <w:i/>
                <w:color w:val="434142"/>
                <w:spacing w:val="-9"/>
                <w:w w:val="105"/>
                <w:szCs w:val="18"/>
              </w:rPr>
              <w:t xml:space="preserve"> </w:t>
            </w:r>
            <w:r w:rsidRPr="000D4DF3">
              <w:rPr>
                <w:i/>
                <w:color w:val="434142"/>
                <w:w w:val="105"/>
                <w:szCs w:val="18"/>
              </w:rPr>
              <w:t>priori.</w:t>
            </w:r>
            <w:r w:rsidRPr="000D4DF3">
              <w:rPr>
                <w:i/>
                <w:color w:val="434142"/>
                <w:spacing w:val="-9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If</w:t>
            </w:r>
            <w:r w:rsidRPr="000D4DF3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no</w:t>
            </w:r>
            <w:r w:rsidRPr="000D4DF3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criteria</w:t>
            </w:r>
            <w:r w:rsidRPr="000D4DF3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were</w:t>
            </w:r>
            <w:r w:rsidRPr="000D4DF3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set,</w:t>
            </w:r>
            <w:r w:rsidRPr="000D4DF3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state</w:t>
            </w:r>
            <w:r w:rsidRPr="000D4DF3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this</w:t>
            </w:r>
            <w:r w:rsidRPr="000D4DF3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explicitly.</w:t>
            </w:r>
          </w:p>
          <w:p w14:paraId="19C38664" w14:textId="77777777" w:rsidR="00AB6356" w:rsidRPr="000D4DF3" w:rsidRDefault="00AB6356" w:rsidP="000D4DF3">
            <w:pPr>
              <w:pStyle w:val="TableParagraph"/>
              <w:numPr>
                <w:ilvl w:val="0"/>
                <w:numId w:val="15"/>
              </w:numPr>
              <w:tabs>
                <w:tab w:val="left" w:pos="309"/>
              </w:tabs>
              <w:spacing w:before="110"/>
              <w:ind w:right="10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</w:rPr>
            </w:pPr>
            <w:r w:rsidRPr="002B6026">
              <w:rPr>
                <w:color w:val="434142"/>
                <w:w w:val="105"/>
                <w:szCs w:val="18"/>
              </w:rPr>
              <w:t>For</w:t>
            </w:r>
            <w:r w:rsidRPr="002B6026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each</w:t>
            </w:r>
            <w:r w:rsidRPr="002B6026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experimental</w:t>
            </w:r>
            <w:r w:rsidRPr="002B6026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group,</w:t>
            </w:r>
            <w:r w:rsidRPr="002B6026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report</w:t>
            </w:r>
            <w:r w:rsidRPr="002B6026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any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animals,</w:t>
            </w:r>
            <w:r w:rsidRPr="002B6026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experimental</w:t>
            </w:r>
            <w:r w:rsidRPr="002B6026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units</w:t>
            </w:r>
            <w:r w:rsidRPr="002B6026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or</w:t>
            </w:r>
            <w:r w:rsidRPr="002B6026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data</w:t>
            </w:r>
            <w:r w:rsidRPr="002B6026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points</w:t>
            </w:r>
            <w:r w:rsidRPr="002B6026">
              <w:rPr>
                <w:color w:val="434142"/>
                <w:spacing w:val="-47"/>
                <w:w w:val="105"/>
                <w:szCs w:val="18"/>
              </w:rPr>
              <w:t xml:space="preserve"> </w:t>
            </w:r>
            <w:r w:rsidR="000D4DF3">
              <w:rPr>
                <w:color w:val="434142"/>
                <w:spacing w:val="-47"/>
                <w:w w:val="105"/>
                <w:szCs w:val="18"/>
              </w:rPr>
              <w:t xml:space="preserve"> </w:t>
            </w:r>
            <w:r w:rsidR="000D4DF3">
              <w:rPr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not</w:t>
            </w:r>
            <w:r w:rsidRPr="000D4DF3">
              <w:rPr>
                <w:color w:val="434142"/>
                <w:spacing w:val="-12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included</w:t>
            </w:r>
            <w:r w:rsidRPr="000D4DF3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in</w:t>
            </w:r>
            <w:r w:rsidRPr="000D4DF3">
              <w:rPr>
                <w:color w:val="434142"/>
                <w:spacing w:val="-12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the</w:t>
            </w:r>
            <w:r w:rsidRPr="000D4DF3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analysis</w:t>
            </w:r>
            <w:r w:rsidRPr="000D4DF3">
              <w:rPr>
                <w:color w:val="434142"/>
                <w:spacing w:val="-12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and</w:t>
            </w:r>
            <w:r w:rsidRPr="000D4DF3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explain</w:t>
            </w:r>
            <w:r w:rsidRPr="000D4DF3">
              <w:rPr>
                <w:color w:val="434142"/>
                <w:spacing w:val="-12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why.</w:t>
            </w:r>
            <w:r w:rsidRPr="000D4DF3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If</w:t>
            </w:r>
            <w:r w:rsidRPr="000D4DF3">
              <w:rPr>
                <w:color w:val="434142"/>
                <w:spacing w:val="-12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there</w:t>
            </w:r>
            <w:r w:rsidRPr="000D4DF3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were</w:t>
            </w:r>
            <w:r w:rsidRPr="000D4DF3">
              <w:rPr>
                <w:color w:val="434142"/>
                <w:spacing w:val="-12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no</w:t>
            </w:r>
            <w:r w:rsidRPr="000D4DF3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exclusions,</w:t>
            </w:r>
            <w:r w:rsidRPr="000D4DF3">
              <w:rPr>
                <w:color w:val="434142"/>
                <w:spacing w:val="-12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state</w:t>
            </w:r>
            <w:r w:rsidRPr="000D4DF3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so.</w:t>
            </w:r>
          </w:p>
          <w:p w14:paraId="7D07745B" w14:textId="77777777" w:rsidR="00AB6356" w:rsidRPr="002B6026" w:rsidRDefault="00AB6356" w:rsidP="00AB6356">
            <w:pPr>
              <w:pStyle w:val="TableParagraph"/>
              <w:numPr>
                <w:ilvl w:val="0"/>
                <w:numId w:val="15"/>
              </w:numPr>
              <w:tabs>
                <w:tab w:val="left" w:pos="309"/>
              </w:tabs>
              <w:spacing w:before="11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</w:rPr>
            </w:pPr>
            <w:r w:rsidRPr="002B6026">
              <w:rPr>
                <w:color w:val="434142"/>
                <w:w w:val="105"/>
                <w:szCs w:val="18"/>
              </w:rPr>
              <w:t>For</w:t>
            </w:r>
            <w:r w:rsidRPr="002B6026">
              <w:rPr>
                <w:color w:val="434142"/>
                <w:spacing w:val="-10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each</w:t>
            </w:r>
            <w:r w:rsidRPr="002B6026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analysis,</w:t>
            </w:r>
            <w:r w:rsidRPr="002B6026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report</w:t>
            </w:r>
            <w:r w:rsidRPr="002B6026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the</w:t>
            </w:r>
            <w:r w:rsidRPr="002B6026">
              <w:rPr>
                <w:color w:val="434142"/>
                <w:spacing w:val="-10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exact</w:t>
            </w:r>
            <w:r w:rsidRPr="002B6026">
              <w:rPr>
                <w:color w:val="434142"/>
                <w:spacing w:val="-12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value</w:t>
            </w:r>
            <w:r w:rsidRPr="002B6026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of</w:t>
            </w:r>
            <w:r w:rsidRPr="002B6026">
              <w:rPr>
                <w:color w:val="434142"/>
                <w:spacing w:val="-10"/>
                <w:w w:val="105"/>
                <w:szCs w:val="18"/>
              </w:rPr>
              <w:t xml:space="preserve"> </w:t>
            </w:r>
            <w:r w:rsidRPr="002B6026">
              <w:rPr>
                <w:i/>
                <w:color w:val="434142"/>
                <w:w w:val="105"/>
                <w:szCs w:val="18"/>
              </w:rPr>
              <w:t>n</w:t>
            </w:r>
            <w:r w:rsidRPr="002B6026">
              <w:rPr>
                <w:i/>
                <w:color w:val="434142"/>
                <w:spacing w:val="-9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in</w:t>
            </w:r>
            <w:r w:rsidRPr="002B6026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each</w:t>
            </w:r>
            <w:r w:rsidRPr="002B6026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experimental</w:t>
            </w:r>
            <w:r w:rsidRPr="002B6026">
              <w:rPr>
                <w:color w:val="434142"/>
                <w:spacing w:val="-10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group.</w:t>
            </w:r>
          </w:p>
        </w:tc>
      </w:tr>
      <w:tr w:rsidR="00AB6356" w:rsidRPr="000D4DF3" w14:paraId="399E0FC2" w14:textId="77777777" w:rsidTr="00A853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C5ACAC8" w14:textId="77777777" w:rsidR="00AB6356" w:rsidRPr="002B6026" w:rsidRDefault="00AB6356" w:rsidP="00807EFD">
            <w:pPr>
              <w:pStyle w:val="TableParagraph"/>
              <w:spacing w:before="72"/>
              <w:rPr>
                <w:b w:val="0"/>
                <w:szCs w:val="18"/>
              </w:rPr>
            </w:pPr>
            <w:r w:rsidRPr="002B6026">
              <w:rPr>
                <w:color w:val="434142"/>
                <w:w w:val="105"/>
                <w:szCs w:val="18"/>
              </w:rPr>
              <w:t>Randomisation</w:t>
            </w:r>
          </w:p>
        </w:tc>
        <w:tc>
          <w:tcPr>
            <w:tcW w:w="7932" w:type="dxa"/>
          </w:tcPr>
          <w:p w14:paraId="62222D86" w14:textId="77777777" w:rsidR="00AB6356" w:rsidRPr="000D4DF3" w:rsidRDefault="00AB6356" w:rsidP="000D4DF3">
            <w:pPr>
              <w:pStyle w:val="TableParagraph"/>
              <w:numPr>
                <w:ilvl w:val="0"/>
                <w:numId w:val="16"/>
              </w:numPr>
              <w:tabs>
                <w:tab w:val="left" w:pos="309"/>
              </w:tabs>
              <w:ind w:right="3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 w:rsidRPr="002B6026">
              <w:rPr>
                <w:color w:val="434142"/>
                <w:w w:val="105"/>
                <w:szCs w:val="18"/>
              </w:rPr>
              <w:t>State whether randomisation was used to allocate experimental units to control</w:t>
            </w:r>
            <w:r w:rsidRPr="002B6026">
              <w:rPr>
                <w:color w:val="434142"/>
                <w:spacing w:val="-47"/>
                <w:w w:val="105"/>
                <w:szCs w:val="18"/>
              </w:rPr>
              <w:t xml:space="preserve"> </w:t>
            </w:r>
            <w:r w:rsidR="000D4DF3">
              <w:rPr>
                <w:color w:val="434142"/>
                <w:spacing w:val="-47"/>
                <w:w w:val="105"/>
                <w:szCs w:val="18"/>
              </w:rPr>
              <w:t xml:space="preserve">           </w:t>
            </w:r>
            <w:r w:rsidR="000D4DF3">
              <w:rPr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and treatment groups. If done, provide the method used to generate the</w:t>
            </w:r>
            <w:r w:rsidRPr="000D4DF3">
              <w:rPr>
                <w:color w:val="434142"/>
                <w:spacing w:val="1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randomisation</w:t>
            </w:r>
            <w:r w:rsidRPr="000D4DF3">
              <w:rPr>
                <w:color w:val="434142"/>
                <w:spacing w:val="-12"/>
                <w:w w:val="105"/>
                <w:szCs w:val="18"/>
              </w:rPr>
              <w:t xml:space="preserve"> </w:t>
            </w:r>
            <w:r w:rsidRPr="000D4DF3">
              <w:rPr>
                <w:color w:val="434142"/>
                <w:w w:val="105"/>
                <w:szCs w:val="18"/>
              </w:rPr>
              <w:t>sequence.</w:t>
            </w:r>
          </w:p>
          <w:p w14:paraId="543969D6" w14:textId="77777777" w:rsidR="00AB6356" w:rsidRPr="002B6026" w:rsidRDefault="00AB6356" w:rsidP="00AB6356">
            <w:pPr>
              <w:pStyle w:val="TableParagraph"/>
              <w:numPr>
                <w:ilvl w:val="0"/>
                <w:numId w:val="16"/>
              </w:numPr>
              <w:tabs>
                <w:tab w:val="left" w:pos="309"/>
              </w:tabs>
              <w:spacing w:before="110"/>
              <w:ind w:right="28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 w:rsidRPr="002B6026">
              <w:rPr>
                <w:color w:val="434142"/>
                <w:w w:val="105"/>
                <w:szCs w:val="18"/>
              </w:rPr>
              <w:t>Describe the strategy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used to</w:t>
            </w:r>
            <w:r w:rsidRPr="002B6026">
              <w:rPr>
                <w:color w:val="434142"/>
                <w:spacing w:val="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minimise potential</w:t>
            </w:r>
            <w:r w:rsidRPr="002B6026">
              <w:rPr>
                <w:color w:val="434142"/>
                <w:spacing w:val="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confounders such as</w:t>
            </w:r>
            <w:r w:rsidRPr="002B6026">
              <w:rPr>
                <w:color w:val="434142"/>
                <w:spacing w:val="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 xml:space="preserve">the </w:t>
            </w:r>
            <w:proofErr w:type="gramStart"/>
            <w:r w:rsidRPr="002B6026">
              <w:rPr>
                <w:color w:val="434142"/>
                <w:w w:val="105"/>
                <w:szCs w:val="18"/>
              </w:rPr>
              <w:t>order</w:t>
            </w:r>
            <w:r w:rsidR="000D4DF3">
              <w:rPr>
                <w:color w:val="434142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spacing w:val="-46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of</w:t>
            </w:r>
            <w:proofErr w:type="gramEnd"/>
            <w:r w:rsidRPr="002B6026">
              <w:rPr>
                <w:color w:val="434142"/>
                <w:w w:val="105"/>
                <w:szCs w:val="18"/>
              </w:rPr>
              <w:t xml:space="preserve"> treatments and measurements, or animal/cage location. If confounders were</w:t>
            </w:r>
            <w:r w:rsidRPr="002B6026">
              <w:rPr>
                <w:color w:val="434142"/>
                <w:spacing w:val="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not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controlled,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state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this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explicitly.</w:t>
            </w:r>
          </w:p>
        </w:tc>
      </w:tr>
      <w:tr w:rsidR="00AB6356" w:rsidRPr="003A0376" w14:paraId="75BF846D" w14:textId="77777777" w:rsidTr="00A853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FCF5738" w14:textId="77777777" w:rsidR="00AB6356" w:rsidRPr="002B6026" w:rsidRDefault="00AB6356" w:rsidP="00807EFD">
            <w:pPr>
              <w:pStyle w:val="TableParagraph"/>
              <w:spacing w:before="72"/>
              <w:rPr>
                <w:b w:val="0"/>
                <w:szCs w:val="18"/>
              </w:rPr>
            </w:pPr>
            <w:r w:rsidRPr="002B6026">
              <w:rPr>
                <w:color w:val="434142"/>
                <w:w w:val="105"/>
                <w:szCs w:val="18"/>
              </w:rPr>
              <w:t>Blinding</w:t>
            </w:r>
          </w:p>
        </w:tc>
        <w:tc>
          <w:tcPr>
            <w:tcW w:w="7932" w:type="dxa"/>
          </w:tcPr>
          <w:p w14:paraId="50520610" w14:textId="77777777" w:rsidR="00AB6356" w:rsidRPr="000D4DF3" w:rsidRDefault="000D4DF3" w:rsidP="000D4DF3">
            <w:pPr>
              <w:pStyle w:val="TableParagraph"/>
              <w:ind w:left="8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34142"/>
                <w:spacing w:val="-47"/>
                <w:w w:val="105"/>
                <w:szCs w:val="18"/>
              </w:rPr>
            </w:pPr>
            <w:r w:rsidRPr="000D4DF3">
              <w:rPr>
                <w:color w:val="434142"/>
                <w:w w:val="105"/>
                <w:szCs w:val="18"/>
              </w:rPr>
              <w:t>Describe who was aware of the group allocation at the different stages of the experiment (during the allocation, the conduct of the experiment, the outcome assessment, and the data analysis).</w:t>
            </w:r>
          </w:p>
        </w:tc>
      </w:tr>
      <w:tr w:rsidR="00AB6356" w:rsidRPr="003A0376" w14:paraId="62A53092" w14:textId="77777777" w:rsidTr="00A853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F484A06" w14:textId="77777777" w:rsidR="00AB6356" w:rsidRPr="002B6026" w:rsidRDefault="00AB6356" w:rsidP="00807EFD">
            <w:pPr>
              <w:pStyle w:val="TableParagraph"/>
              <w:spacing w:before="73" w:line="237" w:lineRule="auto"/>
              <w:ind w:right="524"/>
              <w:rPr>
                <w:b w:val="0"/>
                <w:szCs w:val="18"/>
              </w:rPr>
            </w:pPr>
            <w:r w:rsidRPr="002B6026">
              <w:rPr>
                <w:color w:val="434142"/>
                <w:w w:val="105"/>
                <w:szCs w:val="18"/>
              </w:rPr>
              <w:t>Outcome</w:t>
            </w:r>
            <w:r w:rsidRPr="002B6026">
              <w:rPr>
                <w:color w:val="434142"/>
                <w:spacing w:val="-47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measures</w:t>
            </w:r>
          </w:p>
        </w:tc>
        <w:tc>
          <w:tcPr>
            <w:tcW w:w="7932" w:type="dxa"/>
          </w:tcPr>
          <w:p w14:paraId="234CAEE9" w14:textId="77777777" w:rsidR="00AB6356" w:rsidRPr="002B6026" w:rsidRDefault="00AB6356" w:rsidP="00AB6356">
            <w:pPr>
              <w:pStyle w:val="TableParagraph"/>
              <w:numPr>
                <w:ilvl w:val="0"/>
                <w:numId w:val="17"/>
              </w:numPr>
              <w:tabs>
                <w:tab w:val="left" w:pos="309"/>
              </w:tabs>
              <w:spacing w:line="195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 w:rsidRPr="002B6026">
              <w:rPr>
                <w:color w:val="434142"/>
                <w:spacing w:val="-1"/>
                <w:w w:val="105"/>
                <w:szCs w:val="18"/>
              </w:rPr>
              <w:t>Clearly</w:t>
            </w:r>
            <w:r w:rsidRPr="002B6026">
              <w:rPr>
                <w:color w:val="434142"/>
                <w:spacing w:val="-1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spacing w:val="-1"/>
                <w:w w:val="105"/>
                <w:szCs w:val="18"/>
              </w:rPr>
              <w:t>define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spacing w:val="-1"/>
                <w:w w:val="105"/>
                <w:szCs w:val="18"/>
              </w:rPr>
              <w:t>all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spacing w:val="-1"/>
                <w:w w:val="105"/>
                <w:szCs w:val="18"/>
              </w:rPr>
              <w:t>outcome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spacing w:val="-1"/>
                <w:w w:val="105"/>
                <w:szCs w:val="18"/>
              </w:rPr>
              <w:t>measures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assessed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(e.g.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cell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death,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molecular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markers,</w:t>
            </w:r>
          </w:p>
          <w:p w14:paraId="4FDED53E" w14:textId="77777777" w:rsidR="00AB6356" w:rsidRPr="002B6026" w:rsidRDefault="00AB6356" w:rsidP="00AB6356">
            <w:pPr>
              <w:pStyle w:val="TableParagraph"/>
              <w:spacing w:before="0" w:line="195" w:lineRule="exact"/>
              <w:ind w:left="3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 w:rsidRPr="002B6026">
              <w:rPr>
                <w:color w:val="434142"/>
                <w:spacing w:val="-1"/>
                <w:w w:val="105"/>
                <w:szCs w:val="18"/>
              </w:rPr>
              <w:t>or</w:t>
            </w:r>
            <w:r w:rsidRPr="002B6026">
              <w:rPr>
                <w:color w:val="434142"/>
                <w:spacing w:val="-10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spacing w:val="-1"/>
                <w:w w:val="105"/>
                <w:szCs w:val="18"/>
              </w:rPr>
              <w:t>behavioural</w:t>
            </w:r>
            <w:r w:rsidRPr="002B6026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spacing w:val="-1"/>
                <w:w w:val="105"/>
                <w:szCs w:val="18"/>
              </w:rPr>
              <w:t>changes).</w:t>
            </w:r>
          </w:p>
          <w:p w14:paraId="32A798FF" w14:textId="77777777" w:rsidR="00AB6356" w:rsidRPr="002B6026" w:rsidRDefault="00AB6356" w:rsidP="00AB6356">
            <w:pPr>
              <w:pStyle w:val="TableParagraph"/>
              <w:numPr>
                <w:ilvl w:val="0"/>
                <w:numId w:val="17"/>
              </w:numPr>
              <w:tabs>
                <w:tab w:val="left" w:pos="309"/>
              </w:tabs>
              <w:spacing w:before="113"/>
              <w:ind w:right="50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 w:rsidRPr="002B6026">
              <w:rPr>
                <w:color w:val="434142"/>
                <w:w w:val="105"/>
                <w:szCs w:val="18"/>
              </w:rPr>
              <w:t>For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hypothesis-testing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studies,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specify</w:t>
            </w:r>
            <w:r w:rsidRPr="002B6026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the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primary</w:t>
            </w:r>
            <w:r w:rsidRPr="002B6026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outcome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measure,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i.e.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proofErr w:type="gramStart"/>
            <w:r w:rsidRPr="002B6026">
              <w:rPr>
                <w:color w:val="434142"/>
                <w:w w:val="105"/>
                <w:szCs w:val="18"/>
              </w:rPr>
              <w:t>the</w:t>
            </w:r>
            <w:r w:rsidR="008110EC">
              <w:rPr>
                <w:color w:val="434142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spacing w:val="-47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outcome</w:t>
            </w:r>
            <w:proofErr w:type="gramEnd"/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measure</w:t>
            </w:r>
            <w:r w:rsidRPr="002B6026">
              <w:rPr>
                <w:color w:val="434142"/>
                <w:spacing w:val="-10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that</w:t>
            </w:r>
            <w:r w:rsidRPr="002B6026">
              <w:rPr>
                <w:color w:val="434142"/>
                <w:spacing w:val="-10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was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used</w:t>
            </w:r>
            <w:r w:rsidRPr="002B6026">
              <w:rPr>
                <w:color w:val="434142"/>
                <w:spacing w:val="-10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to</w:t>
            </w:r>
            <w:r w:rsidRPr="002B6026">
              <w:rPr>
                <w:color w:val="434142"/>
                <w:spacing w:val="-10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determine</w:t>
            </w:r>
            <w:r w:rsidRPr="002B6026">
              <w:rPr>
                <w:color w:val="434142"/>
                <w:spacing w:val="-10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the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sample</w:t>
            </w:r>
            <w:r w:rsidRPr="002B6026">
              <w:rPr>
                <w:color w:val="434142"/>
                <w:spacing w:val="-10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size.</w:t>
            </w:r>
          </w:p>
        </w:tc>
      </w:tr>
      <w:tr w:rsidR="00AB6356" w:rsidRPr="003A0376" w14:paraId="2346F155" w14:textId="77777777" w:rsidTr="00A853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6454B3E" w14:textId="77777777" w:rsidR="00AB6356" w:rsidRPr="002B6026" w:rsidRDefault="00AB6356" w:rsidP="00807EFD">
            <w:pPr>
              <w:pStyle w:val="TableParagraph"/>
              <w:spacing w:before="73" w:line="237" w:lineRule="auto"/>
              <w:ind w:right="498"/>
              <w:rPr>
                <w:b w:val="0"/>
                <w:szCs w:val="18"/>
              </w:rPr>
            </w:pPr>
            <w:r w:rsidRPr="002B6026">
              <w:rPr>
                <w:color w:val="434142"/>
                <w:w w:val="105"/>
                <w:szCs w:val="18"/>
              </w:rPr>
              <w:t>Statistical</w:t>
            </w:r>
            <w:r w:rsidRPr="002B6026">
              <w:rPr>
                <w:color w:val="434142"/>
                <w:spacing w:val="-47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methods</w:t>
            </w:r>
          </w:p>
        </w:tc>
        <w:tc>
          <w:tcPr>
            <w:tcW w:w="7932" w:type="dxa"/>
          </w:tcPr>
          <w:p w14:paraId="5B64938A" w14:textId="77777777" w:rsidR="00AB6356" w:rsidRPr="008110EC" w:rsidRDefault="00AB6356" w:rsidP="008110EC">
            <w:pPr>
              <w:pStyle w:val="TableParagraph"/>
              <w:numPr>
                <w:ilvl w:val="0"/>
                <w:numId w:val="18"/>
              </w:numPr>
              <w:tabs>
                <w:tab w:val="left" w:pos="309"/>
              </w:tabs>
              <w:ind w:right="7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</w:rPr>
            </w:pPr>
            <w:r w:rsidRPr="002B6026">
              <w:rPr>
                <w:color w:val="434142"/>
                <w:w w:val="105"/>
                <w:szCs w:val="18"/>
              </w:rPr>
              <w:t>Provide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details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of</w:t>
            </w:r>
            <w:r w:rsidRPr="002B6026">
              <w:rPr>
                <w:color w:val="434142"/>
                <w:spacing w:val="-2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the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statistical</w:t>
            </w:r>
            <w:r w:rsidRPr="002B6026">
              <w:rPr>
                <w:color w:val="434142"/>
                <w:spacing w:val="-2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methods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used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for</w:t>
            </w:r>
            <w:r w:rsidRPr="002B6026">
              <w:rPr>
                <w:color w:val="434142"/>
                <w:spacing w:val="-2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each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analysis,</w:t>
            </w:r>
            <w:r w:rsidRPr="002B6026">
              <w:rPr>
                <w:color w:val="434142"/>
                <w:spacing w:val="-2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including</w:t>
            </w:r>
            <w:r w:rsidRPr="002B6026">
              <w:rPr>
                <w:color w:val="434142"/>
                <w:spacing w:val="-47"/>
                <w:w w:val="105"/>
                <w:szCs w:val="18"/>
              </w:rPr>
              <w:t xml:space="preserve"> </w:t>
            </w:r>
            <w:r w:rsidR="008110EC">
              <w:rPr>
                <w:color w:val="434142"/>
                <w:spacing w:val="-47"/>
                <w:w w:val="105"/>
                <w:szCs w:val="18"/>
              </w:rPr>
              <w:t xml:space="preserve">                      </w:t>
            </w:r>
            <w:r w:rsidR="008110EC">
              <w:rPr>
                <w:szCs w:val="18"/>
              </w:rPr>
              <w:t xml:space="preserve"> </w:t>
            </w:r>
            <w:r w:rsidRPr="008110EC">
              <w:rPr>
                <w:color w:val="434142"/>
                <w:w w:val="110"/>
                <w:szCs w:val="18"/>
              </w:rPr>
              <w:t>software</w:t>
            </w:r>
            <w:r w:rsidRPr="008110EC">
              <w:rPr>
                <w:color w:val="434142"/>
                <w:spacing w:val="-15"/>
                <w:w w:val="110"/>
                <w:szCs w:val="18"/>
              </w:rPr>
              <w:t xml:space="preserve"> </w:t>
            </w:r>
            <w:r w:rsidRPr="008110EC">
              <w:rPr>
                <w:color w:val="434142"/>
                <w:w w:val="110"/>
                <w:szCs w:val="18"/>
              </w:rPr>
              <w:t>used.</w:t>
            </w:r>
          </w:p>
          <w:p w14:paraId="3C7D0573" w14:textId="77777777" w:rsidR="00AB6356" w:rsidRPr="008110EC" w:rsidRDefault="00AB6356" w:rsidP="008110EC">
            <w:pPr>
              <w:pStyle w:val="TableParagraph"/>
              <w:numPr>
                <w:ilvl w:val="0"/>
                <w:numId w:val="18"/>
              </w:numPr>
              <w:tabs>
                <w:tab w:val="left" w:pos="309"/>
              </w:tabs>
              <w:spacing w:before="112"/>
              <w:ind w:right="28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</w:rPr>
            </w:pPr>
            <w:r w:rsidRPr="002B6026">
              <w:rPr>
                <w:color w:val="434142"/>
                <w:w w:val="105"/>
                <w:szCs w:val="18"/>
              </w:rPr>
              <w:t>Describe any methods used to assess whether the data met the assumptions of</w:t>
            </w:r>
            <w:r w:rsidRPr="002B6026">
              <w:rPr>
                <w:color w:val="434142"/>
                <w:spacing w:val="-47"/>
                <w:w w:val="105"/>
                <w:szCs w:val="18"/>
              </w:rPr>
              <w:t xml:space="preserve"> </w:t>
            </w:r>
            <w:r w:rsidR="008110EC">
              <w:rPr>
                <w:color w:val="434142"/>
                <w:spacing w:val="-47"/>
                <w:w w:val="105"/>
                <w:szCs w:val="18"/>
              </w:rPr>
              <w:t xml:space="preserve">   </w:t>
            </w:r>
            <w:r w:rsidR="008110EC">
              <w:rPr>
                <w:szCs w:val="18"/>
              </w:rPr>
              <w:t xml:space="preserve"> </w:t>
            </w:r>
            <w:r w:rsidRPr="008110EC">
              <w:rPr>
                <w:color w:val="434142"/>
                <w:w w:val="105"/>
                <w:szCs w:val="18"/>
              </w:rPr>
              <w:t>the</w:t>
            </w:r>
            <w:r w:rsidRPr="008110EC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110EC">
              <w:rPr>
                <w:color w:val="434142"/>
                <w:w w:val="105"/>
                <w:szCs w:val="18"/>
              </w:rPr>
              <w:t>statistical</w:t>
            </w:r>
            <w:r w:rsidRPr="008110EC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110EC">
              <w:rPr>
                <w:color w:val="434142"/>
                <w:w w:val="105"/>
                <w:szCs w:val="18"/>
              </w:rPr>
              <w:t>approach,</w:t>
            </w:r>
            <w:r w:rsidRPr="008110EC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110EC">
              <w:rPr>
                <w:color w:val="434142"/>
                <w:w w:val="105"/>
                <w:szCs w:val="18"/>
              </w:rPr>
              <w:t>and</w:t>
            </w:r>
            <w:r w:rsidRPr="008110EC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110EC">
              <w:rPr>
                <w:color w:val="434142"/>
                <w:w w:val="105"/>
                <w:szCs w:val="18"/>
              </w:rPr>
              <w:t>what</w:t>
            </w:r>
            <w:r w:rsidRPr="008110EC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110EC">
              <w:rPr>
                <w:color w:val="434142"/>
                <w:w w:val="105"/>
                <w:szCs w:val="18"/>
              </w:rPr>
              <w:t>was</w:t>
            </w:r>
            <w:r w:rsidRPr="008110EC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110EC">
              <w:rPr>
                <w:color w:val="434142"/>
                <w:w w:val="105"/>
                <w:szCs w:val="18"/>
              </w:rPr>
              <w:t>done</w:t>
            </w:r>
            <w:r w:rsidRPr="008110EC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110EC">
              <w:rPr>
                <w:color w:val="434142"/>
                <w:w w:val="105"/>
                <w:szCs w:val="18"/>
              </w:rPr>
              <w:t>if</w:t>
            </w:r>
            <w:r w:rsidRPr="008110EC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110EC">
              <w:rPr>
                <w:color w:val="434142"/>
                <w:w w:val="105"/>
                <w:szCs w:val="18"/>
              </w:rPr>
              <w:t>the</w:t>
            </w:r>
            <w:r w:rsidRPr="008110EC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110EC">
              <w:rPr>
                <w:color w:val="434142"/>
                <w:w w:val="105"/>
                <w:szCs w:val="18"/>
              </w:rPr>
              <w:t>assumptions</w:t>
            </w:r>
            <w:r w:rsidRPr="008110EC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110EC">
              <w:rPr>
                <w:color w:val="434142"/>
                <w:w w:val="105"/>
                <w:szCs w:val="18"/>
              </w:rPr>
              <w:t>were</w:t>
            </w:r>
            <w:r w:rsidRPr="008110EC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110EC">
              <w:rPr>
                <w:color w:val="434142"/>
                <w:w w:val="105"/>
                <w:szCs w:val="18"/>
              </w:rPr>
              <w:t>not</w:t>
            </w:r>
            <w:r w:rsidRPr="008110EC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110EC">
              <w:rPr>
                <w:color w:val="434142"/>
                <w:w w:val="105"/>
                <w:szCs w:val="18"/>
              </w:rPr>
              <w:t>met.</w:t>
            </w:r>
          </w:p>
        </w:tc>
      </w:tr>
      <w:tr w:rsidR="00AB6356" w:rsidRPr="003A0376" w14:paraId="65DEDCE6" w14:textId="77777777" w:rsidTr="00A853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A51A93" w14:textId="77777777" w:rsidR="00AB6356" w:rsidRPr="002B6026" w:rsidRDefault="00AB6356" w:rsidP="00807EFD">
            <w:pPr>
              <w:pStyle w:val="TableParagraph"/>
              <w:spacing w:before="73" w:line="237" w:lineRule="auto"/>
              <w:rPr>
                <w:b w:val="0"/>
                <w:szCs w:val="18"/>
              </w:rPr>
            </w:pPr>
            <w:r w:rsidRPr="002B6026">
              <w:rPr>
                <w:color w:val="434142"/>
                <w:szCs w:val="18"/>
              </w:rPr>
              <w:t>Experimental</w:t>
            </w:r>
            <w:r w:rsidRPr="002B6026">
              <w:rPr>
                <w:color w:val="434142"/>
                <w:spacing w:val="-4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animals</w:t>
            </w:r>
          </w:p>
        </w:tc>
        <w:tc>
          <w:tcPr>
            <w:tcW w:w="7932" w:type="dxa"/>
          </w:tcPr>
          <w:p w14:paraId="1FF96B4C" w14:textId="77777777" w:rsidR="00AB6356" w:rsidRPr="002B6026" w:rsidRDefault="00AB6356" w:rsidP="00AB6356">
            <w:pPr>
              <w:pStyle w:val="TableParagraph"/>
              <w:numPr>
                <w:ilvl w:val="0"/>
                <w:numId w:val="19"/>
              </w:numPr>
              <w:tabs>
                <w:tab w:val="left" w:pos="309"/>
              </w:tabs>
              <w:ind w:right="2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 w:rsidRPr="002B6026">
              <w:rPr>
                <w:color w:val="434142"/>
                <w:w w:val="105"/>
                <w:szCs w:val="18"/>
              </w:rPr>
              <w:t>Provide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species-appropriate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details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of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the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animals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used,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including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species,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proofErr w:type="gramStart"/>
            <w:r w:rsidRPr="002B6026">
              <w:rPr>
                <w:color w:val="434142"/>
                <w:w w:val="105"/>
                <w:szCs w:val="18"/>
              </w:rPr>
              <w:t>strain</w:t>
            </w:r>
            <w:r w:rsidR="008110EC">
              <w:rPr>
                <w:color w:val="434142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spacing w:val="-46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and</w:t>
            </w:r>
            <w:proofErr w:type="gramEnd"/>
            <w:r w:rsidRPr="002B6026">
              <w:rPr>
                <w:color w:val="434142"/>
                <w:spacing w:val="-12"/>
                <w:w w:val="105"/>
                <w:szCs w:val="18"/>
              </w:rPr>
              <w:t xml:space="preserve"> </w:t>
            </w:r>
            <w:proofErr w:type="spellStart"/>
            <w:r w:rsidRPr="002B6026">
              <w:rPr>
                <w:color w:val="434142"/>
                <w:w w:val="105"/>
                <w:szCs w:val="18"/>
              </w:rPr>
              <w:t>substrain</w:t>
            </w:r>
            <w:proofErr w:type="spellEnd"/>
            <w:r w:rsidRPr="002B6026">
              <w:rPr>
                <w:color w:val="434142"/>
                <w:w w:val="105"/>
                <w:szCs w:val="18"/>
              </w:rPr>
              <w:t>,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sex,</w:t>
            </w:r>
            <w:r w:rsidRPr="002B6026">
              <w:rPr>
                <w:color w:val="434142"/>
                <w:spacing w:val="-12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age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or</w:t>
            </w:r>
            <w:r w:rsidRPr="002B6026">
              <w:rPr>
                <w:color w:val="434142"/>
                <w:spacing w:val="-12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developmental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stage,</w:t>
            </w:r>
            <w:r w:rsidRPr="002B6026">
              <w:rPr>
                <w:color w:val="434142"/>
                <w:spacing w:val="-12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and,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if</w:t>
            </w:r>
            <w:r w:rsidRPr="002B6026">
              <w:rPr>
                <w:color w:val="434142"/>
                <w:spacing w:val="-12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relevant,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weight.</w:t>
            </w:r>
          </w:p>
          <w:p w14:paraId="3E95F9AF" w14:textId="77777777" w:rsidR="00AB6356" w:rsidRPr="002B6026" w:rsidRDefault="00AB6356" w:rsidP="00AB6356">
            <w:pPr>
              <w:pStyle w:val="TableParagraph"/>
              <w:numPr>
                <w:ilvl w:val="0"/>
                <w:numId w:val="19"/>
              </w:numPr>
              <w:tabs>
                <w:tab w:val="left" w:pos="309"/>
              </w:tabs>
              <w:spacing w:before="112" w:line="195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 w:rsidRPr="002B6026">
              <w:rPr>
                <w:color w:val="434142"/>
                <w:w w:val="105"/>
                <w:szCs w:val="18"/>
              </w:rPr>
              <w:t>Provide</w:t>
            </w:r>
            <w:r w:rsidRPr="002B6026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further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relevant</w:t>
            </w:r>
            <w:r w:rsidRPr="002B6026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information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on</w:t>
            </w:r>
            <w:r w:rsidRPr="002B6026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the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provenance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of</w:t>
            </w:r>
            <w:r w:rsidRPr="002B6026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animals,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health/immune</w:t>
            </w:r>
          </w:p>
          <w:p w14:paraId="1A987576" w14:textId="77777777" w:rsidR="00AB6356" w:rsidRPr="002B6026" w:rsidRDefault="00AB6356" w:rsidP="00AB6356">
            <w:pPr>
              <w:pStyle w:val="TableParagraph"/>
              <w:spacing w:before="0" w:line="195" w:lineRule="exact"/>
              <w:ind w:left="3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 w:rsidRPr="002B6026">
              <w:rPr>
                <w:color w:val="434142"/>
                <w:w w:val="105"/>
                <w:szCs w:val="18"/>
              </w:rPr>
              <w:t>status,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genetic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modification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status,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genotype,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and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any</w:t>
            </w:r>
            <w:r w:rsidRPr="002B6026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previous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procedures.</w:t>
            </w:r>
          </w:p>
        </w:tc>
      </w:tr>
      <w:tr w:rsidR="00AB6356" w:rsidRPr="003A0376" w14:paraId="0A1CE43E" w14:textId="77777777" w:rsidTr="00A853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1CD43C4" w14:textId="77777777" w:rsidR="00AB6356" w:rsidRPr="002B6026" w:rsidRDefault="00AB6356" w:rsidP="00807EFD">
            <w:pPr>
              <w:pStyle w:val="TableParagraph"/>
              <w:spacing w:before="73" w:line="237" w:lineRule="auto"/>
              <w:rPr>
                <w:b w:val="0"/>
                <w:szCs w:val="18"/>
              </w:rPr>
            </w:pPr>
            <w:r w:rsidRPr="002B6026">
              <w:rPr>
                <w:color w:val="434142"/>
                <w:szCs w:val="18"/>
              </w:rPr>
              <w:t>Experimental</w:t>
            </w:r>
            <w:r w:rsidRPr="002B6026">
              <w:rPr>
                <w:color w:val="434142"/>
                <w:spacing w:val="-4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procedures</w:t>
            </w:r>
          </w:p>
        </w:tc>
        <w:tc>
          <w:tcPr>
            <w:tcW w:w="7932" w:type="dxa"/>
          </w:tcPr>
          <w:p w14:paraId="2AAD725F" w14:textId="77777777" w:rsidR="00AB6356" w:rsidRPr="002B6026" w:rsidRDefault="00AB6356" w:rsidP="00AB6356">
            <w:pPr>
              <w:pStyle w:val="TableParagraph"/>
              <w:ind w:left="8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</w:rPr>
            </w:pPr>
            <w:r w:rsidRPr="002B6026">
              <w:rPr>
                <w:color w:val="434142"/>
                <w:w w:val="105"/>
                <w:szCs w:val="18"/>
              </w:rPr>
              <w:t>For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each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experimental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group,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including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controls,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describe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the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procedures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in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enough</w:t>
            </w:r>
            <w:r w:rsidR="008110EC">
              <w:rPr>
                <w:color w:val="434142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spacing w:val="-46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detail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to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allow</w:t>
            </w:r>
            <w:r w:rsidRPr="002B6026">
              <w:rPr>
                <w:color w:val="434142"/>
                <w:spacing w:val="-10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others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to</w:t>
            </w:r>
            <w:r w:rsidRPr="002B6026">
              <w:rPr>
                <w:color w:val="434142"/>
                <w:spacing w:val="-10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replicate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them,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including:</w:t>
            </w:r>
          </w:p>
          <w:p w14:paraId="5B097AE1" w14:textId="77777777" w:rsidR="00AB6356" w:rsidRPr="002B6026" w:rsidRDefault="00AB6356" w:rsidP="00AB6356">
            <w:pPr>
              <w:pStyle w:val="TableParagraph"/>
              <w:numPr>
                <w:ilvl w:val="0"/>
                <w:numId w:val="20"/>
              </w:numPr>
              <w:tabs>
                <w:tab w:val="left" w:pos="309"/>
              </w:tabs>
              <w:spacing w:before="11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</w:rPr>
            </w:pPr>
            <w:r w:rsidRPr="002B6026">
              <w:rPr>
                <w:color w:val="434142"/>
                <w:w w:val="105"/>
                <w:szCs w:val="18"/>
              </w:rPr>
              <w:t>What</w:t>
            </w:r>
            <w:r w:rsidRPr="002B6026">
              <w:rPr>
                <w:color w:val="434142"/>
                <w:spacing w:val="-12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was</w:t>
            </w:r>
            <w:r w:rsidRPr="002B6026">
              <w:rPr>
                <w:color w:val="434142"/>
                <w:spacing w:val="-12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done,</w:t>
            </w:r>
            <w:r w:rsidRPr="002B6026">
              <w:rPr>
                <w:color w:val="434142"/>
                <w:spacing w:val="-12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how</w:t>
            </w:r>
            <w:r w:rsidRPr="002B6026">
              <w:rPr>
                <w:color w:val="434142"/>
                <w:spacing w:val="-12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it</w:t>
            </w:r>
            <w:r w:rsidRPr="002B6026">
              <w:rPr>
                <w:color w:val="434142"/>
                <w:spacing w:val="-12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was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done</w:t>
            </w:r>
            <w:r w:rsidRPr="002B6026">
              <w:rPr>
                <w:color w:val="434142"/>
                <w:spacing w:val="-12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and</w:t>
            </w:r>
            <w:r w:rsidRPr="002B6026">
              <w:rPr>
                <w:color w:val="434142"/>
                <w:spacing w:val="-12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what</w:t>
            </w:r>
            <w:r w:rsidRPr="002B6026">
              <w:rPr>
                <w:color w:val="434142"/>
                <w:spacing w:val="-12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was</w:t>
            </w:r>
            <w:r w:rsidRPr="002B6026">
              <w:rPr>
                <w:color w:val="434142"/>
                <w:spacing w:val="-12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used.</w:t>
            </w:r>
          </w:p>
          <w:p w14:paraId="15BBF7D0" w14:textId="77777777" w:rsidR="00AB6356" w:rsidRPr="002B6026" w:rsidRDefault="00AB6356" w:rsidP="00AB6356">
            <w:pPr>
              <w:pStyle w:val="TableParagraph"/>
              <w:numPr>
                <w:ilvl w:val="0"/>
                <w:numId w:val="20"/>
              </w:numPr>
              <w:tabs>
                <w:tab w:val="left" w:pos="309"/>
              </w:tabs>
              <w:spacing w:before="11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</w:rPr>
            </w:pPr>
            <w:r w:rsidRPr="002B6026">
              <w:rPr>
                <w:color w:val="434142"/>
                <w:w w:val="105"/>
                <w:szCs w:val="18"/>
              </w:rPr>
              <w:t>When</w:t>
            </w:r>
            <w:r w:rsidRPr="002B6026">
              <w:rPr>
                <w:color w:val="434142"/>
                <w:spacing w:val="-10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and</w:t>
            </w:r>
            <w:r w:rsidRPr="002B6026">
              <w:rPr>
                <w:color w:val="434142"/>
                <w:spacing w:val="-10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how</w:t>
            </w:r>
            <w:r w:rsidRPr="002B6026">
              <w:rPr>
                <w:color w:val="434142"/>
                <w:spacing w:val="-10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often.</w:t>
            </w:r>
          </w:p>
          <w:p w14:paraId="671E9384" w14:textId="77777777" w:rsidR="00AB6356" w:rsidRPr="002B6026" w:rsidRDefault="00AB6356" w:rsidP="00AB6356">
            <w:pPr>
              <w:pStyle w:val="TableParagraph"/>
              <w:numPr>
                <w:ilvl w:val="0"/>
                <w:numId w:val="20"/>
              </w:numPr>
              <w:tabs>
                <w:tab w:val="left" w:pos="309"/>
              </w:tabs>
              <w:spacing w:before="11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</w:rPr>
            </w:pPr>
            <w:r w:rsidRPr="002B6026">
              <w:rPr>
                <w:color w:val="434142"/>
                <w:w w:val="105"/>
                <w:szCs w:val="18"/>
              </w:rPr>
              <w:t>Where</w:t>
            </w:r>
            <w:r w:rsidRPr="002B6026">
              <w:rPr>
                <w:color w:val="434142"/>
                <w:spacing w:val="-10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(including</w:t>
            </w:r>
            <w:r w:rsidRPr="002B6026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detail</w:t>
            </w:r>
            <w:r w:rsidRPr="002B6026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of</w:t>
            </w:r>
            <w:r w:rsidRPr="002B6026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any</w:t>
            </w:r>
            <w:r w:rsidRPr="002B6026">
              <w:rPr>
                <w:color w:val="434142"/>
                <w:spacing w:val="-12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acclimatisation</w:t>
            </w:r>
            <w:r w:rsidRPr="002B6026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periods).</w:t>
            </w:r>
          </w:p>
          <w:p w14:paraId="1B0E2E8F" w14:textId="77777777" w:rsidR="00AB6356" w:rsidRPr="002B6026" w:rsidRDefault="00AB6356" w:rsidP="00AB6356">
            <w:pPr>
              <w:pStyle w:val="TableParagraph"/>
              <w:numPr>
                <w:ilvl w:val="0"/>
                <w:numId w:val="20"/>
              </w:numPr>
              <w:tabs>
                <w:tab w:val="left" w:pos="309"/>
              </w:tabs>
              <w:spacing w:before="11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</w:rPr>
            </w:pPr>
            <w:r w:rsidRPr="002B6026">
              <w:rPr>
                <w:color w:val="434142"/>
                <w:spacing w:val="-1"/>
                <w:w w:val="105"/>
                <w:szCs w:val="18"/>
              </w:rPr>
              <w:t>Why</w:t>
            </w:r>
            <w:r w:rsidRPr="002B6026">
              <w:rPr>
                <w:color w:val="434142"/>
                <w:spacing w:val="-1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spacing w:val="-1"/>
                <w:w w:val="105"/>
                <w:szCs w:val="18"/>
              </w:rPr>
              <w:t>(provide</w:t>
            </w:r>
            <w:r w:rsidRPr="002B6026">
              <w:rPr>
                <w:color w:val="434142"/>
                <w:spacing w:val="-10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rationale</w:t>
            </w:r>
            <w:r w:rsidRPr="002B6026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for</w:t>
            </w:r>
            <w:r w:rsidRPr="002B6026">
              <w:rPr>
                <w:color w:val="434142"/>
                <w:spacing w:val="-10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procedures).</w:t>
            </w:r>
          </w:p>
        </w:tc>
      </w:tr>
      <w:tr w:rsidR="00AB6356" w:rsidRPr="003A0376" w14:paraId="5DA82211" w14:textId="77777777" w:rsidTr="00A853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16CCC28" w14:textId="77777777" w:rsidR="00AB6356" w:rsidRPr="002B6026" w:rsidRDefault="00AB6356" w:rsidP="00807EFD">
            <w:pPr>
              <w:pStyle w:val="TableParagraph"/>
              <w:spacing w:before="72"/>
              <w:rPr>
                <w:b w:val="0"/>
                <w:szCs w:val="18"/>
              </w:rPr>
            </w:pPr>
            <w:r w:rsidRPr="002B6026">
              <w:rPr>
                <w:color w:val="434142"/>
                <w:w w:val="110"/>
                <w:szCs w:val="18"/>
              </w:rPr>
              <w:t>Results</w:t>
            </w:r>
          </w:p>
        </w:tc>
        <w:tc>
          <w:tcPr>
            <w:tcW w:w="7932" w:type="dxa"/>
          </w:tcPr>
          <w:p w14:paraId="15E0E5C3" w14:textId="77777777" w:rsidR="00AB6356" w:rsidRPr="002B6026" w:rsidRDefault="00AB6356" w:rsidP="00AB6356">
            <w:pPr>
              <w:pStyle w:val="TableParagraph"/>
              <w:ind w:left="8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 w:rsidRPr="002B6026">
              <w:rPr>
                <w:color w:val="434142"/>
                <w:w w:val="105"/>
                <w:szCs w:val="18"/>
              </w:rPr>
              <w:t>For</w:t>
            </w:r>
            <w:r w:rsidRPr="002B6026">
              <w:rPr>
                <w:color w:val="434142"/>
                <w:spacing w:val="-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each experiment conducted, including independent</w:t>
            </w:r>
            <w:r w:rsidRPr="002B6026">
              <w:rPr>
                <w:color w:val="434142"/>
                <w:spacing w:val="-1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replications, report:</w:t>
            </w:r>
          </w:p>
          <w:p w14:paraId="6FDB2B66" w14:textId="77777777" w:rsidR="00AB6356" w:rsidRPr="002B6026" w:rsidRDefault="00AB6356" w:rsidP="00AB6356">
            <w:pPr>
              <w:pStyle w:val="TableParagraph"/>
              <w:numPr>
                <w:ilvl w:val="0"/>
                <w:numId w:val="21"/>
              </w:numPr>
              <w:tabs>
                <w:tab w:val="left" w:pos="309"/>
              </w:tabs>
              <w:spacing w:before="113"/>
              <w:ind w:right="39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 w:rsidRPr="002B6026">
              <w:rPr>
                <w:color w:val="434142"/>
                <w:w w:val="105"/>
                <w:szCs w:val="18"/>
              </w:rPr>
              <w:t>Summary/descriptive</w:t>
            </w:r>
            <w:r w:rsidRPr="002B6026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statistics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for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each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experimental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group,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with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a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measure</w:t>
            </w:r>
            <w:r w:rsidRPr="002B6026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proofErr w:type="gramStart"/>
            <w:r w:rsidRPr="002B6026">
              <w:rPr>
                <w:color w:val="434142"/>
                <w:w w:val="105"/>
                <w:szCs w:val="18"/>
              </w:rPr>
              <w:t>of</w:t>
            </w:r>
            <w:r w:rsidR="008110EC">
              <w:rPr>
                <w:color w:val="434142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spacing w:val="-46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szCs w:val="18"/>
              </w:rPr>
              <w:t>variability</w:t>
            </w:r>
            <w:proofErr w:type="gramEnd"/>
            <w:r w:rsidRPr="002B6026">
              <w:rPr>
                <w:color w:val="434142"/>
                <w:spacing w:val="-8"/>
                <w:szCs w:val="18"/>
              </w:rPr>
              <w:t xml:space="preserve"> </w:t>
            </w:r>
            <w:r w:rsidRPr="002B6026">
              <w:rPr>
                <w:color w:val="434142"/>
                <w:szCs w:val="18"/>
              </w:rPr>
              <w:t>where</w:t>
            </w:r>
            <w:r w:rsidRPr="002B6026">
              <w:rPr>
                <w:color w:val="434142"/>
                <w:spacing w:val="-5"/>
                <w:szCs w:val="18"/>
              </w:rPr>
              <w:t xml:space="preserve"> </w:t>
            </w:r>
            <w:r w:rsidRPr="002B6026">
              <w:rPr>
                <w:color w:val="434142"/>
                <w:szCs w:val="18"/>
              </w:rPr>
              <w:t>applicable</w:t>
            </w:r>
            <w:r w:rsidRPr="002B6026">
              <w:rPr>
                <w:color w:val="434142"/>
                <w:spacing w:val="-4"/>
                <w:szCs w:val="18"/>
              </w:rPr>
              <w:t xml:space="preserve"> </w:t>
            </w:r>
            <w:r w:rsidRPr="002B6026">
              <w:rPr>
                <w:color w:val="434142"/>
                <w:szCs w:val="18"/>
              </w:rPr>
              <w:t>(e.g.</w:t>
            </w:r>
            <w:r w:rsidRPr="002B6026">
              <w:rPr>
                <w:color w:val="434142"/>
                <w:spacing w:val="-5"/>
                <w:szCs w:val="18"/>
              </w:rPr>
              <w:t xml:space="preserve"> </w:t>
            </w:r>
            <w:r w:rsidRPr="002B6026">
              <w:rPr>
                <w:color w:val="434142"/>
                <w:szCs w:val="18"/>
              </w:rPr>
              <w:t>mean</w:t>
            </w:r>
            <w:r w:rsidRPr="002B6026">
              <w:rPr>
                <w:color w:val="434142"/>
                <w:spacing w:val="-4"/>
                <w:szCs w:val="18"/>
              </w:rPr>
              <w:t xml:space="preserve"> </w:t>
            </w:r>
            <w:r w:rsidRPr="002B6026">
              <w:rPr>
                <w:color w:val="434142"/>
                <w:szCs w:val="18"/>
              </w:rPr>
              <w:t>and</w:t>
            </w:r>
            <w:r w:rsidRPr="002B6026">
              <w:rPr>
                <w:color w:val="434142"/>
                <w:spacing w:val="-4"/>
                <w:szCs w:val="18"/>
              </w:rPr>
              <w:t xml:space="preserve"> </w:t>
            </w:r>
            <w:r w:rsidRPr="002B6026">
              <w:rPr>
                <w:color w:val="434142"/>
                <w:szCs w:val="18"/>
              </w:rPr>
              <w:t>SD,</w:t>
            </w:r>
            <w:r w:rsidRPr="002B6026">
              <w:rPr>
                <w:color w:val="434142"/>
                <w:spacing w:val="-5"/>
                <w:szCs w:val="18"/>
              </w:rPr>
              <w:t xml:space="preserve"> </w:t>
            </w:r>
            <w:r w:rsidRPr="002B6026">
              <w:rPr>
                <w:color w:val="434142"/>
                <w:szCs w:val="18"/>
              </w:rPr>
              <w:t>or</w:t>
            </w:r>
            <w:r w:rsidRPr="002B6026">
              <w:rPr>
                <w:color w:val="434142"/>
                <w:spacing w:val="-4"/>
                <w:szCs w:val="18"/>
              </w:rPr>
              <w:t xml:space="preserve"> </w:t>
            </w:r>
            <w:r w:rsidRPr="002B6026">
              <w:rPr>
                <w:color w:val="434142"/>
                <w:szCs w:val="18"/>
              </w:rPr>
              <w:t>median</w:t>
            </w:r>
            <w:r w:rsidRPr="002B6026">
              <w:rPr>
                <w:color w:val="434142"/>
                <w:spacing w:val="-5"/>
                <w:szCs w:val="18"/>
              </w:rPr>
              <w:t xml:space="preserve"> </w:t>
            </w:r>
            <w:r w:rsidRPr="002B6026">
              <w:rPr>
                <w:color w:val="434142"/>
                <w:szCs w:val="18"/>
              </w:rPr>
              <w:t>and</w:t>
            </w:r>
            <w:r w:rsidRPr="002B6026">
              <w:rPr>
                <w:color w:val="434142"/>
                <w:spacing w:val="-4"/>
                <w:szCs w:val="18"/>
              </w:rPr>
              <w:t xml:space="preserve"> </w:t>
            </w:r>
            <w:r w:rsidRPr="002B6026">
              <w:rPr>
                <w:color w:val="434142"/>
                <w:szCs w:val="18"/>
              </w:rPr>
              <w:t>range).</w:t>
            </w:r>
          </w:p>
          <w:p w14:paraId="461CE5C9" w14:textId="77777777" w:rsidR="00AB6356" w:rsidRPr="002B6026" w:rsidRDefault="00AB6356" w:rsidP="00AB6356">
            <w:pPr>
              <w:pStyle w:val="TableParagraph"/>
              <w:numPr>
                <w:ilvl w:val="0"/>
                <w:numId w:val="21"/>
              </w:numPr>
              <w:tabs>
                <w:tab w:val="left" w:pos="309"/>
              </w:tabs>
              <w:spacing w:before="11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 w:rsidRPr="002B6026">
              <w:rPr>
                <w:color w:val="434142"/>
                <w:w w:val="105"/>
                <w:szCs w:val="18"/>
              </w:rPr>
              <w:t>If</w:t>
            </w:r>
            <w:r w:rsidRPr="002B6026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applicable,</w:t>
            </w:r>
            <w:r w:rsidRPr="002B6026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the</w:t>
            </w:r>
            <w:r w:rsidRPr="002B6026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effect</w:t>
            </w:r>
            <w:r w:rsidRPr="002B6026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size</w:t>
            </w:r>
            <w:r w:rsidRPr="002B6026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with</w:t>
            </w:r>
            <w:r w:rsidRPr="002B6026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a</w:t>
            </w:r>
            <w:r w:rsidRPr="002B6026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confidence</w:t>
            </w:r>
            <w:r w:rsidRPr="002B6026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2B6026">
              <w:rPr>
                <w:color w:val="434142"/>
                <w:w w:val="105"/>
                <w:szCs w:val="18"/>
              </w:rPr>
              <w:t>interval.</w:t>
            </w:r>
          </w:p>
        </w:tc>
      </w:tr>
    </w:tbl>
    <w:p w14:paraId="162FBC0C" w14:textId="77777777" w:rsidR="00482A19" w:rsidRPr="00E0066E" w:rsidRDefault="00482A19" w:rsidP="003E4DE6">
      <w:pPr>
        <w:rPr>
          <w:lang w:val="en-GB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70"/>
        <w:gridCol w:w="7858"/>
      </w:tblGrid>
      <w:tr w:rsidR="00AB6356" w:rsidRPr="003A0376" w14:paraId="4F4D3EF4" w14:textId="77777777" w:rsidTr="00A853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03E03CB0" w14:textId="77777777" w:rsidR="00AB6356" w:rsidRPr="00807EFD" w:rsidRDefault="00AB6356" w:rsidP="00AB6356">
            <w:pPr>
              <w:pStyle w:val="TableParagraph"/>
              <w:spacing w:before="72"/>
              <w:ind w:left="113"/>
              <w:rPr>
                <w:b w:val="0"/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lastRenderedPageBreak/>
              <w:t>Abstract</w:t>
            </w:r>
          </w:p>
        </w:tc>
        <w:tc>
          <w:tcPr>
            <w:tcW w:w="8073" w:type="dxa"/>
          </w:tcPr>
          <w:p w14:paraId="4C84D48C" w14:textId="77777777" w:rsidR="00AB6356" w:rsidRPr="00807EFD" w:rsidRDefault="00AB6356" w:rsidP="00AB6356">
            <w:pPr>
              <w:pStyle w:val="TableParagraph"/>
              <w:ind w:left="109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>Provide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n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ccurate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summary</w:t>
            </w:r>
            <w:r w:rsidRPr="00807EFD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of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he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research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objectives,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nimal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species,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strain</w:t>
            </w:r>
          </w:p>
          <w:p w14:paraId="1EDAE9EF" w14:textId="77777777" w:rsidR="00AB6356" w:rsidRPr="00807EFD" w:rsidRDefault="00AB6356" w:rsidP="00AB6356">
            <w:pPr>
              <w:pStyle w:val="TableParagraph"/>
              <w:spacing w:before="5"/>
              <w:ind w:left="109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>and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sex,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key</w:t>
            </w:r>
            <w:r w:rsidRPr="00807EFD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methods,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principal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findings,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nd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study</w:t>
            </w:r>
            <w:r w:rsidRPr="00807EFD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conclusions.</w:t>
            </w:r>
          </w:p>
        </w:tc>
      </w:tr>
      <w:tr w:rsidR="00AB6356" w:rsidRPr="003A0376" w14:paraId="4CE74540" w14:textId="77777777" w:rsidTr="00A853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6174FB45" w14:textId="77777777" w:rsidR="00AB6356" w:rsidRPr="00807EFD" w:rsidRDefault="00AB6356" w:rsidP="00AB6356">
            <w:pPr>
              <w:pStyle w:val="TableParagraph"/>
              <w:spacing w:before="72"/>
              <w:ind w:left="113"/>
              <w:rPr>
                <w:b w:val="0"/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>Background</w:t>
            </w:r>
          </w:p>
        </w:tc>
        <w:tc>
          <w:tcPr>
            <w:tcW w:w="8073" w:type="dxa"/>
          </w:tcPr>
          <w:p w14:paraId="5FD85DBB" w14:textId="77777777" w:rsidR="00AB6356" w:rsidRPr="00807EFD" w:rsidRDefault="00AB6356" w:rsidP="00AB6356">
            <w:pPr>
              <w:pStyle w:val="TableParagraph"/>
              <w:numPr>
                <w:ilvl w:val="0"/>
                <w:numId w:val="22"/>
              </w:numPr>
              <w:tabs>
                <w:tab w:val="left" w:pos="33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>Include</w:t>
            </w:r>
            <w:r w:rsidRPr="00807EFD">
              <w:rPr>
                <w:color w:val="434142"/>
                <w:spacing w:val="2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sufficient</w:t>
            </w:r>
            <w:r w:rsidRPr="00807EFD">
              <w:rPr>
                <w:color w:val="434142"/>
                <w:spacing w:val="2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scientific</w:t>
            </w:r>
            <w:r w:rsidRPr="00807EFD">
              <w:rPr>
                <w:color w:val="434142"/>
                <w:spacing w:val="3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background</w:t>
            </w:r>
            <w:r w:rsidRPr="00807EFD">
              <w:rPr>
                <w:color w:val="434142"/>
                <w:spacing w:val="2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o</w:t>
            </w:r>
            <w:r w:rsidRPr="00807EFD">
              <w:rPr>
                <w:color w:val="434142"/>
                <w:spacing w:val="3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understand</w:t>
            </w:r>
            <w:r w:rsidRPr="00807EFD">
              <w:rPr>
                <w:color w:val="434142"/>
                <w:spacing w:val="2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he</w:t>
            </w:r>
            <w:r w:rsidRPr="00807EFD">
              <w:rPr>
                <w:color w:val="434142"/>
                <w:spacing w:val="3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rationale</w:t>
            </w:r>
            <w:r w:rsidRPr="00807EFD">
              <w:rPr>
                <w:color w:val="434142"/>
                <w:spacing w:val="2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nd</w:t>
            </w:r>
          </w:p>
          <w:p w14:paraId="0A90BCB5" w14:textId="77777777" w:rsidR="00AB6356" w:rsidRPr="00807EFD" w:rsidRDefault="00AB6356" w:rsidP="00AB6356">
            <w:pPr>
              <w:pStyle w:val="TableParagraph"/>
              <w:spacing w:before="5"/>
              <w:ind w:left="33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>context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for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he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proofErr w:type="gramStart"/>
            <w:r w:rsidRPr="00807EFD">
              <w:rPr>
                <w:color w:val="434142"/>
                <w:w w:val="105"/>
                <w:szCs w:val="18"/>
              </w:rPr>
              <w:t>study,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nd</w:t>
            </w:r>
            <w:proofErr w:type="gramEnd"/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explain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he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experimental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pproach.</w:t>
            </w:r>
          </w:p>
          <w:p w14:paraId="6DA42333" w14:textId="77777777" w:rsidR="00AB6356" w:rsidRPr="008110EC" w:rsidRDefault="00AB6356" w:rsidP="008110EC">
            <w:pPr>
              <w:pStyle w:val="TableParagraph"/>
              <w:numPr>
                <w:ilvl w:val="0"/>
                <w:numId w:val="22"/>
              </w:numPr>
              <w:tabs>
                <w:tab w:val="left" w:pos="336"/>
              </w:tabs>
              <w:spacing w:before="118"/>
              <w:ind w:right="702" w:hanging="3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>Explain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how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he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nimal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species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nd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model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used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ddress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he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scientific</w:t>
            </w:r>
            <w:r w:rsidR="008110EC">
              <w:rPr>
                <w:szCs w:val="18"/>
              </w:rPr>
              <w:t xml:space="preserve"> </w:t>
            </w:r>
            <w:r w:rsidRPr="008110EC">
              <w:rPr>
                <w:color w:val="434142"/>
                <w:w w:val="105"/>
                <w:szCs w:val="18"/>
              </w:rPr>
              <w:t>objectives</w:t>
            </w:r>
            <w:r w:rsidRPr="008110EC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8110EC">
              <w:rPr>
                <w:color w:val="434142"/>
                <w:w w:val="105"/>
                <w:szCs w:val="18"/>
              </w:rPr>
              <w:t>and,</w:t>
            </w:r>
            <w:r w:rsidRPr="008110EC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8110EC">
              <w:rPr>
                <w:color w:val="434142"/>
                <w:w w:val="105"/>
                <w:szCs w:val="18"/>
              </w:rPr>
              <w:t>where</w:t>
            </w:r>
            <w:r w:rsidRPr="008110EC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8110EC">
              <w:rPr>
                <w:color w:val="434142"/>
                <w:w w:val="105"/>
                <w:szCs w:val="18"/>
              </w:rPr>
              <w:t>appropriate,</w:t>
            </w:r>
            <w:r w:rsidRPr="008110EC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8110EC">
              <w:rPr>
                <w:color w:val="434142"/>
                <w:w w:val="105"/>
                <w:szCs w:val="18"/>
              </w:rPr>
              <w:t>the</w:t>
            </w:r>
            <w:r w:rsidRPr="008110EC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8110EC">
              <w:rPr>
                <w:color w:val="434142"/>
                <w:w w:val="105"/>
                <w:szCs w:val="18"/>
              </w:rPr>
              <w:t>relevance</w:t>
            </w:r>
            <w:r w:rsidRPr="008110EC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8110EC">
              <w:rPr>
                <w:color w:val="434142"/>
                <w:w w:val="105"/>
                <w:szCs w:val="18"/>
              </w:rPr>
              <w:t>to</w:t>
            </w:r>
            <w:r w:rsidRPr="008110EC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8110EC">
              <w:rPr>
                <w:color w:val="434142"/>
                <w:w w:val="105"/>
                <w:szCs w:val="18"/>
              </w:rPr>
              <w:t>human</w:t>
            </w:r>
            <w:r w:rsidRPr="008110EC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8110EC">
              <w:rPr>
                <w:color w:val="434142"/>
                <w:w w:val="105"/>
                <w:szCs w:val="18"/>
              </w:rPr>
              <w:t>biology.</w:t>
            </w:r>
          </w:p>
        </w:tc>
      </w:tr>
      <w:tr w:rsidR="00AB6356" w:rsidRPr="003A0376" w14:paraId="1ACE5CDF" w14:textId="77777777" w:rsidTr="00A853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F588D7A" w14:textId="77777777" w:rsidR="00AB6356" w:rsidRPr="00807EFD" w:rsidRDefault="00AB6356" w:rsidP="00AB6356">
            <w:pPr>
              <w:pStyle w:val="TableParagraph"/>
              <w:spacing w:before="72"/>
              <w:ind w:left="113"/>
              <w:rPr>
                <w:b w:val="0"/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>Objectives</w:t>
            </w:r>
          </w:p>
        </w:tc>
        <w:tc>
          <w:tcPr>
            <w:tcW w:w="8073" w:type="dxa"/>
          </w:tcPr>
          <w:p w14:paraId="63386A5E" w14:textId="77777777" w:rsidR="00AB6356" w:rsidRPr="00807EFD" w:rsidRDefault="00AB6356" w:rsidP="00AB6356">
            <w:pPr>
              <w:pStyle w:val="TableParagraph"/>
              <w:ind w:left="10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>Clearly</w:t>
            </w:r>
            <w:r w:rsidRPr="00807EFD">
              <w:rPr>
                <w:color w:val="434142"/>
                <w:spacing w:val="-10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describe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he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research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question,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research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objectives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nd,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where</w:t>
            </w:r>
          </w:p>
          <w:p w14:paraId="06558B51" w14:textId="77777777" w:rsidR="00AB6356" w:rsidRPr="00807EFD" w:rsidRDefault="00AB6356" w:rsidP="00AB6356">
            <w:pPr>
              <w:pStyle w:val="TableParagraph"/>
              <w:spacing w:before="5"/>
              <w:ind w:left="10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>appropriate, specific</w:t>
            </w:r>
            <w:r w:rsidRPr="00807EFD">
              <w:rPr>
                <w:color w:val="434142"/>
                <w:spacing w:val="1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hypotheses</w:t>
            </w:r>
            <w:r w:rsidRPr="00807EFD">
              <w:rPr>
                <w:color w:val="434142"/>
                <w:spacing w:val="1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being</w:t>
            </w:r>
            <w:r w:rsidRPr="00807EFD">
              <w:rPr>
                <w:color w:val="434142"/>
                <w:spacing w:val="1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ested.</w:t>
            </w:r>
          </w:p>
        </w:tc>
      </w:tr>
      <w:tr w:rsidR="00AB6356" w:rsidRPr="003A0376" w14:paraId="636F841E" w14:textId="77777777" w:rsidTr="00A853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9CDA48F" w14:textId="77777777" w:rsidR="00AB6356" w:rsidRPr="00807EFD" w:rsidRDefault="00AB6356" w:rsidP="00AB6356">
            <w:pPr>
              <w:pStyle w:val="TableParagraph"/>
              <w:spacing w:before="72" w:line="242" w:lineRule="auto"/>
              <w:ind w:left="113" w:right="456"/>
              <w:rPr>
                <w:b w:val="0"/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>Ethical</w:t>
            </w:r>
            <w:r w:rsidRPr="00807EFD">
              <w:rPr>
                <w:color w:val="434142"/>
                <w:spacing w:val="1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szCs w:val="18"/>
              </w:rPr>
              <w:t>statement</w:t>
            </w:r>
          </w:p>
        </w:tc>
        <w:tc>
          <w:tcPr>
            <w:tcW w:w="8073" w:type="dxa"/>
          </w:tcPr>
          <w:p w14:paraId="612F0213" w14:textId="77777777" w:rsidR="00AB6356" w:rsidRPr="00807EFD" w:rsidRDefault="00AB6356" w:rsidP="00AB6356">
            <w:pPr>
              <w:pStyle w:val="TableParagraph"/>
              <w:spacing w:line="244" w:lineRule="auto"/>
              <w:ind w:left="10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>Provide</w:t>
            </w:r>
            <w:r w:rsidRPr="00807EFD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he</w:t>
            </w:r>
            <w:r w:rsidRPr="00807EFD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name</w:t>
            </w:r>
            <w:r w:rsidRPr="00807EFD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of</w:t>
            </w:r>
            <w:r w:rsidRPr="00807EFD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he</w:t>
            </w:r>
            <w:r w:rsidRPr="00807EFD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ethical</w:t>
            </w:r>
            <w:r w:rsidRPr="00807EFD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review</w:t>
            </w:r>
            <w:r w:rsidRPr="00807EFD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committee</w:t>
            </w:r>
            <w:r w:rsidRPr="00807EFD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or</w:t>
            </w:r>
            <w:r w:rsidRPr="00807EFD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equivalent</w:t>
            </w:r>
            <w:r w:rsidRPr="00807EFD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hat</w:t>
            </w:r>
            <w:r w:rsidRPr="00807EFD">
              <w:rPr>
                <w:color w:val="434142"/>
                <w:spacing w:val="-5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has</w:t>
            </w:r>
            <w:r w:rsidRPr="00807EFD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proofErr w:type="gramStart"/>
            <w:r w:rsidRPr="00807EFD">
              <w:rPr>
                <w:color w:val="434142"/>
                <w:w w:val="105"/>
                <w:szCs w:val="18"/>
              </w:rPr>
              <w:t>approved</w:t>
            </w:r>
            <w:r w:rsidR="008110EC">
              <w:rPr>
                <w:color w:val="434142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spacing w:val="-4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he</w:t>
            </w:r>
            <w:proofErr w:type="gramEnd"/>
            <w:r w:rsidRPr="00807EFD">
              <w:rPr>
                <w:color w:val="434142"/>
                <w:w w:val="105"/>
                <w:szCs w:val="18"/>
              </w:rPr>
              <w:t xml:space="preserve"> use of animals in this study, and any relevant licence or protocol numbers (if</w:t>
            </w:r>
            <w:r w:rsidRPr="00807EFD">
              <w:rPr>
                <w:color w:val="434142"/>
                <w:spacing w:val="1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pplicable).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If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ethical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pproval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was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not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sought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or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granted,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provide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justification.</w:t>
            </w:r>
          </w:p>
        </w:tc>
      </w:tr>
      <w:tr w:rsidR="00AB6356" w:rsidRPr="003A0376" w14:paraId="61EA8A93" w14:textId="77777777" w:rsidTr="00A853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482C5E58" w14:textId="77777777" w:rsidR="00AB6356" w:rsidRPr="00807EFD" w:rsidRDefault="00AB6356" w:rsidP="00AB6356">
            <w:pPr>
              <w:pStyle w:val="TableParagraph"/>
              <w:spacing w:before="72" w:line="242" w:lineRule="auto"/>
              <w:ind w:left="113" w:right="456"/>
              <w:rPr>
                <w:b w:val="0"/>
                <w:szCs w:val="18"/>
              </w:rPr>
            </w:pPr>
            <w:r w:rsidRPr="00807EFD">
              <w:rPr>
                <w:color w:val="434142"/>
                <w:spacing w:val="-1"/>
                <w:w w:val="105"/>
                <w:szCs w:val="18"/>
              </w:rPr>
              <w:t>Housing and</w:t>
            </w:r>
            <w:r w:rsidRPr="00807EFD">
              <w:rPr>
                <w:color w:val="434142"/>
                <w:spacing w:val="-4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husbandry</w:t>
            </w:r>
          </w:p>
        </w:tc>
        <w:tc>
          <w:tcPr>
            <w:tcW w:w="8073" w:type="dxa"/>
          </w:tcPr>
          <w:p w14:paraId="692C41F0" w14:textId="77777777" w:rsidR="00AB6356" w:rsidRPr="008110EC" w:rsidRDefault="00AB6356" w:rsidP="008110EC">
            <w:pPr>
              <w:pStyle w:val="TableParagraph"/>
              <w:spacing w:line="244" w:lineRule="auto"/>
              <w:ind w:left="10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34142"/>
                <w:spacing w:val="-47"/>
                <w:w w:val="105"/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>Provide</w:t>
            </w:r>
            <w:r w:rsidRPr="00807EFD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="008110EC" w:rsidRPr="008110EC">
              <w:rPr>
                <w:color w:val="434142"/>
                <w:spacing w:val="-4"/>
                <w:w w:val="105"/>
                <w:szCs w:val="18"/>
              </w:rPr>
              <w:t>details of housing and husbandry conditions, including any environmental enrichment.</w:t>
            </w:r>
          </w:p>
        </w:tc>
      </w:tr>
      <w:tr w:rsidR="00AB6356" w:rsidRPr="003A0376" w14:paraId="58B15C9F" w14:textId="77777777" w:rsidTr="00A853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DD302F0" w14:textId="77777777" w:rsidR="00AB6356" w:rsidRPr="00807EFD" w:rsidRDefault="00AB6356" w:rsidP="00AB6356">
            <w:pPr>
              <w:pStyle w:val="TableParagraph"/>
              <w:spacing w:before="72" w:line="242" w:lineRule="auto"/>
              <w:ind w:left="113" w:right="176"/>
              <w:rPr>
                <w:b w:val="0"/>
                <w:szCs w:val="18"/>
              </w:rPr>
            </w:pPr>
            <w:r w:rsidRPr="00807EFD">
              <w:rPr>
                <w:color w:val="434142"/>
                <w:szCs w:val="18"/>
              </w:rPr>
              <w:t>Animal care and</w:t>
            </w:r>
            <w:r w:rsidRPr="00807EFD">
              <w:rPr>
                <w:color w:val="434142"/>
                <w:spacing w:val="-4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monitoring</w:t>
            </w:r>
          </w:p>
        </w:tc>
        <w:tc>
          <w:tcPr>
            <w:tcW w:w="8073" w:type="dxa"/>
          </w:tcPr>
          <w:p w14:paraId="2324B3B7" w14:textId="77777777" w:rsidR="00AB6356" w:rsidRPr="008110EC" w:rsidRDefault="00AB6356" w:rsidP="008110EC">
            <w:pPr>
              <w:pStyle w:val="TableParagraph"/>
              <w:numPr>
                <w:ilvl w:val="0"/>
                <w:numId w:val="23"/>
              </w:numPr>
              <w:tabs>
                <w:tab w:val="left" w:pos="336"/>
              </w:tabs>
              <w:spacing w:line="244" w:lineRule="auto"/>
              <w:ind w:right="4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>Describe any</w:t>
            </w:r>
            <w:r w:rsidRPr="00807EFD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interventions</w:t>
            </w:r>
            <w:r w:rsidRPr="00807EFD">
              <w:rPr>
                <w:color w:val="434142"/>
                <w:spacing w:val="1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or steps</w:t>
            </w:r>
            <w:r w:rsidRPr="00807EFD">
              <w:rPr>
                <w:color w:val="434142"/>
                <w:spacing w:val="1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aken in the</w:t>
            </w:r>
            <w:r w:rsidRPr="00807EFD">
              <w:rPr>
                <w:color w:val="434142"/>
                <w:spacing w:val="1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experimental protocols</w:t>
            </w:r>
            <w:r w:rsidRPr="00807EFD">
              <w:rPr>
                <w:color w:val="434142"/>
                <w:spacing w:val="1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o</w:t>
            </w:r>
            <w:r w:rsidRPr="00807EFD">
              <w:rPr>
                <w:color w:val="434142"/>
                <w:spacing w:val="-47"/>
                <w:w w:val="105"/>
                <w:szCs w:val="18"/>
              </w:rPr>
              <w:t xml:space="preserve"> </w:t>
            </w:r>
            <w:r w:rsidR="008110EC">
              <w:rPr>
                <w:color w:val="434142"/>
                <w:spacing w:val="-47"/>
                <w:w w:val="105"/>
                <w:szCs w:val="18"/>
              </w:rPr>
              <w:t xml:space="preserve">  </w:t>
            </w:r>
            <w:r w:rsidR="008110EC">
              <w:rPr>
                <w:szCs w:val="18"/>
              </w:rPr>
              <w:t xml:space="preserve"> </w:t>
            </w:r>
            <w:r w:rsidRPr="008110EC">
              <w:rPr>
                <w:color w:val="434142"/>
                <w:w w:val="105"/>
                <w:szCs w:val="18"/>
              </w:rPr>
              <w:t>reduce</w:t>
            </w:r>
            <w:r w:rsidRPr="008110EC">
              <w:rPr>
                <w:color w:val="434142"/>
                <w:spacing w:val="-12"/>
                <w:w w:val="105"/>
                <w:szCs w:val="18"/>
              </w:rPr>
              <w:t xml:space="preserve"> </w:t>
            </w:r>
            <w:r w:rsidRPr="008110EC">
              <w:rPr>
                <w:color w:val="434142"/>
                <w:w w:val="105"/>
                <w:szCs w:val="18"/>
              </w:rPr>
              <w:t>pain,</w:t>
            </w:r>
            <w:r w:rsidRPr="008110EC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8110EC">
              <w:rPr>
                <w:color w:val="434142"/>
                <w:w w:val="105"/>
                <w:szCs w:val="18"/>
              </w:rPr>
              <w:t>suffering</w:t>
            </w:r>
            <w:r w:rsidRPr="008110EC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8110EC">
              <w:rPr>
                <w:color w:val="434142"/>
                <w:w w:val="105"/>
                <w:szCs w:val="18"/>
              </w:rPr>
              <w:t>and</w:t>
            </w:r>
            <w:r w:rsidRPr="008110EC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8110EC">
              <w:rPr>
                <w:color w:val="434142"/>
                <w:w w:val="105"/>
                <w:szCs w:val="18"/>
              </w:rPr>
              <w:t>distress.</w:t>
            </w:r>
          </w:p>
          <w:p w14:paraId="520F3724" w14:textId="77777777" w:rsidR="00AB6356" w:rsidRPr="00807EFD" w:rsidRDefault="00AB6356" w:rsidP="00AB6356">
            <w:pPr>
              <w:pStyle w:val="TableParagraph"/>
              <w:numPr>
                <w:ilvl w:val="0"/>
                <w:numId w:val="23"/>
              </w:numPr>
              <w:tabs>
                <w:tab w:val="left" w:pos="336"/>
              </w:tabs>
              <w:spacing w:before="11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>Report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ny</w:t>
            </w:r>
            <w:r w:rsidRPr="00807EFD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expected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or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unexpected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dverse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events.</w:t>
            </w:r>
          </w:p>
          <w:p w14:paraId="2CC33ABE" w14:textId="77777777" w:rsidR="00AB6356" w:rsidRPr="00807EFD" w:rsidRDefault="00AB6356" w:rsidP="00AB6356">
            <w:pPr>
              <w:pStyle w:val="TableParagraph"/>
              <w:numPr>
                <w:ilvl w:val="0"/>
                <w:numId w:val="23"/>
              </w:numPr>
              <w:tabs>
                <w:tab w:val="left" w:pos="336"/>
              </w:tabs>
              <w:spacing w:before="118" w:line="244" w:lineRule="auto"/>
              <w:ind w:right="20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>Describe</w:t>
            </w:r>
            <w:r w:rsidRPr="00807EFD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he</w:t>
            </w:r>
            <w:r w:rsidRPr="00807EFD">
              <w:rPr>
                <w:color w:val="434142"/>
                <w:spacing w:val="-2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humane</w:t>
            </w:r>
            <w:r w:rsidRPr="00807EFD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endpoints</w:t>
            </w:r>
            <w:r w:rsidRPr="00807EFD">
              <w:rPr>
                <w:color w:val="434142"/>
                <w:spacing w:val="-2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established</w:t>
            </w:r>
            <w:r w:rsidRPr="00807EFD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for</w:t>
            </w:r>
            <w:r w:rsidRPr="00807EFD">
              <w:rPr>
                <w:color w:val="434142"/>
                <w:spacing w:val="-2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he</w:t>
            </w:r>
            <w:r w:rsidRPr="00807EFD">
              <w:rPr>
                <w:color w:val="434142"/>
                <w:spacing w:val="-2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study,</w:t>
            </w:r>
            <w:r w:rsidRPr="00807EFD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he</w:t>
            </w:r>
            <w:r w:rsidRPr="00807EFD">
              <w:rPr>
                <w:color w:val="434142"/>
                <w:spacing w:val="-2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signs</w:t>
            </w:r>
            <w:r w:rsidRPr="00807EFD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hat</w:t>
            </w:r>
            <w:r w:rsidRPr="00807EFD">
              <w:rPr>
                <w:color w:val="434142"/>
                <w:spacing w:val="-2"/>
                <w:w w:val="105"/>
                <w:szCs w:val="18"/>
              </w:rPr>
              <w:t xml:space="preserve"> </w:t>
            </w:r>
            <w:proofErr w:type="gramStart"/>
            <w:r w:rsidRPr="00807EFD">
              <w:rPr>
                <w:color w:val="434142"/>
                <w:w w:val="105"/>
                <w:szCs w:val="18"/>
              </w:rPr>
              <w:t>were</w:t>
            </w:r>
            <w:r w:rsidR="008110EC">
              <w:rPr>
                <w:color w:val="434142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spacing w:val="-4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monitored</w:t>
            </w:r>
            <w:proofErr w:type="gramEnd"/>
            <w:r w:rsidRPr="00807EFD">
              <w:rPr>
                <w:color w:val="434142"/>
                <w:w w:val="105"/>
                <w:szCs w:val="18"/>
              </w:rPr>
              <w:t xml:space="preserve"> and the frequency of monitoring. If the study did not have humane</w:t>
            </w:r>
            <w:r w:rsidRPr="00807EFD">
              <w:rPr>
                <w:color w:val="434142"/>
                <w:spacing w:val="1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endpoints,</w:t>
            </w:r>
            <w:r w:rsidRPr="00807EFD">
              <w:rPr>
                <w:color w:val="434142"/>
                <w:spacing w:val="-12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state</w:t>
            </w:r>
            <w:r w:rsidRPr="00807EFD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his.</w:t>
            </w:r>
          </w:p>
        </w:tc>
      </w:tr>
      <w:tr w:rsidR="00AB6356" w:rsidRPr="003A0376" w14:paraId="4EEDE1E5" w14:textId="77777777" w:rsidTr="00A853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73B122F" w14:textId="77777777" w:rsidR="00AB6356" w:rsidRPr="00807EFD" w:rsidRDefault="00AB6356" w:rsidP="00AB6356">
            <w:pPr>
              <w:pStyle w:val="TableParagraph"/>
              <w:spacing w:before="72" w:line="242" w:lineRule="auto"/>
              <w:ind w:left="113"/>
              <w:rPr>
                <w:b w:val="0"/>
                <w:szCs w:val="18"/>
              </w:rPr>
            </w:pPr>
            <w:r w:rsidRPr="00807EFD">
              <w:rPr>
                <w:color w:val="434142"/>
                <w:szCs w:val="18"/>
              </w:rPr>
              <w:t>Interpretation/</w:t>
            </w:r>
            <w:r w:rsidRPr="00807EFD">
              <w:rPr>
                <w:color w:val="434142"/>
                <w:spacing w:val="-4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scientific</w:t>
            </w:r>
            <w:r w:rsidRPr="00807EFD">
              <w:rPr>
                <w:color w:val="434142"/>
                <w:spacing w:val="1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implications</w:t>
            </w:r>
          </w:p>
        </w:tc>
        <w:tc>
          <w:tcPr>
            <w:tcW w:w="8073" w:type="dxa"/>
          </w:tcPr>
          <w:p w14:paraId="2035676C" w14:textId="77777777" w:rsidR="00AB6356" w:rsidRPr="00807EFD" w:rsidRDefault="00AB6356" w:rsidP="00AB6356">
            <w:pPr>
              <w:pStyle w:val="TableParagraph"/>
              <w:numPr>
                <w:ilvl w:val="0"/>
                <w:numId w:val="24"/>
              </w:numPr>
              <w:tabs>
                <w:tab w:val="left" w:pos="3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>Interpret</w:t>
            </w:r>
            <w:r w:rsidRPr="00807EFD">
              <w:rPr>
                <w:color w:val="434142"/>
                <w:spacing w:val="-1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he results, taking into</w:t>
            </w:r>
            <w:r w:rsidRPr="00807EFD">
              <w:rPr>
                <w:color w:val="434142"/>
                <w:spacing w:val="-1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ccount the study</w:t>
            </w:r>
            <w:r w:rsidRPr="00807EFD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objectives</w:t>
            </w:r>
            <w:r w:rsidRPr="00807EFD">
              <w:rPr>
                <w:color w:val="434142"/>
                <w:spacing w:val="-1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nd hypotheses,</w:t>
            </w:r>
          </w:p>
          <w:p w14:paraId="3BCD659D" w14:textId="77777777" w:rsidR="00AB6356" w:rsidRPr="00807EFD" w:rsidRDefault="00AB6356" w:rsidP="00AB6356">
            <w:pPr>
              <w:pStyle w:val="TableParagraph"/>
              <w:spacing w:before="5"/>
              <w:ind w:left="33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>current</w:t>
            </w:r>
            <w:r w:rsidRPr="00807EFD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heory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nd</w:t>
            </w:r>
            <w:r w:rsidRPr="00807EFD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other</w:t>
            </w:r>
            <w:r w:rsidRPr="00807EFD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relevant</w:t>
            </w:r>
            <w:r w:rsidRPr="00807EFD">
              <w:rPr>
                <w:color w:val="434142"/>
                <w:spacing w:val="-2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studies</w:t>
            </w:r>
            <w:r w:rsidRPr="00807EFD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in</w:t>
            </w:r>
            <w:r w:rsidRPr="00807EFD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he</w:t>
            </w:r>
            <w:r w:rsidRPr="00807EFD">
              <w:rPr>
                <w:color w:val="434142"/>
                <w:spacing w:val="-2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literature.</w:t>
            </w:r>
          </w:p>
          <w:p w14:paraId="51C00789" w14:textId="77777777" w:rsidR="00AB6356" w:rsidRPr="00807EFD" w:rsidRDefault="00AB6356" w:rsidP="00AB6356">
            <w:pPr>
              <w:pStyle w:val="TableParagraph"/>
              <w:numPr>
                <w:ilvl w:val="0"/>
                <w:numId w:val="24"/>
              </w:numPr>
              <w:tabs>
                <w:tab w:val="left" w:pos="336"/>
              </w:tabs>
              <w:spacing w:before="118" w:line="244" w:lineRule="auto"/>
              <w:ind w:right="37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>Comment on the study limitations including potential sources of bias,</w:t>
            </w:r>
            <w:r w:rsidRPr="00807EFD">
              <w:rPr>
                <w:color w:val="434142"/>
                <w:spacing w:val="1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limitations</w:t>
            </w:r>
            <w:r w:rsidRPr="00807EFD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of</w:t>
            </w:r>
            <w:r w:rsidRPr="00807EFD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he</w:t>
            </w:r>
            <w:r w:rsidRPr="00807EFD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nimal</w:t>
            </w:r>
            <w:r w:rsidRPr="00807EFD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model,</w:t>
            </w:r>
            <w:r w:rsidRPr="00807EFD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nd</w:t>
            </w:r>
            <w:r w:rsidRPr="00807EFD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imprecision</w:t>
            </w:r>
            <w:r w:rsidRPr="00807EFD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ssociated</w:t>
            </w:r>
            <w:r w:rsidRPr="00807EFD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with</w:t>
            </w:r>
            <w:r w:rsidRPr="00807EFD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he</w:t>
            </w:r>
            <w:r w:rsidRPr="00807EFD">
              <w:rPr>
                <w:color w:val="434142"/>
                <w:spacing w:val="-4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results.</w:t>
            </w:r>
          </w:p>
        </w:tc>
      </w:tr>
      <w:tr w:rsidR="00AB6356" w:rsidRPr="003A0376" w14:paraId="3E9FEDA7" w14:textId="77777777" w:rsidTr="00A853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6FFE0D7" w14:textId="77777777" w:rsidR="00AB6356" w:rsidRPr="00807EFD" w:rsidRDefault="00AB6356" w:rsidP="00AB6356">
            <w:pPr>
              <w:pStyle w:val="TableParagraph"/>
              <w:spacing w:before="72" w:line="242" w:lineRule="auto"/>
              <w:ind w:left="113" w:right="130"/>
              <w:rPr>
                <w:b w:val="0"/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>Generalisability/</w:t>
            </w:r>
            <w:r w:rsidRPr="00807EFD">
              <w:rPr>
                <w:color w:val="434142"/>
                <w:spacing w:val="-4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ranslation</w:t>
            </w:r>
          </w:p>
        </w:tc>
        <w:tc>
          <w:tcPr>
            <w:tcW w:w="8073" w:type="dxa"/>
          </w:tcPr>
          <w:p w14:paraId="716158FE" w14:textId="77777777" w:rsidR="00AB6356" w:rsidRPr="00B31DEB" w:rsidRDefault="00AB6356" w:rsidP="00B31DEB">
            <w:pPr>
              <w:pStyle w:val="TableParagraph"/>
              <w:spacing w:line="244" w:lineRule="auto"/>
              <w:ind w:left="109" w:right="17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34142"/>
                <w:spacing w:val="-47"/>
                <w:w w:val="105"/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>Comment</w:t>
            </w:r>
            <w:r w:rsidR="00B31DEB">
              <w:rPr>
                <w:color w:val="434142"/>
                <w:w w:val="105"/>
                <w:szCs w:val="18"/>
              </w:rPr>
              <w:t xml:space="preserve"> </w:t>
            </w:r>
            <w:r w:rsidR="00B31DEB" w:rsidRPr="00B31DEB">
              <w:rPr>
                <w:color w:val="434142"/>
                <w:w w:val="105"/>
                <w:szCs w:val="18"/>
              </w:rPr>
              <w:t>on whether, and how, the findings of this study are likely to generalise to other species or experimental conditions, including any relevance to human biology (where appropriate).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</w:p>
        </w:tc>
      </w:tr>
      <w:tr w:rsidR="00AB6356" w:rsidRPr="003A0376" w14:paraId="1C08F749" w14:textId="77777777" w:rsidTr="00A853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86CF05E" w14:textId="77777777" w:rsidR="00AB6356" w:rsidRPr="00807EFD" w:rsidRDefault="00AB6356" w:rsidP="00AB6356">
            <w:pPr>
              <w:pStyle w:val="TableParagraph"/>
              <w:spacing w:before="72" w:line="242" w:lineRule="auto"/>
              <w:ind w:left="113" w:right="516"/>
              <w:rPr>
                <w:b w:val="0"/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>Protocol</w:t>
            </w:r>
            <w:r w:rsidRPr="00807EFD">
              <w:rPr>
                <w:color w:val="434142"/>
                <w:spacing w:val="1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spacing w:val="-1"/>
                <w:w w:val="105"/>
                <w:szCs w:val="18"/>
              </w:rPr>
              <w:t>registration</w:t>
            </w:r>
          </w:p>
        </w:tc>
        <w:tc>
          <w:tcPr>
            <w:tcW w:w="8073" w:type="dxa"/>
          </w:tcPr>
          <w:p w14:paraId="264E11AE" w14:textId="77777777" w:rsidR="00AB6356" w:rsidRPr="00B31DEB" w:rsidRDefault="00AB6356" w:rsidP="00B31DEB">
            <w:pPr>
              <w:pStyle w:val="TableParagraph"/>
              <w:spacing w:line="244" w:lineRule="auto"/>
              <w:ind w:left="109" w:right="17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34142"/>
                <w:spacing w:val="-46"/>
                <w:w w:val="105"/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 xml:space="preserve">Provide </w:t>
            </w:r>
            <w:r w:rsidR="00B31DEB" w:rsidRPr="00B31DEB">
              <w:rPr>
                <w:color w:val="434142"/>
                <w:w w:val="105"/>
                <w:szCs w:val="18"/>
              </w:rPr>
              <w:t>a statement indicating whether a protocol (including the research question, key design features, and analysis plan) was prepared before the study, and if and where this protocol was registered.</w:t>
            </w:r>
          </w:p>
        </w:tc>
      </w:tr>
      <w:tr w:rsidR="00AB6356" w:rsidRPr="003A0376" w14:paraId="191A87C6" w14:textId="77777777" w:rsidTr="00A853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F037267" w14:textId="77777777" w:rsidR="00AB6356" w:rsidRPr="00807EFD" w:rsidRDefault="00AB6356" w:rsidP="00AB6356">
            <w:pPr>
              <w:pStyle w:val="TableParagraph"/>
              <w:spacing w:before="72"/>
              <w:ind w:left="113"/>
              <w:rPr>
                <w:b w:val="0"/>
                <w:szCs w:val="18"/>
              </w:rPr>
            </w:pPr>
            <w:r w:rsidRPr="00807EFD">
              <w:rPr>
                <w:color w:val="434142"/>
                <w:spacing w:val="-1"/>
                <w:w w:val="110"/>
                <w:szCs w:val="18"/>
              </w:rPr>
              <w:t>Data</w:t>
            </w:r>
            <w:r w:rsidRPr="00807EFD">
              <w:rPr>
                <w:color w:val="434142"/>
                <w:spacing w:val="-14"/>
                <w:w w:val="110"/>
                <w:szCs w:val="18"/>
              </w:rPr>
              <w:t xml:space="preserve"> </w:t>
            </w:r>
            <w:r w:rsidRPr="00807EFD">
              <w:rPr>
                <w:color w:val="434142"/>
                <w:w w:val="110"/>
                <w:szCs w:val="18"/>
              </w:rPr>
              <w:t>access</w:t>
            </w:r>
          </w:p>
        </w:tc>
        <w:tc>
          <w:tcPr>
            <w:tcW w:w="8073" w:type="dxa"/>
          </w:tcPr>
          <w:p w14:paraId="6248ACD0" w14:textId="77777777" w:rsidR="00AB6356" w:rsidRPr="00807EFD" w:rsidRDefault="00AB6356" w:rsidP="00AB6356">
            <w:pPr>
              <w:pStyle w:val="TableParagraph"/>
              <w:ind w:left="10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>Provide</w:t>
            </w:r>
            <w:r w:rsidRPr="00807EFD">
              <w:rPr>
                <w:color w:val="434142"/>
                <w:spacing w:val="-10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</w:t>
            </w:r>
            <w:r w:rsidRPr="00807EFD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statement</w:t>
            </w:r>
            <w:r w:rsidRPr="00807EFD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describing</w:t>
            </w:r>
            <w:r w:rsidRPr="00807EFD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if</w:t>
            </w:r>
            <w:r w:rsidRPr="00807EFD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nd</w:t>
            </w:r>
            <w:r w:rsidRPr="00807EFD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where</w:t>
            </w:r>
            <w:r w:rsidRPr="00807EFD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study</w:t>
            </w:r>
            <w:r w:rsidRPr="00807EFD">
              <w:rPr>
                <w:color w:val="434142"/>
                <w:spacing w:val="-13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data</w:t>
            </w:r>
            <w:r w:rsidRPr="00807EFD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re</w:t>
            </w:r>
            <w:r w:rsidRPr="00807EFD">
              <w:rPr>
                <w:color w:val="434142"/>
                <w:spacing w:val="-9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vailable.</w:t>
            </w:r>
          </w:p>
        </w:tc>
      </w:tr>
      <w:tr w:rsidR="00AB6356" w:rsidRPr="003A0376" w14:paraId="54F4286F" w14:textId="77777777" w:rsidTr="00A853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9D77319" w14:textId="77777777" w:rsidR="00AB6356" w:rsidRPr="00807EFD" w:rsidRDefault="00AB6356" w:rsidP="00AB6356">
            <w:pPr>
              <w:pStyle w:val="TableParagraph"/>
              <w:spacing w:before="72" w:line="242" w:lineRule="auto"/>
              <w:ind w:left="113" w:right="318"/>
              <w:rPr>
                <w:b w:val="0"/>
                <w:szCs w:val="18"/>
              </w:rPr>
            </w:pPr>
            <w:r w:rsidRPr="00807EFD">
              <w:rPr>
                <w:color w:val="434142"/>
                <w:spacing w:val="-2"/>
                <w:w w:val="105"/>
                <w:szCs w:val="18"/>
              </w:rPr>
              <w:t xml:space="preserve">Declaration </w:t>
            </w:r>
            <w:r w:rsidRPr="00807EFD">
              <w:rPr>
                <w:color w:val="434142"/>
                <w:spacing w:val="-1"/>
                <w:w w:val="105"/>
                <w:szCs w:val="18"/>
              </w:rPr>
              <w:t>of</w:t>
            </w:r>
            <w:r w:rsidRPr="00807EFD">
              <w:rPr>
                <w:color w:val="434142"/>
                <w:spacing w:val="-4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interests</w:t>
            </w:r>
          </w:p>
        </w:tc>
        <w:tc>
          <w:tcPr>
            <w:tcW w:w="8073" w:type="dxa"/>
          </w:tcPr>
          <w:p w14:paraId="49675A73" w14:textId="77777777" w:rsidR="00AB6356" w:rsidRPr="00807EFD" w:rsidRDefault="00AB6356" w:rsidP="00AB6356">
            <w:pPr>
              <w:pStyle w:val="TableParagraph"/>
              <w:numPr>
                <w:ilvl w:val="0"/>
                <w:numId w:val="25"/>
              </w:numPr>
              <w:tabs>
                <w:tab w:val="left" w:pos="3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>Declare</w:t>
            </w:r>
            <w:r w:rsidRPr="00807EFD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ny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potential</w:t>
            </w:r>
            <w:r w:rsidRPr="00807EFD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conflicts</w:t>
            </w:r>
            <w:r w:rsidRPr="00807EFD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of</w:t>
            </w:r>
            <w:r w:rsidRPr="00807EFD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interest,</w:t>
            </w:r>
            <w:r w:rsidRPr="00807EFD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including</w:t>
            </w:r>
            <w:r w:rsidRPr="00807EFD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financial</w:t>
            </w:r>
            <w:r w:rsidRPr="00807EFD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nd</w:t>
            </w:r>
            <w:r w:rsidRPr="00807EFD">
              <w:rPr>
                <w:color w:val="434142"/>
                <w:spacing w:val="-3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non-financial.</w:t>
            </w:r>
          </w:p>
          <w:p w14:paraId="1D05DBD9" w14:textId="77777777" w:rsidR="00AB6356" w:rsidRPr="00807EFD" w:rsidRDefault="00AB6356" w:rsidP="00AB6356">
            <w:pPr>
              <w:pStyle w:val="TableParagraph"/>
              <w:spacing w:before="5"/>
              <w:ind w:left="33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>If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none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exist,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his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should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be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stated.</w:t>
            </w:r>
          </w:p>
          <w:p w14:paraId="04CFE728" w14:textId="77777777" w:rsidR="00AB6356" w:rsidRPr="00807EFD" w:rsidRDefault="00AB6356" w:rsidP="00AB6356">
            <w:pPr>
              <w:pStyle w:val="TableParagraph"/>
              <w:numPr>
                <w:ilvl w:val="0"/>
                <w:numId w:val="25"/>
              </w:numPr>
              <w:tabs>
                <w:tab w:val="left" w:pos="336"/>
              </w:tabs>
              <w:spacing w:before="1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>List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ll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funding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sources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(including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grant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identifier)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nd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he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role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of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he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funder(s)</w:t>
            </w:r>
          </w:p>
          <w:p w14:paraId="36E39C69" w14:textId="77777777" w:rsidR="00AB6356" w:rsidRPr="00807EFD" w:rsidRDefault="00AB6356" w:rsidP="00AB6356">
            <w:pPr>
              <w:pStyle w:val="TableParagraph"/>
              <w:spacing w:before="4"/>
              <w:ind w:left="33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>in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he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design,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nalysis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nd</w:t>
            </w:r>
            <w:r w:rsidRPr="00807EFD">
              <w:rPr>
                <w:color w:val="434142"/>
                <w:spacing w:val="-6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reporting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of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he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study.</w:t>
            </w:r>
          </w:p>
        </w:tc>
      </w:tr>
      <w:tr w:rsidR="00AB6356" w:rsidRPr="003A0376" w14:paraId="4B8BB09B" w14:textId="77777777" w:rsidTr="00A853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35BFFE52" w14:textId="77777777" w:rsidR="00AB6356" w:rsidRPr="00807EFD" w:rsidRDefault="00AB6356" w:rsidP="00AB6356">
            <w:pPr>
              <w:pStyle w:val="TableParagraph"/>
              <w:spacing w:before="72"/>
              <w:ind w:left="113"/>
              <w:rPr>
                <w:b w:val="0"/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>Abstract</w:t>
            </w:r>
          </w:p>
        </w:tc>
        <w:tc>
          <w:tcPr>
            <w:tcW w:w="8073" w:type="dxa"/>
          </w:tcPr>
          <w:p w14:paraId="218C5B05" w14:textId="77777777" w:rsidR="00AB6356" w:rsidRPr="00807EFD" w:rsidRDefault="00AB6356" w:rsidP="00AB6356">
            <w:pPr>
              <w:pStyle w:val="TableParagraph"/>
              <w:ind w:left="10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>Provide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n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ccurate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summary</w:t>
            </w:r>
            <w:r w:rsidRPr="00807EFD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of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the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research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objectives,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nimal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species,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strain</w:t>
            </w:r>
          </w:p>
          <w:p w14:paraId="208C9062" w14:textId="77777777" w:rsidR="00AB6356" w:rsidRPr="00807EFD" w:rsidRDefault="00AB6356" w:rsidP="00AB6356">
            <w:pPr>
              <w:pStyle w:val="TableParagraph"/>
              <w:spacing w:before="5"/>
              <w:ind w:left="10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</w:rPr>
            </w:pPr>
            <w:r w:rsidRPr="00807EFD">
              <w:rPr>
                <w:color w:val="434142"/>
                <w:w w:val="105"/>
                <w:szCs w:val="18"/>
              </w:rPr>
              <w:t>and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sex,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key</w:t>
            </w:r>
            <w:r w:rsidRPr="00807EFD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methods,</w:t>
            </w:r>
            <w:r w:rsidRPr="00807EFD">
              <w:rPr>
                <w:color w:val="434142"/>
                <w:spacing w:val="-7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principal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findings,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and</w:t>
            </w:r>
            <w:r w:rsidRPr="00807EFD">
              <w:rPr>
                <w:color w:val="434142"/>
                <w:spacing w:val="-8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study</w:t>
            </w:r>
            <w:r w:rsidRPr="00807EFD">
              <w:rPr>
                <w:color w:val="434142"/>
                <w:spacing w:val="-11"/>
                <w:w w:val="105"/>
                <w:szCs w:val="18"/>
              </w:rPr>
              <w:t xml:space="preserve"> </w:t>
            </w:r>
            <w:r w:rsidRPr="00807EFD">
              <w:rPr>
                <w:color w:val="434142"/>
                <w:w w:val="105"/>
                <w:szCs w:val="18"/>
              </w:rPr>
              <w:t>conclusions.</w:t>
            </w:r>
          </w:p>
        </w:tc>
      </w:tr>
    </w:tbl>
    <w:p w14:paraId="4902FC34" w14:textId="77777777" w:rsidR="00A14B78" w:rsidRPr="00807EFD" w:rsidRDefault="00A14B78">
      <w:pPr>
        <w:autoSpaceDE w:val="0"/>
        <w:autoSpaceDN w:val="0"/>
        <w:adjustRightInd w:val="0"/>
        <w:spacing w:after="0" w:line="240" w:lineRule="auto"/>
        <w:rPr>
          <w:rFonts w:cstheme="minorHAnsi"/>
          <w:sz w:val="18"/>
          <w:szCs w:val="18"/>
          <w:lang w:val="en-US"/>
        </w:rPr>
      </w:pPr>
    </w:p>
    <w:sectPr w:rsidR="00A14B78" w:rsidRPr="00807EFD" w:rsidSect="00807EFD">
      <w:headerReference w:type="default" r:id="rId8"/>
      <w:pgSz w:w="11906" w:h="16838"/>
      <w:pgMar w:top="1560" w:right="1134" w:bottom="568" w:left="1134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4AFF7F" w14:textId="77777777" w:rsidR="00F52913" w:rsidRDefault="00F52913" w:rsidP="006C6DCC">
      <w:pPr>
        <w:spacing w:after="0" w:line="240" w:lineRule="auto"/>
      </w:pPr>
      <w:r>
        <w:separator/>
      </w:r>
    </w:p>
  </w:endnote>
  <w:endnote w:type="continuationSeparator" w:id="0">
    <w:p w14:paraId="4880BCF4" w14:textId="77777777" w:rsidR="00F52913" w:rsidRDefault="00F52913" w:rsidP="006C6D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104A5" w14:textId="77777777" w:rsidR="00F52913" w:rsidRDefault="00F52913" w:rsidP="006C6DCC">
      <w:pPr>
        <w:spacing w:after="0" w:line="240" w:lineRule="auto"/>
      </w:pPr>
      <w:r>
        <w:separator/>
      </w:r>
    </w:p>
  </w:footnote>
  <w:footnote w:type="continuationSeparator" w:id="0">
    <w:p w14:paraId="1B77B4D1" w14:textId="77777777" w:rsidR="00F52913" w:rsidRDefault="00F52913" w:rsidP="006C6D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E1836" w14:textId="77777777" w:rsidR="002B6026" w:rsidRDefault="002B6026" w:rsidP="006C6DCC">
    <w:pPr>
      <w:pStyle w:val="Header"/>
      <w:ind w:left="-1134"/>
    </w:pPr>
    <w:r w:rsidRPr="006C6DCC">
      <w:rPr>
        <w:noProof/>
        <w:lang w:eastAsia="da-DK"/>
      </w:rPr>
      <w:drawing>
        <wp:inline distT="0" distB="0" distL="0" distR="0" wp14:anchorId="1C8BB3EB" wp14:editId="3681FEE3">
          <wp:extent cx="8494318" cy="613410"/>
          <wp:effectExtent l="0" t="0" r="254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02063" cy="6139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66AF3"/>
    <w:multiLevelType w:val="hybridMultilevel"/>
    <w:tmpl w:val="6420769E"/>
    <w:lvl w:ilvl="0" w:tplc="F9D63BD2">
      <w:start w:val="1"/>
      <w:numFmt w:val="lowerLetter"/>
      <w:lvlText w:val="%1."/>
      <w:lvlJc w:val="left"/>
      <w:pPr>
        <w:ind w:left="335" w:hanging="227"/>
      </w:pPr>
      <w:rPr>
        <w:rFonts w:ascii="Arial" w:eastAsia="Arial" w:hAnsi="Arial" w:cs="Arial" w:hint="default"/>
        <w:b w:val="0"/>
        <w:bCs w:val="0"/>
        <w:i w:val="0"/>
        <w:iCs w:val="0"/>
        <w:color w:val="434142"/>
        <w:w w:val="93"/>
        <w:sz w:val="17"/>
        <w:szCs w:val="17"/>
        <w:lang w:val="en-GB" w:eastAsia="en-US" w:bidi="ar-SA"/>
      </w:rPr>
    </w:lvl>
    <w:lvl w:ilvl="1" w:tplc="6882B858">
      <w:numFmt w:val="bullet"/>
      <w:lvlText w:val="•"/>
      <w:lvlJc w:val="left"/>
      <w:pPr>
        <w:ind w:left="969" w:hanging="227"/>
      </w:pPr>
      <w:rPr>
        <w:rFonts w:hint="default"/>
        <w:lang w:val="en-GB" w:eastAsia="en-US" w:bidi="ar-SA"/>
      </w:rPr>
    </w:lvl>
    <w:lvl w:ilvl="2" w:tplc="77A0BCEA">
      <w:numFmt w:val="bullet"/>
      <w:lvlText w:val="•"/>
      <w:lvlJc w:val="left"/>
      <w:pPr>
        <w:ind w:left="1598" w:hanging="227"/>
      </w:pPr>
      <w:rPr>
        <w:rFonts w:hint="default"/>
        <w:lang w:val="en-GB" w:eastAsia="en-US" w:bidi="ar-SA"/>
      </w:rPr>
    </w:lvl>
    <w:lvl w:ilvl="3" w:tplc="E8DA7A00">
      <w:numFmt w:val="bullet"/>
      <w:lvlText w:val="•"/>
      <w:lvlJc w:val="left"/>
      <w:pPr>
        <w:ind w:left="2227" w:hanging="227"/>
      </w:pPr>
      <w:rPr>
        <w:rFonts w:hint="default"/>
        <w:lang w:val="en-GB" w:eastAsia="en-US" w:bidi="ar-SA"/>
      </w:rPr>
    </w:lvl>
    <w:lvl w:ilvl="4" w:tplc="AE5C9CCA">
      <w:numFmt w:val="bullet"/>
      <w:lvlText w:val="•"/>
      <w:lvlJc w:val="left"/>
      <w:pPr>
        <w:ind w:left="2856" w:hanging="227"/>
      </w:pPr>
      <w:rPr>
        <w:rFonts w:hint="default"/>
        <w:lang w:val="en-GB" w:eastAsia="en-US" w:bidi="ar-SA"/>
      </w:rPr>
    </w:lvl>
    <w:lvl w:ilvl="5" w:tplc="7B283BD0">
      <w:numFmt w:val="bullet"/>
      <w:lvlText w:val="•"/>
      <w:lvlJc w:val="left"/>
      <w:pPr>
        <w:ind w:left="3485" w:hanging="227"/>
      </w:pPr>
      <w:rPr>
        <w:rFonts w:hint="default"/>
        <w:lang w:val="en-GB" w:eastAsia="en-US" w:bidi="ar-SA"/>
      </w:rPr>
    </w:lvl>
    <w:lvl w:ilvl="6" w:tplc="1B063874">
      <w:numFmt w:val="bullet"/>
      <w:lvlText w:val="•"/>
      <w:lvlJc w:val="left"/>
      <w:pPr>
        <w:ind w:left="4114" w:hanging="227"/>
      </w:pPr>
      <w:rPr>
        <w:rFonts w:hint="default"/>
        <w:lang w:val="en-GB" w:eastAsia="en-US" w:bidi="ar-SA"/>
      </w:rPr>
    </w:lvl>
    <w:lvl w:ilvl="7" w:tplc="0B5AEB0A">
      <w:numFmt w:val="bullet"/>
      <w:lvlText w:val="•"/>
      <w:lvlJc w:val="left"/>
      <w:pPr>
        <w:ind w:left="4743" w:hanging="227"/>
      </w:pPr>
      <w:rPr>
        <w:rFonts w:hint="default"/>
        <w:lang w:val="en-GB" w:eastAsia="en-US" w:bidi="ar-SA"/>
      </w:rPr>
    </w:lvl>
    <w:lvl w:ilvl="8" w:tplc="7DF0D018">
      <w:numFmt w:val="bullet"/>
      <w:lvlText w:val="•"/>
      <w:lvlJc w:val="left"/>
      <w:pPr>
        <w:ind w:left="5372" w:hanging="227"/>
      </w:pPr>
      <w:rPr>
        <w:rFonts w:hint="default"/>
        <w:lang w:val="en-GB" w:eastAsia="en-US" w:bidi="ar-SA"/>
      </w:rPr>
    </w:lvl>
  </w:abstractNum>
  <w:abstractNum w:abstractNumId="1" w15:restartNumberingAfterBreak="0">
    <w:nsid w:val="159D58F3"/>
    <w:multiLevelType w:val="hybridMultilevel"/>
    <w:tmpl w:val="341C6CD8"/>
    <w:lvl w:ilvl="0" w:tplc="20048E54">
      <w:start w:val="1"/>
      <w:numFmt w:val="lowerLetter"/>
      <w:lvlText w:val="%1."/>
      <w:lvlJc w:val="left"/>
      <w:pPr>
        <w:ind w:left="308" w:hanging="227"/>
      </w:pPr>
      <w:rPr>
        <w:rFonts w:ascii="Arial" w:eastAsia="Arial" w:hAnsi="Arial" w:cs="Arial" w:hint="default"/>
        <w:b w:val="0"/>
        <w:bCs w:val="0"/>
        <w:i w:val="0"/>
        <w:iCs w:val="0"/>
        <w:color w:val="434142"/>
        <w:w w:val="93"/>
        <w:sz w:val="17"/>
        <w:szCs w:val="17"/>
        <w:lang w:val="en-GB" w:eastAsia="en-US" w:bidi="ar-SA"/>
      </w:rPr>
    </w:lvl>
    <w:lvl w:ilvl="1" w:tplc="BAC6BBB0">
      <w:numFmt w:val="bullet"/>
      <w:lvlText w:val="•"/>
      <w:lvlJc w:val="left"/>
      <w:pPr>
        <w:ind w:left="957" w:hanging="227"/>
      </w:pPr>
      <w:rPr>
        <w:rFonts w:hint="default"/>
        <w:lang w:val="en-GB" w:eastAsia="en-US" w:bidi="ar-SA"/>
      </w:rPr>
    </w:lvl>
    <w:lvl w:ilvl="2" w:tplc="F7B233B4">
      <w:numFmt w:val="bullet"/>
      <w:lvlText w:val="•"/>
      <w:lvlJc w:val="left"/>
      <w:pPr>
        <w:ind w:left="1615" w:hanging="227"/>
      </w:pPr>
      <w:rPr>
        <w:rFonts w:hint="default"/>
        <w:lang w:val="en-GB" w:eastAsia="en-US" w:bidi="ar-SA"/>
      </w:rPr>
    </w:lvl>
    <w:lvl w:ilvl="3" w:tplc="FC1EA07C">
      <w:numFmt w:val="bullet"/>
      <w:lvlText w:val="•"/>
      <w:lvlJc w:val="left"/>
      <w:pPr>
        <w:ind w:left="2273" w:hanging="227"/>
      </w:pPr>
      <w:rPr>
        <w:rFonts w:hint="default"/>
        <w:lang w:val="en-GB" w:eastAsia="en-US" w:bidi="ar-SA"/>
      </w:rPr>
    </w:lvl>
    <w:lvl w:ilvl="4" w:tplc="5622C374">
      <w:numFmt w:val="bullet"/>
      <w:lvlText w:val="•"/>
      <w:lvlJc w:val="left"/>
      <w:pPr>
        <w:ind w:left="2931" w:hanging="227"/>
      </w:pPr>
      <w:rPr>
        <w:rFonts w:hint="default"/>
        <w:lang w:val="en-GB" w:eastAsia="en-US" w:bidi="ar-SA"/>
      </w:rPr>
    </w:lvl>
    <w:lvl w:ilvl="5" w:tplc="C34CB124">
      <w:numFmt w:val="bullet"/>
      <w:lvlText w:val="•"/>
      <w:lvlJc w:val="left"/>
      <w:pPr>
        <w:ind w:left="3589" w:hanging="227"/>
      </w:pPr>
      <w:rPr>
        <w:rFonts w:hint="default"/>
        <w:lang w:val="en-GB" w:eastAsia="en-US" w:bidi="ar-SA"/>
      </w:rPr>
    </w:lvl>
    <w:lvl w:ilvl="6" w:tplc="55DE9448">
      <w:numFmt w:val="bullet"/>
      <w:lvlText w:val="•"/>
      <w:lvlJc w:val="left"/>
      <w:pPr>
        <w:ind w:left="4247" w:hanging="227"/>
      </w:pPr>
      <w:rPr>
        <w:rFonts w:hint="default"/>
        <w:lang w:val="en-GB" w:eastAsia="en-US" w:bidi="ar-SA"/>
      </w:rPr>
    </w:lvl>
    <w:lvl w:ilvl="7" w:tplc="2D1E3A40">
      <w:numFmt w:val="bullet"/>
      <w:lvlText w:val="•"/>
      <w:lvlJc w:val="left"/>
      <w:pPr>
        <w:ind w:left="4905" w:hanging="227"/>
      </w:pPr>
      <w:rPr>
        <w:rFonts w:hint="default"/>
        <w:lang w:val="en-GB" w:eastAsia="en-US" w:bidi="ar-SA"/>
      </w:rPr>
    </w:lvl>
    <w:lvl w:ilvl="8" w:tplc="30885DBE">
      <w:numFmt w:val="bullet"/>
      <w:lvlText w:val="•"/>
      <w:lvlJc w:val="left"/>
      <w:pPr>
        <w:ind w:left="5563" w:hanging="227"/>
      </w:pPr>
      <w:rPr>
        <w:rFonts w:hint="default"/>
        <w:lang w:val="en-GB" w:eastAsia="en-US" w:bidi="ar-SA"/>
      </w:rPr>
    </w:lvl>
  </w:abstractNum>
  <w:abstractNum w:abstractNumId="2" w15:restartNumberingAfterBreak="0">
    <w:nsid w:val="26647FC6"/>
    <w:multiLevelType w:val="hybridMultilevel"/>
    <w:tmpl w:val="22BC0C36"/>
    <w:lvl w:ilvl="0" w:tplc="F5044F32">
      <w:start w:val="1"/>
      <w:numFmt w:val="lowerLetter"/>
      <w:lvlText w:val="%1."/>
      <w:lvlJc w:val="left"/>
      <w:pPr>
        <w:ind w:left="335" w:hanging="227"/>
      </w:pPr>
      <w:rPr>
        <w:rFonts w:ascii="Arial" w:eastAsia="Arial" w:hAnsi="Arial" w:cs="Arial" w:hint="default"/>
        <w:b w:val="0"/>
        <w:bCs w:val="0"/>
        <w:i w:val="0"/>
        <w:iCs w:val="0"/>
        <w:color w:val="434142"/>
        <w:w w:val="93"/>
        <w:sz w:val="17"/>
        <w:szCs w:val="17"/>
        <w:lang w:val="en-GB" w:eastAsia="en-US" w:bidi="ar-SA"/>
      </w:rPr>
    </w:lvl>
    <w:lvl w:ilvl="1" w:tplc="A080E000">
      <w:numFmt w:val="bullet"/>
      <w:lvlText w:val="•"/>
      <w:lvlJc w:val="left"/>
      <w:pPr>
        <w:ind w:left="969" w:hanging="227"/>
      </w:pPr>
      <w:rPr>
        <w:rFonts w:hint="default"/>
        <w:lang w:val="en-GB" w:eastAsia="en-US" w:bidi="ar-SA"/>
      </w:rPr>
    </w:lvl>
    <w:lvl w:ilvl="2" w:tplc="15D61E2C">
      <w:numFmt w:val="bullet"/>
      <w:lvlText w:val="•"/>
      <w:lvlJc w:val="left"/>
      <w:pPr>
        <w:ind w:left="1598" w:hanging="227"/>
      </w:pPr>
      <w:rPr>
        <w:rFonts w:hint="default"/>
        <w:lang w:val="en-GB" w:eastAsia="en-US" w:bidi="ar-SA"/>
      </w:rPr>
    </w:lvl>
    <w:lvl w:ilvl="3" w:tplc="F85C8572">
      <w:numFmt w:val="bullet"/>
      <w:lvlText w:val="•"/>
      <w:lvlJc w:val="left"/>
      <w:pPr>
        <w:ind w:left="2227" w:hanging="227"/>
      </w:pPr>
      <w:rPr>
        <w:rFonts w:hint="default"/>
        <w:lang w:val="en-GB" w:eastAsia="en-US" w:bidi="ar-SA"/>
      </w:rPr>
    </w:lvl>
    <w:lvl w:ilvl="4" w:tplc="FFA03D0E">
      <w:numFmt w:val="bullet"/>
      <w:lvlText w:val="•"/>
      <w:lvlJc w:val="left"/>
      <w:pPr>
        <w:ind w:left="2856" w:hanging="227"/>
      </w:pPr>
      <w:rPr>
        <w:rFonts w:hint="default"/>
        <w:lang w:val="en-GB" w:eastAsia="en-US" w:bidi="ar-SA"/>
      </w:rPr>
    </w:lvl>
    <w:lvl w:ilvl="5" w:tplc="9EF8289C">
      <w:numFmt w:val="bullet"/>
      <w:lvlText w:val="•"/>
      <w:lvlJc w:val="left"/>
      <w:pPr>
        <w:ind w:left="3485" w:hanging="227"/>
      </w:pPr>
      <w:rPr>
        <w:rFonts w:hint="default"/>
        <w:lang w:val="en-GB" w:eastAsia="en-US" w:bidi="ar-SA"/>
      </w:rPr>
    </w:lvl>
    <w:lvl w:ilvl="6" w:tplc="4998C83E">
      <w:numFmt w:val="bullet"/>
      <w:lvlText w:val="•"/>
      <w:lvlJc w:val="left"/>
      <w:pPr>
        <w:ind w:left="4114" w:hanging="227"/>
      </w:pPr>
      <w:rPr>
        <w:rFonts w:hint="default"/>
        <w:lang w:val="en-GB" w:eastAsia="en-US" w:bidi="ar-SA"/>
      </w:rPr>
    </w:lvl>
    <w:lvl w:ilvl="7" w:tplc="A418D9E4">
      <w:numFmt w:val="bullet"/>
      <w:lvlText w:val="•"/>
      <w:lvlJc w:val="left"/>
      <w:pPr>
        <w:ind w:left="4743" w:hanging="227"/>
      </w:pPr>
      <w:rPr>
        <w:rFonts w:hint="default"/>
        <w:lang w:val="en-GB" w:eastAsia="en-US" w:bidi="ar-SA"/>
      </w:rPr>
    </w:lvl>
    <w:lvl w:ilvl="8" w:tplc="C0565E08">
      <w:numFmt w:val="bullet"/>
      <w:lvlText w:val="•"/>
      <w:lvlJc w:val="left"/>
      <w:pPr>
        <w:ind w:left="5372" w:hanging="227"/>
      </w:pPr>
      <w:rPr>
        <w:rFonts w:hint="default"/>
        <w:lang w:val="en-GB" w:eastAsia="en-US" w:bidi="ar-SA"/>
      </w:rPr>
    </w:lvl>
  </w:abstractNum>
  <w:abstractNum w:abstractNumId="3" w15:restartNumberingAfterBreak="0">
    <w:nsid w:val="26926050"/>
    <w:multiLevelType w:val="hybridMultilevel"/>
    <w:tmpl w:val="4A4EE70C"/>
    <w:lvl w:ilvl="0" w:tplc="7954FC70">
      <w:start w:val="1"/>
      <w:numFmt w:val="lowerLetter"/>
      <w:lvlText w:val="%1."/>
      <w:lvlJc w:val="left"/>
      <w:pPr>
        <w:ind w:left="308" w:hanging="227"/>
      </w:pPr>
      <w:rPr>
        <w:rFonts w:ascii="Arial" w:eastAsia="Arial" w:hAnsi="Arial" w:cs="Arial" w:hint="default"/>
        <w:b w:val="0"/>
        <w:bCs w:val="0"/>
        <w:i w:val="0"/>
        <w:iCs w:val="0"/>
        <w:color w:val="434142"/>
        <w:w w:val="93"/>
        <w:sz w:val="17"/>
        <w:szCs w:val="17"/>
        <w:lang w:val="en-GB" w:eastAsia="en-US" w:bidi="ar-SA"/>
      </w:rPr>
    </w:lvl>
    <w:lvl w:ilvl="1" w:tplc="E4948A46">
      <w:numFmt w:val="bullet"/>
      <w:lvlText w:val="•"/>
      <w:lvlJc w:val="left"/>
      <w:pPr>
        <w:ind w:left="957" w:hanging="227"/>
      </w:pPr>
      <w:rPr>
        <w:rFonts w:hint="default"/>
        <w:lang w:val="en-GB" w:eastAsia="en-US" w:bidi="ar-SA"/>
      </w:rPr>
    </w:lvl>
    <w:lvl w:ilvl="2" w:tplc="23D0697C">
      <w:numFmt w:val="bullet"/>
      <w:lvlText w:val="•"/>
      <w:lvlJc w:val="left"/>
      <w:pPr>
        <w:ind w:left="1615" w:hanging="227"/>
      </w:pPr>
      <w:rPr>
        <w:rFonts w:hint="default"/>
        <w:lang w:val="en-GB" w:eastAsia="en-US" w:bidi="ar-SA"/>
      </w:rPr>
    </w:lvl>
    <w:lvl w:ilvl="3" w:tplc="2F2E72BA">
      <w:numFmt w:val="bullet"/>
      <w:lvlText w:val="•"/>
      <w:lvlJc w:val="left"/>
      <w:pPr>
        <w:ind w:left="2273" w:hanging="227"/>
      </w:pPr>
      <w:rPr>
        <w:rFonts w:hint="default"/>
        <w:lang w:val="en-GB" w:eastAsia="en-US" w:bidi="ar-SA"/>
      </w:rPr>
    </w:lvl>
    <w:lvl w:ilvl="4" w:tplc="CB066472">
      <w:numFmt w:val="bullet"/>
      <w:lvlText w:val="•"/>
      <w:lvlJc w:val="left"/>
      <w:pPr>
        <w:ind w:left="2931" w:hanging="227"/>
      </w:pPr>
      <w:rPr>
        <w:rFonts w:hint="default"/>
        <w:lang w:val="en-GB" w:eastAsia="en-US" w:bidi="ar-SA"/>
      </w:rPr>
    </w:lvl>
    <w:lvl w:ilvl="5" w:tplc="036EFE06">
      <w:numFmt w:val="bullet"/>
      <w:lvlText w:val="•"/>
      <w:lvlJc w:val="left"/>
      <w:pPr>
        <w:ind w:left="3589" w:hanging="227"/>
      </w:pPr>
      <w:rPr>
        <w:rFonts w:hint="default"/>
        <w:lang w:val="en-GB" w:eastAsia="en-US" w:bidi="ar-SA"/>
      </w:rPr>
    </w:lvl>
    <w:lvl w:ilvl="6" w:tplc="CF02040E">
      <w:numFmt w:val="bullet"/>
      <w:lvlText w:val="•"/>
      <w:lvlJc w:val="left"/>
      <w:pPr>
        <w:ind w:left="4247" w:hanging="227"/>
      </w:pPr>
      <w:rPr>
        <w:rFonts w:hint="default"/>
        <w:lang w:val="en-GB" w:eastAsia="en-US" w:bidi="ar-SA"/>
      </w:rPr>
    </w:lvl>
    <w:lvl w:ilvl="7" w:tplc="FDF42E4E">
      <w:numFmt w:val="bullet"/>
      <w:lvlText w:val="•"/>
      <w:lvlJc w:val="left"/>
      <w:pPr>
        <w:ind w:left="4905" w:hanging="227"/>
      </w:pPr>
      <w:rPr>
        <w:rFonts w:hint="default"/>
        <w:lang w:val="en-GB" w:eastAsia="en-US" w:bidi="ar-SA"/>
      </w:rPr>
    </w:lvl>
    <w:lvl w:ilvl="8" w:tplc="AC1635D4">
      <w:numFmt w:val="bullet"/>
      <w:lvlText w:val="•"/>
      <w:lvlJc w:val="left"/>
      <w:pPr>
        <w:ind w:left="5563" w:hanging="227"/>
      </w:pPr>
      <w:rPr>
        <w:rFonts w:hint="default"/>
        <w:lang w:val="en-GB" w:eastAsia="en-US" w:bidi="ar-SA"/>
      </w:rPr>
    </w:lvl>
  </w:abstractNum>
  <w:abstractNum w:abstractNumId="4" w15:restartNumberingAfterBreak="0">
    <w:nsid w:val="2C3C460A"/>
    <w:multiLevelType w:val="hybridMultilevel"/>
    <w:tmpl w:val="74F2E41C"/>
    <w:lvl w:ilvl="0" w:tplc="04060019">
      <w:start w:val="1"/>
      <w:numFmt w:val="lowerLetter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345D22"/>
    <w:multiLevelType w:val="hybridMultilevel"/>
    <w:tmpl w:val="3A181E4A"/>
    <w:lvl w:ilvl="0" w:tplc="04060019">
      <w:start w:val="1"/>
      <w:numFmt w:val="lowerLetter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09462C"/>
    <w:multiLevelType w:val="hybridMultilevel"/>
    <w:tmpl w:val="8576791C"/>
    <w:lvl w:ilvl="0" w:tplc="A39C039E">
      <w:start w:val="1"/>
      <w:numFmt w:val="lowerLetter"/>
      <w:lvlText w:val="%1."/>
      <w:lvlJc w:val="left"/>
      <w:pPr>
        <w:ind w:left="308" w:hanging="227"/>
      </w:pPr>
      <w:rPr>
        <w:rFonts w:ascii="Arial" w:eastAsia="Arial" w:hAnsi="Arial" w:cs="Arial" w:hint="default"/>
        <w:b w:val="0"/>
        <w:bCs w:val="0"/>
        <w:i w:val="0"/>
        <w:iCs w:val="0"/>
        <w:color w:val="434142"/>
        <w:w w:val="93"/>
        <w:sz w:val="17"/>
        <w:szCs w:val="17"/>
        <w:lang w:val="en-GB" w:eastAsia="en-US" w:bidi="ar-SA"/>
      </w:rPr>
    </w:lvl>
    <w:lvl w:ilvl="1" w:tplc="0EE487C2">
      <w:numFmt w:val="bullet"/>
      <w:lvlText w:val="•"/>
      <w:lvlJc w:val="left"/>
      <w:pPr>
        <w:ind w:left="957" w:hanging="227"/>
      </w:pPr>
      <w:rPr>
        <w:rFonts w:hint="default"/>
        <w:lang w:val="en-GB" w:eastAsia="en-US" w:bidi="ar-SA"/>
      </w:rPr>
    </w:lvl>
    <w:lvl w:ilvl="2" w:tplc="AAC2700A">
      <w:numFmt w:val="bullet"/>
      <w:lvlText w:val="•"/>
      <w:lvlJc w:val="left"/>
      <w:pPr>
        <w:ind w:left="1615" w:hanging="227"/>
      </w:pPr>
      <w:rPr>
        <w:rFonts w:hint="default"/>
        <w:lang w:val="en-GB" w:eastAsia="en-US" w:bidi="ar-SA"/>
      </w:rPr>
    </w:lvl>
    <w:lvl w:ilvl="3" w:tplc="9C86270C">
      <w:numFmt w:val="bullet"/>
      <w:lvlText w:val="•"/>
      <w:lvlJc w:val="left"/>
      <w:pPr>
        <w:ind w:left="2273" w:hanging="227"/>
      </w:pPr>
      <w:rPr>
        <w:rFonts w:hint="default"/>
        <w:lang w:val="en-GB" w:eastAsia="en-US" w:bidi="ar-SA"/>
      </w:rPr>
    </w:lvl>
    <w:lvl w:ilvl="4" w:tplc="5394DBE4">
      <w:numFmt w:val="bullet"/>
      <w:lvlText w:val="•"/>
      <w:lvlJc w:val="left"/>
      <w:pPr>
        <w:ind w:left="2931" w:hanging="227"/>
      </w:pPr>
      <w:rPr>
        <w:rFonts w:hint="default"/>
        <w:lang w:val="en-GB" w:eastAsia="en-US" w:bidi="ar-SA"/>
      </w:rPr>
    </w:lvl>
    <w:lvl w:ilvl="5" w:tplc="78CA38D2">
      <w:numFmt w:val="bullet"/>
      <w:lvlText w:val="•"/>
      <w:lvlJc w:val="left"/>
      <w:pPr>
        <w:ind w:left="3589" w:hanging="227"/>
      </w:pPr>
      <w:rPr>
        <w:rFonts w:hint="default"/>
        <w:lang w:val="en-GB" w:eastAsia="en-US" w:bidi="ar-SA"/>
      </w:rPr>
    </w:lvl>
    <w:lvl w:ilvl="6" w:tplc="392CCB1A">
      <w:numFmt w:val="bullet"/>
      <w:lvlText w:val="•"/>
      <w:lvlJc w:val="left"/>
      <w:pPr>
        <w:ind w:left="4247" w:hanging="227"/>
      </w:pPr>
      <w:rPr>
        <w:rFonts w:hint="default"/>
        <w:lang w:val="en-GB" w:eastAsia="en-US" w:bidi="ar-SA"/>
      </w:rPr>
    </w:lvl>
    <w:lvl w:ilvl="7" w:tplc="58FC54E4">
      <w:numFmt w:val="bullet"/>
      <w:lvlText w:val="•"/>
      <w:lvlJc w:val="left"/>
      <w:pPr>
        <w:ind w:left="4905" w:hanging="227"/>
      </w:pPr>
      <w:rPr>
        <w:rFonts w:hint="default"/>
        <w:lang w:val="en-GB" w:eastAsia="en-US" w:bidi="ar-SA"/>
      </w:rPr>
    </w:lvl>
    <w:lvl w:ilvl="8" w:tplc="449A2F4E">
      <w:numFmt w:val="bullet"/>
      <w:lvlText w:val="•"/>
      <w:lvlJc w:val="left"/>
      <w:pPr>
        <w:ind w:left="5563" w:hanging="227"/>
      </w:pPr>
      <w:rPr>
        <w:rFonts w:hint="default"/>
        <w:lang w:val="en-GB" w:eastAsia="en-US" w:bidi="ar-SA"/>
      </w:rPr>
    </w:lvl>
  </w:abstractNum>
  <w:abstractNum w:abstractNumId="7" w15:restartNumberingAfterBreak="0">
    <w:nsid w:val="2E35627E"/>
    <w:multiLevelType w:val="hybridMultilevel"/>
    <w:tmpl w:val="82407B0E"/>
    <w:lvl w:ilvl="0" w:tplc="3DFEB73E">
      <w:start w:val="1"/>
      <w:numFmt w:val="lowerLetter"/>
      <w:lvlText w:val="%1."/>
      <w:lvlJc w:val="left"/>
      <w:pPr>
        <w:ind w:left="308" w:hanging="227"/>
      </w:pPr>
      <w:rPr>
        <w:rFonts w:ascii="Arial" w:eastAsia="Arial" w:hAnsi="Arial" w:cs="Arial" w:hint="default"/>
        <w:b w:val="0"/>
        <w:bCs w:val="0"/>
        <w:i w:val="0"/>
        <w:iCs w:val="0"/>
        <w:color w:val="434142"/>
        <w:w w:val="93"/>
        <w:sz w:val="17"/>
        <w:szCs w:val="17"/>
        <w:lang w:val="en-GB" w:eastAsia="en-US" w:bidi="ar-SA"/>
      </w:rPr>
    </w:lvl>
    <w:lvl w:ilvl="1" w:tplc="552E2F02">
      <w:numFmt w:val="bullet"/>
      <w:lvlText w:val="•"/>
      <w:lvlJc w:val="left"/>
      <w:pPr>
        <w:ind w:left="957" w:hanging="227"/>
      </w:pPr>
      <w:rPr>
        <w:rFonts w:hint="default"/>
        <w:lang w:val="en-GB" w:eastAsia="en-US" w:bidi="ar-SA"/>
      </w:rPr>
    </w:lvl>
    <w:lvl w:ilvl="2" w:tplc="BC5242C4">
      <w:numFmt w:val="bullet"/>
      <w:lvlText w:val="•"/>
      <w:lvlJc w:val="left"/>
      <w:pPr>
        <w:ind w:left="1615" w:hanging="227"/>
      </w:pPr>
      <w:rPr>
        <w:rFonts w:hint="default"/>
        <w:lang w:val="en-GB" w:eastAsia="en-US" w:bidi="ar-SA"/>
      </w:rPr>
    </w:lvl>
    <w:lvl w:ilvl="3" w:tplc="CF56B9DC">
      <w:numFmt w:val="bullet"/>
      <w:lvlText w:val="•"/>
      <w:lvlJc w:val="left"/>
      <w:pPr>
        <w:ind w:left="2273" w:hanging="227"/>
      </w:pPr>
      <w:rPr>
        <w:rFonts w:hint="default"/>
        <w:lang w:val="en-GB" w:eastAsia="en-US" w:bidi="ar-SA"/>
      </w:rPr>
    </w:lvl>
    <w:lvl w:ilvl="4" w:tplc="D75CA044">
      <w:numFmt w:val="bullet"/>
      <w:lvlText w:val="•"/>
      <w:lvlJc w:val="left"/>
      <w:pPr>
        <w:ind w:left="2931" w:hanging="227"/>
      </w:pPr>
      <w:rPr>
        <w:rFonts w:hint="default"/>
        <w:lang w:val="en-GB" w:eastAsia="en-US" w:bidi="ar-SA"/>
      </w:rPr>
    </w:lvl>
    <w:lvl w:ilvl="5" w:tplc="E18C74D2">
      <w:numFmt w:val="bullet"/>
      <w:lvlText w:val="•"/>
      <w:lvlJc w:val="left"/>
      <w:pPr>
        <w:ind w:left="3589" w:hanging="227"/>
      </w:pPr>
      <w:rPr>
        <w:rFonts w:hint="default"/>
        <w:lang w:val="en-GB" w:eastAsia="en-US" w:bidi="ar-SA"/>
      </w:rPr>
    </w:lvl>
    <w:lvl w:ilvl="6" w:tplc="2A1C0144">
      <w:numFmt w:val="bullet"/>
      <w:lvlText w:val="•"/>
      <w:lvlJc w:val="left"/>
      <w:pPr>
        <w:ind w:left="4247" w:hanging="227"/>
      </w:pPr>
      <w:rPr>
        <w:rFonts w:hint="default"/>
        <w:lang w:val="en-GB" w:eastAsia="en-US" w:bidi="ar-SA"/>
      </w:rPr>
    </w:lvl>
    <w:lvl w:ilvl="7" w:tplc="F800C948">
      <w:numFmt w:val="bullet"/>
      <w:lvlText w:val="•"/>
      <w:lvlJc w:val="left"/>
      <w:pPr>
        <w:ind w:left="4905" w:hanging="227"/>
      </w:pPr>
      <w:rPr>
        <w:rFonts w:hint="default"/>
        <w:lang w:val="en-GB" w:eastAsia="en-US" w:bidi="ar-SA"/>
      </w:rPr>
    </w:lvl>
    <w:lvl w:ilvl="8" w:tplc="88FC9F22">
      <w:numFmt w:val="bullet"/>
      <w:lvlText w:val="•"/>
      <w:lvlJc w:val="left"/>
      <w:pPr>
        <w:ind w:left="5563" w:hanging="227"/>
      </w:pPr>
      <w:rPr>
        <w:rFonts w:hint="default"/>
        <w:lang w:val="en-GB" w:eastAsia="en-US" w:bidi="ar-SA"/>
      </w:rPr>
    </w:lvl>
  </w:abstractNum>
  <w:abstractNum w:abstractNumId="8" w15:restartNumberingAfterBreak="0">
    <w:nsid w:val="35E25AB8"/>
    <w:multiLevelType w:val="hybridMultilevel"/>
    <w:tmpl w:val="07709D34"/>
    <w:lvl w:ilvl="0" w:tplc="5C4EB53A">
      <w:start w:val="1"/>
      <w:numFmt w:val="lowerLetter"/>
      <w:lvlText w:val="%1."/>
      <w:lvlJc w:val="left"/>
      <w:pPr>
        <w:ind w:left="308" w:hanging="227"/>
      </w:pPr>
      <w:rPr>
        <w:rFonts w:ascii="Arial" w:eastAsia="Arial" w:hAnsi="Arial" w:cs="Arial" w:hint="default"/>
        <w:b w:val="0"/>
        <w:bCs w:val="0"/>
        <w:i w:val="0"/>
        <w:iCs w:val="0"/>
        <w:color w:val="434142"/>
        <w:w w:val="93"/>
        <w:sz w:val="17"/>
        <w:szCs w:val="17"/>
        <w:lang w:val="en-GB" w:eastAsia="en-US" w:bidi="ar-SA"/>
      </w:rPr>
    </w:lvl>
    <w:lvl w:ilvl="1" w:tplc="F9028E14">
      <w:numFmt w:val="bullet"/>
      <w:lvlText w:val="•"/>
      <w:lvlJc w:val="left"/>
      <w:pPr>
        <w:ind w:left="957" w:hanging="227"/>
      </w:pPr>
      <w:rPr>
        <w:rFonts w:hint="default"/>
        <w:lang w:val="en-GB" w:eastAsia="en-US" w:bidi="ar-SA"/>
      </w:rPr>
    </w:lvl>
    <w:lvl w:ilvl="2" w:tplc="0D4A4C10">
      <w:numFmt w:val="bullet"/>
      <w:lvlText w:val="•"/>
      <w:lvlJc w:val="left"/>
      <w:pPr>
        <w:ind w:left="1615" w:hanging="227"/>
      </w:pPr>
      <w:rPr>
        <w:rFonts w:hint="default"/>
        <w:lang w:val="en-GB" w:eastAsia="en-US" w:bidi="ar-SA"/>
      </w:rPr>
    </w:lvl>
    <w:lvl w:ilvl="3" w:tplc="8B5E25F8">
      <w:numFmt w:val="bullet"/>
      <w:lvlText w:val="•"/>
      <w:lvlJc w:val="left"/>
      <w:pPr>
        <w:ind w:left="2273" w:hanging="227"/>
      </w:pPr>
      <w:rPr>
        <w:rFonts w:hint="default"/>
        <w:lang w:val="en-GB" w:eastAsia="en-US" w:bidi="ar-SA"/>
      </w:rPr>
    </w:lvl>
    <w:lvl w:ilvl="4" w:tplc="E39C72BA">
      <w:numFmt w:val="bullet"/>
      <w:lvlText w:val="•"/>
      <w:lvlJc w:val="left"/>
      <w:pPr>
        <w:ind w:left="2931" w:hanging="227"/>
      </w:pPr>
      <w:rPr>
        <w:rFonts w:hint="default"/>
        <w:lang w:val="en-GB" w:eastAsia="en-US" w:bidi="ar-SA"/>
      </w:rPr>
    </w:lvl>
    <w:lvl w:ilvl="5" w:tplc="B322B6D2">
      <w:numFmt w:val="bullet"/>
      <w:lvlText w:val="•"/>
      <w:lvlJc w:val="left"/>
      <w:pPr>
        <w:ind w:left="3589" w:hanging="227"/>
      </w:pPr>
      <w:rPr>
        <w:rFonts w:hint="default"/>
        <w:lang w:val="en-GB" w:eastAsia="en-US" w:bidi="ar-SA"/>
      </w:rPr>
    </w:lvl>
    <w:lvl w:ilvl="6" w:tplc="2F74F290">
      <w:numFmt w:val="bullet"/>
      <w:lvlText w:val="•"/>
      <w:lvlJc w:val="left"/>
      <w:pPr>
        <w:ind w:left="4247" w:hanging="227"/>
      </w:pPr>
      <w:rPr>
        <w:rFonts w:hint="default"/>
        <w:lang w:val="en-GB" w:eastAsia="en-US" w:bidi="ar-SA"/>
      </w:rPr>
    </w:lvl>
    <w:lvl w:ilvl="7" w:tplc="0BB44E2C">
      <w:numFmt w:val="bullet"/>
      <w:lvlText w:val="•"/>
      <w:lvlJc w:val="left"/>
      <w:pPr>
        <w:ind w:left="4905" w:hanging="227"/>
      </w:pPr>
      <w:rPr>
        <w:rFonts w:hint="default"/>
        <w:lang w:val="en-GB" w:eastAsia="en-US" w:bidi="ar-SA"/>
      </w:rPr>
    </w:lvl>
    <w:lvl w:ilvl="8" w:tplc="65A8723E">
      <w:numFmt w:val="bullet"/>
      <w:lvlText w:val="•"/>
      <w:lvlJc w:val="left"/>
      <w:pPr>
        <w:ind w:left="5563" w:hanging="227"/>
      </w:pPr>
      <w:rPr>
        <w:rFonts w:hint="default"/>
        <w:lang w:val="en-GB" w:eastAsia="en-US" w:bidi="ar-SA"/>
      </w:rPr>
    </w:lvl>
  </w:abstractNum>
  <w:abstractNum w:abstractNumId="9" w15:restartNumberingAfterBreak="0">
    <w:nsid w:val="382B063A"/>
    <w:multiLevelType w:val="hybridMultilevel"/>
    <w:tmpl w:val="D412739E"/>
    <w:lvl w:ilvl="0" w:tplc="040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0C74D3"/>
    <w:multiLevelType w:val="hybridMultilevel"/>
    <w:tmpl w:val="04CC443E"/>
    <w:lvl w:ilvl="0" w:tplc="85C43048">
      <w:start w:val="1"/>
      <w:numFmt w:val="lowerLetter"/>
      <w:lvlText w:val="%1."/>
      <w:lvlJc w:val="left"/>
      <w:pPr>
        <w:ind w:left="308" w:hanging="227"/>
      </w:pPr>
      <w:rPr>
        <w:rFonts w:ascii="Arial" w:eastAsia="Arial" w:hAnsi="Arial" w:cs="Arial" w:hint="default"/>
        <w:b w:val="0"/>
        <w:bCs w:val="0"/>
        <w:i w:val="0"/>
        <w:iCs w:val="0"/>
        <w:color w:val="434142"/>
        <w:w w:val="93"/>
        <w:sz w:val="17"/>
        <w:szCs w:val="17"/>
        <w:lang w:val="en-GB" w:eastAsia="en-US" w:bidi="ar-SA"/>
      </w:rPr>
    </w:lvl>
    <w:lvl w:ilvl="1" w:tplc="BB24F204">
      <w:numFmt w:val="bullet"/>
      <w:lvlText w:val="•"/>
      <w:lvlJc w:val="left"/>
      <w:pPr>
        <w:ind w:left="957" w:hanging="227"/>
      </w:pPr>
      <w:rPr>
        <w:rFonts w:hint="default"/>
        <w:lang w:val="en-GB" w:eastAsia="en-US" w:bidi="ar-SA"/>
      </w:rPr>
    </w:lvl>
    <w:lvl w:ilvl="2" w:tplc="3536A214">
      <w:numFmt w:val="bullet"/>
      <w:lvlText w:val="•"/>
      <w:lvlJc w:val="left"/>
      <w:pPr>
        <w:ind w:left="1615" w:hanging="227"/>
      </w:pPr>
      <w:rPr>
        <w:rFonts w:hint="default"/>
        <w:lang w:val="en-GB" w:eastAsia="en-US" w:bidi="ar-SA"/>
      </w:rPr>
    </w:lvl>
    <w:lvl w:ilvl="3" w:tplc="52666320">
      <w:numFmt w:val="bullet"/>
      <w:lvlText w:val="•"/>
      <w:lvlJc w:val="left"/>
      <w:pPr>
        <w:ind w:left="2273" w:hanging="227"/>
      </w:pPr>
      <w:rPr>
        <w:rFonts w:hint="default"/>
        <w:lang w:val="en-GB" w:eastAsia="en-US" w:bidi="ar-SA"/>
      </w:rPr>
    </w:lvl>
    <w:lvl w:ilvl="4" w:tplc="3AFE9E78">
      <w:numFmt w:val="bullet"/>
      <w:lvlText w:val="•"/>
      <w:lvlJc w:val="left"/>
      <w:pPr>
        <w:ind w:left="2931" w:hanging="227"/>
      </w:pPr>
      <w:rPr>
        <w:rFonts w:hint="default"/>
        <w:lang w:val="en-GB" w:eastAsia="en-US" w:bidi="ar-SA"/>
      </w:rPr>
    </w:lvl>
    <w:lvl w:ilvl="5" w:tplc="D2AA65BE">
      <w:numFmt w:val="bullet"/>
      <w:lvlText w:val="•"/>
      <w:lvlJc w:val="left"/>
      <w:pPr>
        <w:ind w:left="3589" w:hanging="227"/>
      </w:pPr>
      <w:rPr>
        <w:rFonts w:hint="default"/>
        <w:lang w:val="en-GB" w:eastAsia="en-US" w:bidi="ar-SA"/>
      </w:rPr>
    </w:lvl>
    <w:lvl w:ilvl="6" w:tplc="998656DC">
      <w:numFmt w:val="bullet"/>
      <w:lvlText w:val="•"/>
      <w:lvlJc w:val="left"/>
      <w:pPr>
        <w:ind w:left="4247" w:hanging="227"/>
      </w:pPr>
      <w:rPr>
        <w:rFonts w:hint="default"/>
        <w:lang w:val="en-GB" w:eastAsia="en-US" w:bidi="ar-SA"/>
      </w:rPr>
    </w:lvl>
    <w:lvl w:ilvl="7" w:tplc="C5E44F90">
      <w:numFmt w:val="bullet"/>
      <w:lvlText w:val="•"/>
      <w:lvlJc w:val="left"/>
      <w:pPr>
        <w:ind w:left="4905" w:hanging="227"/>
      </w:pPr>
      <w:rPr>
        <w:rFonts w:hint="default"/>
        <w:lang w:val="en-GB" w:eastAsia="en-US" w:bidi="ar-SA"/>
      </w:rPr>
    </w:lvl>
    <w:lvl w:ilvl="8" w:tplc="DDDE2E52">
      <w:numFmt w:val="bullet"/>
      <w:lvlText w:val="•"/>
      <w:lvlJc w:val="left"/>
      <w:pPr>
        <w:ind w:left="5563" w:hanging="227"/>
      </w:pPr>
      <w:rPr>
        <w:rFonts w:hint="default"/>
        <w:lang w:val="en-GB" w:eastAsia="en-US" w:bidi="ar-SA"/>
      </w:rPr>
    </w:lvl>
  </w:abstractNum>
  <w:abstractNum w:abstractNumId="11" w15:restartNumberingAfterBreak="0">
    <w:nsid w:val="422131C8"/>
    <w:multiLevelType w:val="hybridMultilevel"/>
    <w:tmpl w:val="28E8AE06"/>
    <w:lvl w:ilvl="0" w:tplc="CEA401EA">
      <w:start w:val="1"/>
      <w:numFmt w:val="lowerLetter"/>
      <w:lvlText w:val="%1."/>
      <w:lvlJc w:val="left"/>
      <w:pPr>
        <w:ind w:left="308" w:hanging="227"/>
      </w:pPr>
      <w:rPr>
        <w:rFonts w:ascii="Arial" w:eastAsia="Arial" w:hAnsi="Arial" w:cs="Arial" w:hint="default"/>
        <w:b w:val="0"/>
        <w:bCs w:val="0"/>
        <w:i w:val="0"/>
        <w:iCs w:val="0"/>
        <w:color w:val="434142"/>
        <w:w w:val="93"/>
        <w:sz w:val="17"/>
        <w:szCs w:val="17"/>
        <w:lang w:val="en-GB" w:eastAsia="en-US" w:bidi="ar-SA"/>
      </w:rPr>
    </w:lvl>
    <w:lvl w:ilvl="1" w:tplc="A4D6533C">
      <w:numFmt w:val="bullet"/>
      <w:lvlText w:val="•"/>
      <w:lvlJc w:val="left"/>
      <w:pPr>
        <w:ind w:left="957" w:hanging="227"/>
      </w:pPr>
      <w:rPr>
        <w:rFonts w:hint="default"/>
        <w:lang w:val="en-GB" w:eastAsia="en-US" w:bidi="ar-SA"/>
      </w:rPr>
    </w:lvl>
    <w:lvl w:ilvl="2" w:tplc="B3D804C6">
      <w:numFmt w:val="bullet"/>
      <w:lvlText w:val="•"/>
      <w:lvlJc w:val="left"/>
      <w:pPr>
        <w:ind w:left="1615" w:hanging="227"/>
      </w:pPr>
      <w:rPr>
        <w:rFonts w:hint="default"/>
        <w:lang w:val="en-GB" w:eastAsia="en-US" w:bidi="ar-SA"/>
      </w:rPr>
    </w:lvl>
    <w:lvl w:ilvl="3" w:tplc="62A82950">
      <w:numFmt w:val="bullet"/>
      <w:lvlText w:val="•"/>
      <w:lvlJc w:val="left"/>
      <w:pPr>
        <w:ind w:left="2273" w:hanging="227"/>
      </w:pPr>
      <w:rPr>
        <w:rFonts w:hint="default"/>
        <w:lang w:val="en-GB" w:eastAsia="en-US" w:bidi="ar-SA"/>
      </w:rPr>
    </w:lvl>
    <w:lvl w:ilvl="4" w:tplc="4140929E">
      <w:numFmt w:val="bullet"/>
      <w:lvlText w:val="•"/>
      <w:lvlJc w:val="left"/>
      <w:pPr>
        <w:ind w:left="2931" w:hanging="227"/>
      </w:pPr>
      <w:rPr>
        <w:rFonts w:hint="default"/>
        <w:lang w:val="en-GB" w:eastAsia="en-US" w:bidi="ar-SA"/>
      </w:rPr>
    </w:lvl>
    <w:lvl w:ilvl="5" w:tplc="49606258">
      <w:numFmt w:val="bullet"/>
      <w:lvlText w:val="•"/>
      <w:lvlJc w:val="left"/>
      <w:pPr>
        <w:ind w:left="3589" w:hanging="227"/>
      </w:pPr>
      <w:rPr>
        <w:rFonts w:hint="default"/>
        <w:lang w:val="en-GB" w:eastAsia="en-US" w:bidi="ar-SA"/>
      </w:rPr>
    </w:lvl>
    <w:lvl w:ilvl="6" w:tplc="2FA2A1D0">
      <w:numFmt w:val="bullet"/>
      <w:lvlText w:val="•"/>
      <w:lvlJc w:val="left"/>
      <w:pPr>
        <w:ind w:left="4247" w:hanging="227"/>
      </w:pPr>
      <w:rPr>
        <w:rFonts w:hint="default"/>
        <w:lang w:val="en-GB" w:eastAsia="en-US" w:bidi="ar-SA"/>
      </w:rPr>
    </w:lvl>
    <w:lvl w:ilvl="7" w:tplc="465A3648">
      <w:numFmt w:val="bullet"/>
      <w:lvlText w:val="•"/>
      <w:lvlJc w:val="left"/>
      <w:pPr>
        <w:ind w:left="4905" w:hanging="227"/>
      </w:pPr>
      <w:rPr>
        <w:rFonts w:hint="default"/>
        <w:lang w:val="en-GB" w:eastAsia="en-US" w:bidi="ar-SA"/>
      </w:rPr>
    </w:lvl>
    <w:lvl w:ilvl="8" w:tplc="C248FBEC">
      <w:numFmt w:val="bullet"/>
      <w:lvlText w:val="•"/>
      <w:lvlJc w:val="left"/>
      <w:pPr>
        <w:ind w:left="5563" w:hanging="227"/>
      </w:pPr>
      <w:rPr>
        <w:rFonts w:hint="default"/>
        <w:lang w:val="en-GB" w:eastAsia="en-US" w:bidi="ar-SA"/>
      </w:rPr>
    </w:lvl>
  </w:abstractNum>
  <w:abstractNum w:abstractNumId="12" w15:restartNumberingAfterBreak="0">
    <w:nsid w:val="45E10B37"/>
    <w:multiLevelType w:val="hybridMultilevel"/>
    <w:tmpl w:val="D9B21DD6"/>
    <w:lvl w:ilvl="0" w:tplc="04060019">
      <w:start w:val="1"/>
      <w:numFmt w:val="lowerLetter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66044B"/>
    <w:multiLevelType w:val="hybridMultilevel"/>
    <w:tmpl w:val="220220EE"/>
    <w:lvl w:ilvl="0" w:tplc="040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6653E9"/>
    <w:multiLevelType w:val="hybridMultilevel"/>
    <w:tmpl w:val="B268C516"/>
    <w:lvl w:ilvl="0" w:tplc="04060019">
      <w:start w:val="1"/>
      <w:numFmt w:val="lowerLetter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724610"/>
    <w:multiLevelType w:val="hybridMultilevel"/>
    <w:tmpl w:val="2EC230B2"/>
    <w:lvl w:ilvl="0" w:tplc="04060019">
      <w:start w:val="1"/>
      <w:numFmt w:val="lowerLetter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BD0012"/>
    <w:multiLevelType w:val="hybridMultilevel"/>
    <w:tmpl w:val="B608F7F0"/>
    <w:lvl w:ilvl="0" w:tplc="613A755A">
      <w:start w:val="1"/>
      <w:numFmt w:val="lowerLetter"/>
      <w:lvlText w:val="%1."/>
      <w:lvlJc w:val="left"/>
      <w:pPr>
        <w:ind w:left="335" w:hanging="227"/>
      </w:pPr>
      <w:rPr>
        <w:rFonts w:ascii="Arial" w:eastAsia="Arial" w:hAnsi="Arial" w:cs="Arial" w:hint="default"/>
        <w:b w:val="0"/>
        <w:bCs w:val="0"/>
        <w:i w:val="0"/>
        <w:iCs w:val="0"/>
        <w:color w:val="434142"/>
        <w:w w:val="93"/>
        <w:sz w:val="17"/>
        <w:szCs w:val="17"/>
        <w:lang w:val="en-GB" w:eastAsia="en-US" w:bidi="ar-SA"/>
      </w:rPr>
    </w:lvl>
    <w:lvl w:ilvl="1" w:tplc="8A7074E6">
      <w:numFmt w:val="bullet"/>
      <w:lvlText w:val="•"/>
      <w:lvlJc w:val="left"/>
      <w:pPr>
        <w:ind w:left="969" w:hanging="227"/>
      </w:pPr>
      <w:rPr>
        <w:rFonts w:hint="default"/>
        <w:lang w:val="en-GB" w:eastAsia="en-US" w:bidi="ar-SA"/>
      </w:rPr>
    </w:lvl>
    <w:lvl w:ilvl="2" w:tplc="35FA0436">
      <w:numFmt w:val="bullet"/>
      <w:lvlText w:val="•"/>
      <w:lvlJc w:val="left"/>
      <w:pPr>
        <w:ind w:left="1598" w:hanging="227"/>
      </w:pPr>
      <w:rPr>
        <w:rFonts w:hint="default"/>
        <w:lang w:val="en-GB" w:eastAsia="en-US" w:bidi="ar-SA"/>
      </w:rPr>
    </w:lvl>
    <w:lvl w:ilvl="3" w:tplc="D366A89A">
      <w:numFmt w:val="bullet"/>
      <w:lvlText w:val="•"/>
      <w:lvlJc w:val="left"/>
      <w:pPr>
        <w:ind w:left="2227" w:hanging="227"/>
      </w:pPr>
      <w:rPr>
        <w:rFonts w:hint="default"/>
        <w:lang w:val="en-GB" w:eastAsia="en-US" w:bidi="ar-SA"/>
      </w:rPr>
    </w:lvl>
    <w:lvl w:ilvl="4" w:tplc="A86CD246">
      <w:numFmt w:val="bullet"/>
      <w:lvlText w:val="•"/>
      <w:lvlJc w:val="left"/>
      <w:pPr>
        <w:ind w:left="2856" w:hanging="227"/>
      </w:pPr>
      <w:rPr>
        <w:rFonts w:hint="default"/>
        <w:lang w:val="en-GB" w:eastAsia="en-US" w:bidi="ar-SA"/>
      </w:rPr>
    </w:lvl>
    <w:lvl w:ilvl="5" w:tplc="6FAEC74E">
      <w:numFmt w:val="bullet"/>
      <w:lvlText w:val="•"/>
      <w:lvlJc w:val="left"/>
      <w:pPr>
        <w:ind w:left="3485" w:hanging="227"/>
      </w:pPr>
      <w:rPr>
        <w:rFonts w:hint="default"/>
        <w:lang w:val="en-GB" w:eastAsia="en-US" w:bidi="ar-SA"/>
      </w:rPr>
    </w:lvl>
    <w:lvl w:ilvl="6" w:tplc="AE568ADE">
      <w:numFmt w:val="bullet"/>
      <w:lvlText w:val="•"/>
      <w:lvlJc w:val="left"/>
      <w:pPr>
        <w:ind w:left="4114" w:hanging="227"/>
      </w:pPr>
      <w:rPr>
        <w:rFonts w:hint="default"/>
        <w:lang w:val="en-GB" w:eastAsia="en-US" w:bidi="ar-SA"/>
      </w:rPr>
    </w:lvl>
    <w:lvl w:ilvl="7" w:tplc="EC46D65E">
      <w:numFmt w:val="bullet"/>
      <w:lvlText w:val="•"/>
      <w:lvlJc w:val="left"/>
      <w:pPr>
        <w:ind w:left="4743" w:hanging="227"/>
      </w:pPr>
      <w:rPr>
        <w:rFonts w:hint="default"/>
        <w:lang w:val="en-GB" w:eastAsia="en-US" w:bidi="ar-SA"/>
      </w:rPr>
    </w:lvl>
    <w:lvl w:ilvl="8" w:tplc="7520AD84">
      <w:numFmt w:val="bullet"/>
      <w:lvlText w:val="•"/>
      <w:lvlJc w:val="left"/>
      <w:pPr>
        <w:ind w:left="5372" w:hanging="227"/>
      </w:pPr>
      <w:rPr>
        <w:rFonts w:hint="default"/>
        <w:lang w:val="en-GB" w:eastAsia="en-US" w:bidi="ar-SA"/>
      </w:rPr>
    </w:lvl>
  </w:abstractNum>
  <w:abstractNum w:abstractNumId="17" w15:restartNumberingAfterBreak="0">
    <w:nsid w:val="500D5628"/>
    <w:multiLevelType w:val="hybridMultilevel"/>
    <w:tmpl w:val="0750C6DE"/>
    <w:lvl w:ilvl="0" w:tplc="04060019">
      <w:start w:val="1"/>
      <w:numFmt w:val="lowerLetter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0F1196"/>
    <w:multiLevelType w:val="hybridMultilevel"/>
    <w:tmpl w:val="93D6E50C"/>
    <w:lvl w:ilvl="0" w:tplc="AD6204DE">
      <w:start w:val="1"/>
      <w:numFmt w:val="lowerLetter"/>
      <w:lvlText w:val="%1."/>
      <w:lvlJc w:val="left"/>
      <w:pPr>
        <w:ind w:left="335" w:hanging="227"/>
      </w:pPr>
      <w:rPr>
        <w:rFonts w:ascii="Arial" w:eastAsia="Arial" w:hAnsi="Arial" w:cs="Arial" w:hint="default"/>
        <w:b w:val="0"/>
        <w:bCs w:val="0"/>
        <w:i w:val="0"/>
        <w:iCs w:val="0"/>
        <w:color w:val="434142"/>
        <w:w w:val="93"/>
        <w:sz w:val="17"/>
        <w:szCs w:val="17"/>
        <w:lang w:val="en-GB" w:eastAsia="en-US" w:bidi="ar-SA"/>
      </w:rPr>
    </w:lvl>
    <w:lvl w:ilvl="1" w:tplc="2A5EBCDE">
      <w:numFmt w:val="bullet"/>
      <w:lvlText w:val="•"/>
      <w:lvlJc w:val="left"/>
      <w:pPr>
        <w:ind w:left="969" w:hanging="227"/>
      </w:pPr>
      <w:rPr>
        <w:rFonts w:hint="default"/>
        <w:lang w:val="en-GB" w:eastAsia="en-US" w:bidi="ar-SA"/>
      </w:rPr>
    </w:lvl>
    <w:lvl w:ilvl="2" w:tplc="42F07F20">
      <w:numFmt w:val="bullet"/>
      <w:lvlText w:val="•"/>
      <w:lvlJc w:val="left"/>
      <w:pPr>
        <w:ind w:left="1598" w:hanging="227"/>
      </w:pPr>
      <w:rPr>
        <w:rFonts w:hint="default"/>
        <w:lang w:val="en-GB" w:eastAsia="en-US" w:bidi="ar-SA"/>
      </w:rPr>
    </w:lvl>
    <w:lvl w:ilvl="3" w:tplc="5B9AB058">
      <w:numFmt w:val="bullet"/>
      <w:lvlText w:val="•"/>
      <w:lvlJc w:val="left"/>
      <w:pPr>
        <w:ind w:left="2227" w:hanging="227"/>
      </w:pPr>
      <w:rPr>
        <w:rFonts w:hint="default"/>
        <w:lang w:val="en-GB" w:eastAsia="en-US" w:bidi="ar-SA"/>
      </w:rPr>
    </w:lvl>
    <w:lvl w:ilvl="4" w:tplc="C9BE2FF2">
      <w:numFmt w:val="bullet"/>
      <w:lvlText w:val="•"/>
      <w:lvlJc w:val="left"/>
      <w:pPr>
        <w:ind w:left="2856" w:hanging="227"/>
      </w:pPr>
      <w:rPr>
        <w:rFonts w:hint="default"/>
        <w:lang w:val="en-GB" w:eastAsia="en-US" w:bidi="ar-SA"/>
      </w:rPr>
    </w:lvl>
    <w:lvl w:ilvl="5" w:tplc="C5D6582C">
      <w:numFmt w:val="bullet"/>
      <w:lvlText w:val="•"/>
      <w:lvlJc w:val="left"/>
      <w:pPr>
        <w:ind w:left="3485" w:hanging="227"/>
      </w:pPr>
      <w:rPr>
        <w:rFonts w:hint="default"/>
        <w:lang w:val="en-GB" w:eastAsia="en-US" w:bidi="ar-SA"/>
      </w:rPr>
    </w:lvl>
    <w:lvl w:ilvl="6" w:tplc="2C784D60">
      <w:numFmt w:val="bullet"/>
      <w:lvlText w:val="•"/>
      <w:lvlJc w:val="left"/>
      <w:pPr>
        <w:ind w:left="4114" w:hanging="227"/>
      </w:pPr>
      <w:rPr>
        <w:rFonts w:hint="default"/>
        <w:lang w:val="en-GB" w:eastAsia="en-US" w:bidi="ar-SA"/>
      </w:rPr>
    </w:lvl>
    <w:lvl w:ilvl="7" w:tplc="F072FE0E">
      <w:numFmt w:val="bullet"/>
      <w:lvlText w:val="•"/>
      <w:lvlJc w:val="left"/>
      <w:pPr>
        <w:ind w:left="4743" w:hanging="227"/>
      </w:pPr>
      <w:rPr>
        <w:rFonts w:hint="default"/>
        <w:lang w:val="en-GB" w:eastAsia="en-US" w:bidi="ar-SA"/>
      </w:rPr>
    </w:lvl>
    <w:lvl w:ilvl="8" w:tplc="F08A9C8E">
      <w:numFmt w:val="bullet"/>
      <w:lvlText w:val="•"/>
      <w:lvlJc w:val="left"/>
      <w:pPr>
        <w:ind w:left="5372" w:hanging="227"/>
      </w:pPr>
      <w:rPr>
        <w:rFonts w:hint="default"/>
        <w:lang w:val="en-GB" w:eastAsia="en-US" w:bidi="ar-SA"/>
      </w:rPr>
    </w:lvl>
  </w:abstractNum>
  <w:abstractNum w:abstractNumId="19" w15:restartNumberingAfterBreak="0">
    <w:nsid w:val="5D293CCF"/>
    <w:multiLevelType w:val="hybridMultilevel"/>
    <w:tmpl w:val="39029034"/>
    <w:lvl w:ilvl="0" w:tplc="04060019">
      <w:start w:val="1"/>
      <w:numFmt w:val="lowerLetter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FB670B"/>
    <w:multiLevelType w:val="hybridMultilevel"/>
    <w:tmpl w:val="BAE6B690"/>
    <w:lvl w:ilvl="0" w:tplc="040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FD2793"/>
    <w:multiLevelType w:val="hybridMultilevel"/>
    <w:tmpl w:val="BFBAC642"/>
    <w:lvl w:ilvl="0" w:tplc="04060019">
      <w:start w:val="1"/>
      <w:numFmt w:val="lowerLetter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0E2B92"/>
    <w:multiLevelType w:val="hybridMultilevel"/>
    <w:tmpl w:val="6824B69C"/>
    <w:lvl w:ilvl="0" w:tplc="012EA6FE">
      <w:start w:val="1"/>
      <w:numFmt w:val="lowerLetter"/>
      <w:lvlText w:val="%1."/>
      <w:lvlJc w:val="left"/>
      <w:pPr>
        <w:ind w:left="308" w:hanging="227"/>
      </w:pPr>
      <w:rPr>
        <w:rFonts w:ascii="Arial" w:eastAsia="Arial" w:hAnsi="Arial" w:cs="Arial" w:hint="default"/>
        <w:b w:val="0"/>
        <w:bCs w:val="0"/>
        <w:i w:val="0"/>
        <w:iCs w:val="0"/>
        <w:color w:val="434142"/>
        <w:w w:val="93"/>
        <w:sz w:val="17"/>
        <w:szCs w:val="17"/>
        <w:lang w:val="en-GB" w:eastAsia="en-US" w:bidi="ar-SA"/>
      </w:rPr>
    </w:lvl>
    <w:lvl w:ilvl="1" w:tplc="E63E9D58">
      <w:numFmt w:val="bullet"/>
      <w:lvlText w:val="•"/>
      <w:lvlJc w:val="left"/>
      <w:pPr>
        <w:ind w:left="957" w:hanging="227"/>
      </w:pPr>
      <w:rPr>
        <w:rFonts w:hint="default"/>
        <w:lang w:val="en-GB" w:eastAsia="en-US" w:bidi="ar-SA"/>
      </w:rPr>
    </w:lvl>
    <w:lvl w:ilvl="2" w:tplc="CE5C2140">
      <w:numFmt w:val="bullet"/>
      <w:lvlText w:val="•"/>
      <w:lvlJc w:val="left"/>
      <w:pPr>
        <w:ind w:left="1615" w:hanging="227"/>
      </w:pPr>
      <w:rPr>
        <w:rFonts w:hint="default"/>
        <w:lang w:val="en-GB" w:eastAsia="en-US" w:bidi="ar-SA"/>
      </w:rPr>
    </w:lvl>
    <w:lvl w:ilvl="3" w:tplc="EC704C6C">
      <w:numFmt w:val="bullet"/>
      <w:lvlText w:val="•"/>
      <w:lvlJc w:val="left"/>
      <w:pPr>
        <w:ind w:left="2273" w:hanging="227"/>
      </w:pPr>
      <w:rPr>
        <w:rFonts w:hint="default"/>
        <w:lang w:val="en-GB" w:eastAsia="en-US" w:bidi="ar-SA"/>
      </w:rPr>
    </w:lvl>
    <w:lvl w:ilvl="4" w:tplc="535C4272">
      <w:numFmt w:val="bullet"/>
      <w:lvlText w:val="•"/>
      <w:lvlJc w:val="left"/>
      <w:pPr>
        <w:ind w:left="2931" w:hanging="227"/>
      </w:pPr>
      <w:rPr>
        <w:rFonts w:hint="default"/>
        <w:lang w:val="en-GB" w:eastAsia="en-US" w:bidi="ar-SA"/>
      </w:rPr>
    </w:lvl>
    <w:lvl w:ilvl="5" w:tplc="7FCE957A">
      <w:numFmt w:val="bullet"/>
      <w:lvlText w:val="•"/>
      <w:lvlJc w:val="left"/>
      <w:pPr>
        <w:ind w:left="3589" w:hanging="227"/>
      </w:pPr>
      <w:rPr>
        <w:rFonts w:hint="default"/>
        <w:lang w:val="en-GB" w:eastAsia="en-US" w:bidi="ar-SA"/>
      </w:rPr>
    </w:lvl>
    <w:lvl w:ilvl="6" w:tplc="CE066CD6">
      <w:numFmt w:val="bullet"/>
      <w:lvlText w:val="•"/>
      <w:lvlJc w:val="left"/>
      <w:pPr>
        <w:ind w:left="4247" w:hanging="227"/>
      </w:pPr>
      <w:rPr>
        <w:rFonts w:hint="default"/>
        <w:lang w:val="en-GB" w:eastAsia="en-US" w:bidi="ar-SA"/>
      </w:rPr>
    </w:lvl>
    <w:lvl w:ilvl="7" w:tplc="C0BCA33C">
      <w:numFmt w:val="bullet"/>
      <w:lvlText w:val="•"/>
      <w:lvlJc w:val="left"/>
      <w:pPr>
        <w:ind w:left="4905" w:hanging="227"/>
      </w:pPr>
      <w:rPr>
        <w:rFonts w:hint="default"/>
        <w:lang w:val="en-GB" w:eastAsia="en-US" w:bidi="ar-SA"/>
      </w:rPr>
    </w:lvl>
    <w:lvl w:ilvl="8" w:tplc="E258EC64">
      <w:numFmt w:val="bullet"/>
      <w:lvlText w:val="•"/>
      <w:lvlJc w:val="left"/>
      <w:pPr>
        <w:ind w:left="5563" w:hanging="227"/>
      </w:pPr>
      <w:rPr>
        <w:rFonts w:hint="default"/>
        <w:lang w:val="en-GB" w:eastAsia="en-US" w:bidi="ar-SA"/>
      </w:rPr>
    </w:lvl>
  </w:abstractNum>
  <w:abstractNum w:abstractNumId="23" w15:restartNumberingAfterBreak="0">
    <w:nsid w:val="736E0785"/>
    <w:multiLevelType w:val="hybridMultilevel"/>
    <w:tmpl w:val="3FFAE936"/>
    <w:lvl w:ilvl="0" w:tplc="7A5C8DD2">
      <w:start w:val="1"/>
      <w:numFmt w:val="lowerLetter"/>
      <w:lvlText w:val="%1."/>
      <w:lvlJc w:val="left"/>
      <w:pPr>
        <w:ind w:left="308" w:hanging="227"/>
      </w:pPr>
      <w:rPr>
        <w:rFonts w:ascii="Arial" w:eastAsia="Arial" w:hAnsi="Arial" w:cs="Arial" w:hint="default"/>
        <w:b w:val="0"/>
        <w:bCs w:val="0"/>
        <w:i w:val="0"/>
        <w:iCs w:val="0"/>
        <w:color w:val="434142"/>
        <w:w w:val="93"/>
        <w:sz w:val="17"/>
        <w:szCs w:val="17"/>
        <w:lang w:val="en-GB" w:eastAsia="en-US" w:bidi="ar-SA"/>
      </w:rPr>
    </w:lvl>
    <w:lvl w:ilvl="1" w:tplc="4948A628">
      <w:numFmt w:val="bullet"/>
      <w:lvlText w:val="•"/>
      <w:lvlJc w:val="left"/>
      <w:pPr>
        <w:ind w:left="957" w:hanging="227"/>
      </w:pPr>
      <w:rPr>
        <w:rFonts w:hint="default"/>
        <w:lang w:val="en-GB" w:eastAsia="en-US" w:bidi="ar-SA"/>
      </w:rPr>
    </w:lvl>
    <w:lvl w:ilvl="2" w:tplc="D15EB9C6">
      <w:numFmt w:val="bullet"/>
      <w:lvlText w:val="•"/>
      <w:lvlJc w:val="left"/>
      <w:pPr>
        <w:ind w:left="1615" w:hanging="227"/>
      </w:pPr>
      <w:rPr>
        <w:rFonts w:hint="default"/>
        <w:lang w:val="en-GB" w:eastAsia="en-US" w:bidi="ar-SA"/>
      </w:rPr>
    </w:lvl>
    <w:lvl w:ilvl="3" w:tplc="51C8D0DC">
      <w:numFmt w:val="bullet"/>
      <w:lvlText w:val="•"/>
      <w:lvlJc w:val="left"/>
      <w:pPr>
        <w:ind w:left="2273" w:hanging="227"/>
      </w:pPr>
      <w:rPr>
        <w:rFonts w:hint="default"/>
        <w:lang w:val="en-GB" w:eastAsia="en-US" w:bidi="ar-SA"/>
      </w:rPr>
    </w:lvl>
    <w:lvl w:ilvl="4" w:tplc="22683A2C">
      <w:numFmt w:val="bullet"/>
      <w:lvlText w:val="•"/>
      <w:lvlJc w:val="left"/>
      <w:pPr>
        <w:ind w:left="2931" w:hanging="227"/>
      </w:pPr>
      <w:rPr>
        <w:rFonts w:hint="default"/>
        <w:lang w:val="en-GB" w:eastAsia="en-US" w:bidi="ar-SA"/>
      </w:rPr>
    </w:lvl>
    <w:lvl w:ilvl="5" w:tplc="2A50B13E">
      <w:numFmt w:val="bullet"/>
      <w:lvlText w:val="•"/>
      <w:lvlJc w:val="left"/>
      <w:pPr>
        <w:ind w:left="3589" w:hanging="227"/>
      </w:pPr>
      <w:rPr>
        <w:rFonts w:hint="default"/>
        <w:lang w:val="en-GB" w:eastAsia="en-US" w:bidi="ar-SA"/>
      </w:rPr>
    </w:lvl>
    <w:lvl w:ilvl="6" w:tplc="3D3A6C18">
      <w:numFmt w:val="bullet"/>
      <w:lvlText w:val="•"/>
      <w:lvlJc w:val="left"/>
      <w:pPr>
        <w:ind w:left="4247" w:hanging="227"/>
      </w:pPr>
      <w:rPr>
        <w:rFonts w:hint="default"/>
        <w:lang w:val="en-GB" w:eastAsia="en-US" w:bidi="ar-SA"/>
      </w:rPr>
    </w:lvl>
    <w:lvl w:ilvl="7" w:tplc="709C946A">
      <w:numFmt w:val="bullet"/>
      <w:lvlText w:val="•"/>
      <w:lvlJc w:val="left"/>
      <w:pPr>
        <w:ind w:left="4905" w:hanging="227"/>
      </w:pPr>
      <w:rPr>
        <w:rFonts w:hint="default"/>
        <w:lang w:val="en-GB" w:eastAsia="en-US" w:bidi="ar-SA"/>
      </w:rPr>
    </w:lvl>
    <w:lvl w:ilvl="8" w:tplc="3C5E664A">
      <w:numFmt w:val="bullet"/>
      <w:lvlText w:val="•"/>
      <w:lvlJc w:val="left"/>
      <w:pPr>
        <w:ind w:left="5563" w:hanging="227"/>
      </w:pPr>
      <w:rPr>
        <w:rFonts w:hint="default"/>
        <w:lang w:val="en-GB" w:eastAsia="en-US" w:bidi="ar-SA"/>
      </w:rPr>
    </w:lvl>
  </w:abstractNum>
  <w:abstractNum w:abstractNumId="24" w15:restartNumberingAfterBreak="0">
    <w:nsid w:val="79B44799"/>
    <w:multiLevelType w:val="hybridMultilevel"/>
    <w:tmpl w:val="F6AA5D9A"/>
    <w:lvl w:ilvl="0" w:tplc="04060019">
      <w:start w:val="1"/>
      <w:numFmt w:val="lowerLetter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075211">
    <w:abstractNumId w:val="14"/>
  </w:num>
  <w:num w:numId="2" w16cid:durableId="1284339393">
    <w:abstractNumId w:val="9"/>
  </w:num>
  <w:num w:numId="3" w16cid:durableId="457721322">
    <w:abstractNumId w:val="19"/>
  </w:num>
  <w:num w:numId="4" w16cid:durableId="1290739734">
    <w:abstractNumId w:val="13"/>
  </w:num>
  <w:num w:numId="5" w16cid:durableId="9575824">
    <w:abstractNumId w:val="12"/>
  </w:num>
  <w:num w:numId="6" w16cid:durableId="545677794">
    <w:abstractNumId w:val="5"/>
  </w:num>
  <w:num w:numId="7" w16cid:durableId="1896889793">
    <w:abstractNumId w:val="17"/>
  </w:num>
  <w:num w:numId="8" w16cid:durableId="275721539">
    <w:abstractNumId w:val="20"/>
  </w:num>
  <w:num w:numId="9" w16cid:durableId="1230968115">
    <w:abstractNumId w:val="21"/>
  </w:num>
  <w:num w:numId="10" w16cid:durableId="1283222439">
    <w:abstractNumId w:val="4"/>
  </w:num>
  <w:num w:numId="11" w16cid:durableId="195894527">
    <w:abstractNumId w:val="15"/>
  </w:num>
  <w:num w:numId="12" w16cid:durableId="1761026576">
    <w:abstractNumId w:val="24"/>
  </w:num>
  <w:num w:numId="13" w16cid:durableId="333605323">
    <w:abstractNumId w:val="11"/>
  </w:num>
  <w:num w:numId="14" w16cid:durableId="609048471">
    <w:abstractNumId w:val="3"/>
  </w:num>
  <w:num w:numId="15" w16cid:durableId="1664315084">
    <w:abstractNumId w:val="6"/>
  </w:num>
  <w:num w:numId="16" w16cid:durableId="270822239">
    <w:abstractNumId w:val="7"/>
  </w:num>
  <w:num w:numId="17" w16cid:durableId="1372417930">
    <w:abstractNumId w:val="22"/>
  </w:num>
  <w:num w:numId="18" w16cid:durableId="926571660">
    <w:abstractNumId w:val="1"/>
  </w:num>
  <w:num w:numId="19" w16cid:durableId="565142996">
    <w:abstractNumId w:val="8"/>
  </w:num>
  <w:num w:numId="20" w16cid:durableId="1363171134">
    <w:abstractNumId w:val="10"/>
  </w:num>
  <w:num w:numId="21" w16cid:durableId="1972636839">
    <w:abstractNumId w:val="23"/>
  </w:num>
  <w:num w:numId="22" w16cid:durableId="863593976">
    <w:abstractNumId w:val="2"/>
  </w:num>
  <w:num w:numId="23" w16cid:durableId="769856467">
    <w:abstractNumId w:val="16"/>
  </w:num>
  <w:num w:numId="24" w16cid:durableId="396561844">
    <w:abstractNumId w:val="18"/>
  </w:num>
  <w:num w:numId="25" w16cid:durableId="17890029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da-DK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documentProtection w:formatting="1" w:enforcement="0"/>
  <w:styleLockTheme/>
  <w:styleLockQFSet/>
  <w:defaultTabStop w:val="1304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c1NDY1NjI0MTVR0lEKTi0uzszPAykwrAUAt19RwCwAAAA="/>
  </w:docVars>
  <w:rsids>
    <w:rsidRoot w:val="005712D4"/>
    <w:rsid w:val="000B35E8"/>
    <w:rsid w:val="000D4DF3"/>
    <w:rsid w:val="002B6026"/>
    <w:rsid w:val="002D66B8"/>
    <w:rsid w:val="002E0AB3"/>
    <w:rsid w:val="003A0376"/>
    <w:rsid w:val="003E4DE6"/>
    <w:rsid w:val="00482A19"/>
    <w:rsid w:val="00520770"/>
    <w:rsid w:val="005712D4"/>
    <w:rsid w:val="00612076"/>
    <w:rsid w:val="006C6DCC"/>
    <w:rsid w:val="007275BC"/>
    <w:rsid w:val="00807EFD"/>
    <w:rsid w:val="008110EC"/>
    <w:rsid w:val="00837F71"/>
    <w:rsid w:val="00A14B78"/>
    <w:rsid w:val="00A853AC"/>
    <w:rsid w:val="00AB6356"/>
    <w:rsid w:val="00B31DEB"/>
    <w:rsid w:val="00C364E1"/>
    <w:rsid w:val="00CC18BD"/>
    <w:rsid w:val="00E0066E"/>
    <w:rsid w:val="00E04F7C"/>
    <w:rsid w:val="00E23EDE"/>
    <w:rsid w:val="00E66262"/>
    <w:rsid w:val="00F52913"/>
    <w:rsid w:val="00F82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32B9E3B"/>
  <w15:chartTrackingRefBased/>
  <w15:docId w15:val="{E67FB10A-5EDD-4D9D-AC91-EEDD262E2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12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14B78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0B35E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35E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PlainTable1">
    <w:name w:val="Plain Table 1"/>
    <w:basedOn w:val="TableNormal"/>
    <w:uiPriority w:val="41"/>
    <w:rsid w:val="000B35E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6C6DC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6DCC"/>
  </w:style>
  <w:style w:type="paragraph" w:styleId="Footer">
    <w:name w:val="footer"/>
    <w:basedOn w:val="Normal"/>
    <w:link w:val="FooterChar"/>
    <w:uiPriority w:val="99"/>
    <w:unhideWhenUsed/>
    <w:rsid w:val="006C6DC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6DCC"/>
  </w:style>
  <w:style w:type="character" w:styleId="Hyperlink">
    <w:name w:val="Hyperlink"/>
    <w:basedOn w:val="DefaultParagraphFont"/>
    <w:uiPriority w:val="99"/>
    <w:unhideWhenUsed/>
    <w:rsid w:val="006C6DC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C6DC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0066E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3A0376"/>
    <w:pPr>
      <w:widowControl w:val="0"/>
      <w:autoSpaceDE w:val="0"/>
      <w:autoSpaceDN w:val="0"/>
      <w:spacing w:before="70" w:after="0" w:line="240" w:lineRule="auto"/>
    </w:pPr>
    <w:rPr>
      <w:rFonts w:eastAsia="Arial" w:cs="Arial"/>
      <w:sz w:val="18"/>
      <w:lang w:val="en-GB"/>
    </w:rPr>
  </w:style>
  <w:style w:type="table" w:styleId="TableGridLight">
    <w:name w:val="Grid Table Light"/>
    <w:basedOn w:val="TableNormal"/>
    <w:uiPriority w:val="40"/>
    <w:rsid w:val="00AB635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markedcontent">
    <w:name w:val="markedcontent"/>
    <w:basedOn w:val="DefaultParagraphFont"/>
    <w:rsid w:val="002B60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25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8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75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06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552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5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81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82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362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794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2748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30257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ournals.plos.org/plosbiology/article?id=10.1371/journal.pbio.300041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31</Words>
  <Characters>5313</Characters>
  <Application>Microsoft Office Word</Application>
  <DocSecurity>4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Aarhus University</Company>
  <LinksUpToDate>false</LinksUpToDate>
  <CharactersWithSpaces>6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Jul Madsen</dc:creator>
  <cp:keywords/>
  <dc:description/>
  <cp:lastModifiedBy>Emily Hurley</cp:lastModifiedBy>
  <cp:revision>2</cp:revision>
  <dcterms:created xsi:type="dcterms:W3CDTF">2022-09-27T14:33:00Z</dcterms:created>
  <dcterms:modified xsi:type="dcterms:W3CDTF">2022-09-27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</Properties>
</file>